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FA8" w:rsidRDefault="003A4FA8" w:rsidP="003A4FA8">
      <w:pPr>
        <w:rPr>
          <w:rFonts w:ascii="나눔명조" w:eastAsia="나눔명조" w:hAnsi="나눔명조"/>
          <w:lang w:eastAsia="ko-KR"/>
        </w:rPr>
      </w:pPr>
    </w:p>
    <w:p w:rsidR="003A4FA8" w:rsidRDefault="003A4FA8" w:rsidP="003A4FA8">
      <w:pPr>
        <w:rPr>
          <w:rFonts w:ascii="나눔명조" w:eastAsia="나눔명조" w:hAnsi="나눔명조"/>
          <w:lang w:eastAsia="ko-KR"/>
        </w:rPr>
      </w:pPr>
    </w:p>
    <w:p w:rsidR="003A4FA8" w:rsidRDefault="003A4FA8" w:rsidP="003A4FA8">
      <w:pPr>
        <w:rPr>
          <w:rFonts w:ascii="나눔명조" w:eastAsia="나눔명조" w:hAnsi="나눔명조"/>
          <w:lang w:eastAsia="ko-KR"/>
        </w:rPr>
      </w:pPr>
    </w:p>
    <w:p w:rsidR="003A4FA8" w:rsidRDefault="003A4FA8" w:rsidP="003A4FA8">
      <w:pPr>
        <w:rPr>
          <w:rFonts w:ascii="나눔명조" w:eastAsia="나눔명조" w:hAnsi="나눔명조"/>
          <w:lang w:eastAsia="ko-KR"/>
        </w:rPr>
      </w:pPr>
      <w:bookmarkStart w:id="0" w:name="_GoBack"/>
      <w:bookmarkEnd w:id="0"/>
    </w:p>
    <w:p w:rsidR="003A4FA8" w:rsidRDefault="003A4FA8" w:rsidP="003A4FA8">
      <w:pPr>
        <w:jc w:val="center"/>
        <w:rPr>
          <w:rFonts w:ascii="나눔명조" w:eastAsia="나눔명조" w:hAnsi="나눔명조"/>
          <w:sz w:val="56"/>
          <w:szCs w:val="56"/>
          <w:lang w:eastAsia="ko-KR"/>
        </w:rPr>
      </w:pPr>
    </w:p>
    <w:p w:rsidR="003A4FA8" w:rsidRDefault="003A4FA8" w:rsidP="003A4FA8">
      <w:pPr>
        <w:jc w:val="center"/>
        <w:rPr>
          <w:rFonts w:ascii="나눔명조" w:eastAsia="나눔명조" w:hAnsi="나눔명조"/>
          <w:sz w:val="56"/>
          <w:szCs w:val="56"/>
          <w:lang w:eastAsia="ko-KR"/>
        </w:rPr>
      </w:pPr>
    </w:p>
    <w:p w:rsidR="003A4FA8" w:rsidRPr="00F53159" w:rsidRDefault="003A4FA8" w:rsidP="003A4FA8">
      <w:pPr>
        <w:jc w:val="center"/>
        <w:rPr>
          <w:rFonts w:ascii="나눔고딕" w:eastAsia="나눔고딕" w:hAnsi="나눔고딕"/>
          <w:b/>
          <w:sz w:val="56"/>
          <w:szCs w:val="56"/>
          <w:lang w:eastAsia="ko-KR"/>
        </w:rPr>
      </w:pPr>
      <w:r w:rsidRPr="00F53159">
        <w:rPr>
          <w:rFonts w:ascii="나눔고딕" w:eastAsia="나눔고딕" w:hAnsi="나눔고딕" w:hint="eastAsia"/>
          <w:b/>
          <w:sz w:val="56"/>
          <w:szCs w:val="56"/>
          <w:lang w:eastAsia="ko-KR"/>
        </w:rPr>
        <w:t xml:space="preserve">Part </w:t>
      </w:r>
      <w:r w:rsidRPr="00F53159">
        <w:rPr>
          <w:rFonts w:ascii="나눔고딕" w:eastAsia="나눔고딕" w:hAnsi="나눔고딕"/>
          <w:b/>
          <w:sz w:val="56"/>
          <w:szCs w:val="56"/>
          <w:lang w:eastAsia="ko-KR"/>
        </w:rPr>
        <w:t>II</w:t>
      </w:r>
      <w:r w:rsidRPr="00F53159">
        <w:rPr>
          <w:rFonts w:ascii="나눔고딕" w:eastAsia="나눔고딕" w:hAnsi="나눔고딕" w:hint="eastAsia"/>
          <w:b/>
          <w:sz w:val="56"/>
          <w:szCs w:val="56"/>
          <w:lang w:eastAsia="ko-KR"/>
        </w:rPr>
        <w:t xml:space="preserve">. </w:t>
      </w:r>
      <w:r w:rsidRPr="00F53159">
        <w:rPr>
          <w:rFonts w:ascii="나눔고딕" w:eastAsia="나눔고딕" w:hAnsi="나눔고딕"/>
          <w:b/>
          <w:sz w:val="56"/>
          <w:szCs w:val="56"/>
          <w:lang w:eastAsia="ko-KR"/>
        </w:rPr>
        <w:t xml:space="preserve">plotly </w:t>
      </w:r>
      <w:r w:rsidRPr="00F53159">
        <w:rPr>
          <w:rFonts w:ascii="나눔고딕" w:eastAsia="나눔고딕" w:hAnsi="나눔고딕" w:hint="eastAsia"/>
          <w:b/>
          <w:sz w:val="56"/>
          <w:szCs w:val="56"/>
          <w:lang w:eastAsia="ko-KR"/>
        </w:rPr>
        <w:t xml:space="preserve">시각화의 </w:t>
      </w:r>
      <w:r w:rsidRPr="00F53159">
        <w:rPr>
          <w:rFonts w:ascii="나눔고딕" w:eastAsia="나눔고딕" w:hAnsi="나눔고딕" w:hint="eastAsia"/>
          <w:b/>
          <w:sz w:val="56"/>
          <w:szCs w:val="56"/>
          <w:lang w:eastAsia="ko-KR"/>
        </w:rPr>
        <w:t>실전</w:t>
      </w:r>
    </w:p>
    <w:p w:rsidR="003A4FA8" w:rsidRDefault="003A4FA8">
      <w:pPr>
        <w:rPr>
          <w:rFonts w:asciiTheme="majorHAnsi" w:eastAsiaTheme="majorEastAsia" w:hAnsiTheme="majorHAnsi" w:cstheme="majorBidi"/>
          <w:b/>
          <w:bCs/>
          <w:color w:val="000000" w:themeColor="text1"/>
          <w:sz w:val="36"/>
          <w:szCs w:val="36"/>
          <w:lang w:eastAsia="ko-KR"/>
        </w:rPr>
      </w:pPr>
      <w:r>
        <w:rPr>
          <w:lang w:eastAsia="ko-KR"/>
        </w:rPr>
        <w:br w:type="page"/>
      </w:r>
    </w:p>
    <w:p w:rsidR="0048359A" w:rsidRDefault="008F49FC">
      <w:pPr>
        <w:pStyle w:val="a4"/>
        <w:rPr>
          <w:lang w:eastAsia="ko-KR"/>
        </w:rPr>
      </w:pPr>
      <w:r>
        <w:rPr>
          <w:lang w:eastAsia="ko-KR"/>
        </w:rPr>
        <w:lastRenderedPageBreak/>
        <w:t xml:space="preserve">III. </w:t>
      </w:r>
      <w:r>
        <w:rPr>
          <w:lang w:eastAsia="ko-KR"/>
        </w:rPr>
        <w:t>관계와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분포하는지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상관관계이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밀접하게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세부적으로</w:t>
      </w:r>
      <w:r>
        <w:rPr>
          <w:lang w:eastAsia="ko-KR"/>
        </w:rPr>
        <w:t xml:space="preserve"> </w:t>
      </w:r>
      <w:r>
        <w:rPr>
          <w:lang w:eastAsia="ko-KR"/>
        </w:rPr>
        <w:t>분포하는지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분류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1"/>
      </w:pPr>
      <w:bookmarkStart w:id="1" w:name="산점도scatter-chart"/>
      <w:proofErr w:type="gramStart"/>
      <w:r>
        <w:t>산점도</w:t>
      </w:r>
      <w:r>
        <w:t>(</w:t>
      </w:r>
      <w:proofErr w:type="gramEnd"/>
      <w:r>
        <w:t>scatter chart)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시각화이지만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분석가들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EDA(Exploratory Data Analysi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(scattered)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고</w:t>
      </w:r>
      <w:r>
        <w:rPr>
          <w:lang w:eastAsia="ko-KR"/>
        </w:rPr>
        <w:t>,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변수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산점도는</w:t>
      </w:r>
      <w:r>
        <w:rPr>
          <w:lang w:eastAsia="ko-KR"/>
        </w:rPr>
        <w:t xml:space="preserve"> ’x</w:t>
      </w:r>
      <w:proofErr w:type="gramEnd"/>
      <w:r>
        <w:rPr>
          <w:lang w:eastAsia="ko-KR"/>
        </w:rPr>
        <w:t xml:space="preserve">-y </w:t>
      </w:r>
      <w:r>
        <w:rPr>
          <w:lang w:eastAsia="ko-KR"/>
        </w:rPr>
        <w:t>그래프</w:t>
      </w:r>
      <w:r>
        <w:rPr>
          <w:lang w:eastAsia="ko-KR"/>
        </w:rPr>
        <w:t>’</w:t>
      </w:r>
      <w:r>
        <w:rPr>
          <w:lang w:eastAsia="ko-KR"/>
        </w:rPr>
        <w:t>라고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알아보는데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이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도이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48359A" w:rsidRDefault="008F49FC" w:rsidP="00053797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상관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형성하지만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곡선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냄</w:t>
      </w:r>
    </w:p>
    <w:p w:rsidR="0048359A" w:rsidRDefault="008F49FC" w:rsidP="00053797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상관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분포하지만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분포해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48359A" w:rsidRDefault="008F49FC" w:rsidP="00053797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lastRenderedPageBreak/>
        <w:t>양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상관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상향하고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>, x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)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하향함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>, x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).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풀어본다면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독립변수이고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종속변수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상이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색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(scatter)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>. 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산점도만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X, Y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좌표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 xml:space="preserve"> </w:t>
      </w:r>
      <w:r>
        <w:rPr>
          <w:lang w:eastAsia="ko-KR"/>
        </w:rPr>
        <w:t>산점도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시각화까지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7B69E9">
        <w:rPr>
          <w:rFonts w:hint="eastAsia"/>
          <w:lang w:eastAsia="ko-KR"/>
        </w:rPr>
        <w:t>scatter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53797" w:rsidRDefault="00053797" w:rsidP="00053797">
      <w:pPr>
        <w:pStyle w:val="aa"/>
        <w:keepNext/>
        <w:jc w:val="center"/>
        <w:rPr>
          <w:lang w:eastAsia="ko-KR"/>
        </w:rPr>
      </w:pP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III- </w:t>
      </w:r>
      <w:r>
        <w:fldChar w:fldCharType="begin"/>
      </w:r>
      <w:r>
        <w:rPr>
          <w:lang w:eastAsia="ko-KR"/>
        </w:rPr>
        <w:instrText xml:space="preserve"> </w:instrText>
      </w:r>
      <w:r>
        <w:rPr>
          <w:rFonts w:hint="eastAsia"/>
          <w:lang w:eastAsia="ko-KR"/>
        </w:rPr>
        <w:instrText xml:space="preserve">SEQ </w:instrText>
      </w:r>
      <w:r>
        <w:rPr>
          <w:rFonts w:hint="eastAsia"/>
          <w:lang w:eastAsia="ko-KR"/>
        </w:rPr>
        <w:instrText>표</w:instrText>
      </w:r>
      <w:r>
        <w:rPr>
          <w:rFonts w:hint="eastAsia"/>
          <w:lang w:eastAsia="ko-KR"/>
        </w:rPr>
        <w:instrText>_III- \* ARABIC</w:instrText>
      </w:r>
      <w:r>
        <w:rPr>
          <w:lang w:eastAsia="ko-KR"/>
        </w:rPr>
        <w:instrText xml:space="preserve"> </w:instrText>
      </w:r>
      <w:r>
        <w:fldChar w:fldCharType="separate"/>
      </w:r>
      <w:r>
        <w:rPr>
          <w:noProof/>
          <w:lang w:eastAsia="ko-KR"/>
        </w:rPr>
        <w:t>1</w:t>
      </w:r>
      <w:r>
        <w:fldChar w:fldCharType="end"/>
      </w:r>
      <w:r>
        <w:rPr>
          <w:lang w:eastAsia="ko-KR"/>
        </w:rPr>
        <w:t xml:space="preserve">. . </w:t>
      </w:r>
      <w:r w:rsidRPr="00551594">
        <w:rPr>
          <w:lang w:eastAsia="ko-KR"/>
        </w:rPr>
        <w:t xml:space="preserve">scatter </w:t>
      </w:r>
      <w:r w:rsidRPr="00551594">
        <w:rPr>
          <w:lang w:eastAsia="ko-KR"/>
        </w:rPr>
        <w:t>트레이스의</w:t>
      </w:r>
      <w:r w:rsidRPr="00551594">
        <w:rPr>
          <w:lang w:eastAsia="ko-KR"/>
        </w:rPr>
        <w:t xml:space="preserve"> </w:t>
      </w:r>
      <w:r w:rsidRPr="00551594">
        <w:rPr>
          <w:lang w:eastAsia="ko-KR"/>
        </w:rPr>
        <w:t>주요</w:t>
      </w:r>
      <w:r w:rsidRPr="00551594">
        <w:rPr>
          <w:lang w:eastAsia="ko-KR"/>
        </w:rPr>
        <w:t xml:space="preserve"> </w:t>
      </w:r>
      <w:r w:rsidRPr="00551594">
        <w:rPr>
          <w:lang w:eastAsia="ko-KR"/>
        </w:rPr>
        <w:t>속성</w:t>
      </w:r>
    </w:p>
    <w:tbl>
      <w:tblPr>
        <w:tblW w:w="9776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88"/>
        <w:gridCol w:w="547"/>
        <w:gridCol w:w="1239"/>
        <w:gridCol w:w="6"/>
        <w:gridCol w:w="6"/>
        <w:gridCol w:w="4155"/>
        <w:gridCol w:w="2835"/>
      </w:tblGrid>
      <w:tr w:rsidR="008F49FC" w:rsidRPr="007B69E9" w:rsidTr="00053797">
        <w:trPr>
          <w:trHeight w:val="276"/>
          <w:tblHeader/>
        </w:trPr>
        <w:tc>
          <w:tcPr>
            <w:tcW w:w="27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7B69E9" w:rsidRPr="007B69E9" w:rsidRDefault="007B69E9" w:rsidP="007B69E9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</w:t>
            </w:r>
          </w:p>
        </w:tc>
        <w:tc>
          <w:tcPr>
            <w:tcW w:w="41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7B69E9" w:rsidRPr="007B69E9" w:rsidRDefault="007B69E9" w:rsidP="007B69E9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 설명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7B69E9" w:rsidRPr="007B69E9" w:rsidRDefault="007B69E9" w:rsidP="007B69E9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값(R 속성값)</w:t>
            </w:r>
          </w:p>
        </w:tc>
      </w:tr>
      <w:tr w:rsidR="008F49FC" w:rsidRPr="007B69E9" w:rsidTr="00053797">
        <w:trPr>
          <w:trHeight w:val="612"/>
        </w:trPr>
        <w:tc>
          <w:tcPr>
            <w:tcW w:w="27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mode</w:t>
            </w:r>
          </w:p>
        </w:tc>
        <w:tc>
          <w:tcPr>
            <w:tcW w:w="4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스캐터 trace의 그리기 모드를 결정, 선, 점, 문자 중 하나가 오거나 +를 사용하여 두가지 이상을 동시에 표현할 수 있음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 xml:space="preserve">플래그 문자열. 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lines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,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markers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,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text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를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+"로 조합. 또는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none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.</w:t>
            </w:r>
          </w:p>
        </w:tc>
      </w:tr>
      <w:tr w:rsidR="008F49FC" w:rsidRPr="007B69E9" w:rsidTr="00053797">
        <w:trPr>
          <w:trHeight w:val="816"/>
        </w:trPr>
        <w:tc>
          <w:tcPr>
            <w:tcW w:w="9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marker</w:t>
            </w: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마커의 색상 설정, 특정한 색상이나 colorscale의 최대값과 최소값(또는 marker.cmax와 marker.cmin)에 상대적으로 매핑되는 수치 배열이 설정될 수 있다.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 또는 색상 배열</w:t>
            </w:r>
          </w:p>
        </w:tc>
      </w:tr>
      <w:tr w:rsidR="008F49FC" w:rsidRPr="007B69E9" w:rsidTr="00053797">
        <w:trPr>
          <w:trHeight w:val="612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scale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색 스케일의 설정, marker.color가 수치형 배열일 경우에만 효과가 있음. 'colorscale'은 rgb, rgba, hex, hsl, hsv, 문자형 색 이름의 배열이여야 함..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컬러 스케일</w:t>
            </w:r>
          </w:p>
        </w:tc>
      </w:tr>
      <w:tr w:rsidR="008F49FC" w:rsidRPr="007B69E9" w:rsidTr="00053797">
        <w:trPr>
          <w:trHeight w:val="81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54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416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마커 선 색을 설정. 특정한 색상이나 colorscale의 최대값과 최소값(또는 marker.cmax와 marker.cmin)에 상대적으로 매핑되는 수치 배열이 설정될 수 있다.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 또는 색상 배열</w:t>
            </w:r>
          </w:p>
        </w:tc>
      </w:tr>
      <w:tr w:rsidR="008F49FC" w:rsidRPr="007B69E9" w:rsidTr="00053797">
        <w:trPr>
          <w:trHeight w:val="1020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5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scale</w:t>
            </w:r>
          </w:p>
        </w:tc>
        <w:tc>
          <w:tcPr>
            <w:tcW w:w="416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마커 선의 색 스케일의 설정, marker.line.color가 수치형 배열일 경우에만 효과가 있음. 'colorscale'은 rgb, rgba, hex, hsl, hsv, 문자형 색 이름의 배열이여야 함. 이러한 'colorscale' 배열 대신 팔레트 이름을 쓸 수 있음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컬러 스케일</w:t>
            </w:r>
          </w:p>
        </w:tc>
      </w:tr>
      <w:tr w:rsidR="008F49FC" w:rsidRPr="007B69E9" w:rsidTr="00053797">
        <w:trPr>
          <w:trHeight w:val="612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5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reversescale</w:t>
            </w:r>
          </w:p>
        </w:tc>
        <w:tc>
          <w:tcPr>
            <w:tcW w:w="416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True일 경우, 마커 선 색상 매핑을 역순으로 바꾼다. Marker.line.color가 수치형 배열일 경우에만 효과를 낸다. 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54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416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px 단위의 선 두께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같거나 큰 수치나 수치 배열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pacity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마커의 투명도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같거나 큰 수치나 수치 배열</w:t>
            </w:r>
          </w:p>
        </w:tc>
      </w:tr>
      <w:tr w:rsidR="008F49FC" w:rsidRPr="007B69E9" w:rsidTr="00053797">
        <w:trPr>
          <w:trHeight w:val="612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reversescale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True일 경우, 마커 색상 매핑을 역순으로 바꾼다. Marker.line.color가 수치형 배열일 경우에만 효과를 낸다.  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px 단위의 마커 크기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같거나 큰 수치나 수치 배열</w:t>
            </w:r>
          </w:p>
        </w:tc>
      </w:tr>
      <w:tr w:rsidR="008F49FC" w:rsidRPr="007B69E9" w:rsidTr="00053797">
        <w:trPr>
          <w:trHeight w:val="81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ymbol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마커 형태(symbol) 타입을 설정. 기본 도형의 번호에 100을 더하면 '-open'형 심볼 이름이 되고, 200을 더하면 '-dot'형 심볼 이름이 되고, 300을 더하면 '-open-dot'으로 심볼이름이 설정됨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열거형 타입 또는 열거형 타입 배열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lastRenderedPageBreak/>
              <w:t>line</w:t>
            </w: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선의 색을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8F49FC" w:rsidRPr="007B69E9" w:rsidTr="00053797">
        <w:trPr>
          <w:trHeight w:val="81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ash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선의 타입을 설정, 선 타입 이름을 설정("solid", "dot", "dash", "longdash", "dashdot", or "longdashdot")하거나 px단위의 점선 길이 리스트를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문자열</w:t>
            </w:r>
          </w:p>
        </w:tc>
      </w:tr>
      <w:tr w:rsidR="008F49FC" w:rsidRPr="007B69E9" w:rsidTr="00053797">
        <w:trPr>
          <w:trHeight w:val="612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hape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라인 모양을 결정함. 'spline'은 spline 보간법을 사용한 선을 그림. 다른 값은 단계 형태의 선 값</w:t>
            </w:r>
            <w:proofErr w:type="gramStart"/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( "</w:t>
            </w:r>
            <w:proofErr w:type="gramEnd"/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hv" | "vh" | "hvh" | "vhv" )을 가짐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linear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spline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hv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vh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hvh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vhv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moothing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hape가 spline일 경우 평활 정도를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부터 1.3사이의 수치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px 단위의 선 두께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같거나 큰 수치</w:t>
            </w:r>
          </w:p>
        </w:tc>
      </w:tr>
      <w:tr w:rsidR="008F49FC" w:rsidRPr="007B69E9" w:rsidTr="00053797">
        <w:trPr>
          <w:trHeight w:val="276"/>
        </w:trPr>
        <w:tc>
          <w:tcPr>
            <w:tcW w:w="27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nnectgaps</w:t>
            </w:r>
          </w:p>
        </w:tc>
        <w:tc>
          <w:tcPr>
            <w:tcW w:w="4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데이터간의 갭을 연결할지 여부를 결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8F49FC" w:rsidRPr="007B69E9" w:rsidTr="00053797">
        <w:trPr>
          <w:trHeight w:val="612"/>
        </w:trPr>
        <w:tc>
          <w:tcPr>
            <w:tcW w:w="27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ill</w:t>
            </w:r>
          </w:p>
        </w:tc>
        <w:tc>
          <w:tcPr>
            <w:tcW w:w="4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내부 색상의 채워지는 형태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none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tozeroy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tozerox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tonexty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tonextx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toself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tonext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7B69E9" w:rsidTr="00053797">
        <w:trPr>
          <w:trHeight w:val="276"/>
        </w:trPr>
        <w:tc>
          <w:tcPr>
            <w:tcW w:w="278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illcolor</w:t>
            </w:r>
          </w:p>
        </w:tc>
        <w:tc>
          <w:tcPr>
            <w:tcW w:w="41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라인 색, 마커 색, 마커 라인 색의 내부 색상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illpattern</w:t>
            </w: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bgcolor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패턴의 배경 색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 또는 색상 배열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gcolor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패턴의 전경 색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 또는 색상 배열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gopacity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패턴 전경 투명도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1사이의 수치</w:t>
            </w:r>
          </w:p>
        </w:tc>
      </w:tr>
      <w:tr w:rsidR="008F49FC" w:rsidRPr="007B69E9" w:rsidTr="00053797">
        <w:trPr>
          <w:trHeight w:val="408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illmode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marker.color가 배경으로 사용되는지 전경으로 사용되는 지를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replace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overlay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7B69E9" w:rsidTr="00053797">
        <w:trPr>
          <w:trHeight w:val="408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hape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패턴이 채워질 모양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/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\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x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-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|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+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7B69E9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."</w:t>
            </w: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7B69E9" w:rsidTr="00053797">
        <w:trPr>
          <w:trHeight w:val="276"/>
        </w:trPr>
        <w:tc>
          <w:tcPr>
            <w:tcW w:w="98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7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416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7B69E9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픽셀 단위로 패턴이 채우질 크기의 설정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B69E9" w:rsidRPr="007B69E9" w:rsidRDefault="007B69E9" w:rsidP="008F49FC">
            <w:pPr>
              <w:keepNext/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7B69E9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같거나 큰 수치 또는 수치 배열</w:t>
            </w:r>
          </w:p>
        </w:tc>
      </w:tr>
    </w:tbl>
    <w:p w:rsidR="007B69E9" w:rsidRPr="007B69E9" w:rsidRDefault="007B69E9" w:rsidP="00053797">
      <w:pPr>
        <w:pStyle w:val="aa"/>
        <w:rPr>
          <w:lang w:eastAsia="ko-KR"/>
        </w:rPr>
      </w:pPr>
    </w:p>
    <w:p w:rsidR="0048359A" w:rsidRDefault="008F49FC" w:rsidP="00053797">
      <w:pPr>
        <w:pStyle w:val="Compact"/>
        <w:numPr>
          <w:ilvl w:val="0"/>
          <w:numId w:val="5"/>
        </w:numPr>
      </w:pPr>
      <w:r>
        <w:t>R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add_trace(type = 'scatter', 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rStyle w:val="VerbatimChar"/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R"/>
      </w:pPr>
      <w:r w:rsidRPr="007B69E9">
        <w:t>df_</w:t>
      </w:r>
      <w:r w:rsidRPr="007B69E9">
        <w:t>취업률</w:t>
      </w:r>
      <w:r w:rsidRPr="007B69E9">
        <w:t xml:space="preserve">_500 |&gt; </w:t>
      </w:r>
      <w:r w:rsidRPr="007B69E9">
        <w:br/>
        <w:t xml:space="preserve">  plot_ly() |&gt;</w:t>
      </w:r>
      <w:r w:rsidRPr="007B69E9">
        <w:br/>
        <w:t xml:space="preserve">  ## add_markers()</w:t>
      </w:r>
      <w:r w:rsidRPr="007B69E9">
        <w:t>로</w:t>
      </w:r>
      <w:r w:rsidRPr="007B69E9">
        <w:t xml:space="preserve"> marker mode</w:t>
      </w:r>
      <w:r w:rsidRPr="007B69E9">
        <w:t>의</w:t>
      </w:r>
      <w:r w:rsidRPr="007B69E9">
        <w:t xml:space="preserve"> scatter </w:t>
      </w:r>
      <w:r w:rsidRPr="007B69E9">
        <w:t>트레이스</w:t>
      </w:r>
      <w:r w:rsidRPr="007B69E9">
        <w:t xml:space="preserve"> </w:t>
      </w:r>
      <w:r w:rsidRPr="007B69E9">
        <w:t>추가</w:t>
      </w:r>
      <w:r w:rsidRPr="007B69E9">
        <w:t xml:space="preserve"> </w:t>
      </w:r>
      <w:r w:rsidRPr="007B69E9">
        <w:br/>
        <w:t xml:space="preserve">  add_markers(x = ~</w:t>
      </w:r>
      <w:r w:rsidRPr="007B69E9">
        <w:t>졸업자수</w:t>
      </w:r>
      <w:r w:rsidRPr="007B69E9">
        <w:t>, y = ~</w:t>
      </w:r>
      <w:r w:rsidRPr="007B69E9">
        <w:t>취업자수</w:t>
      </w:r>
      <w:r w:rsidRPr="007B69E9">
        <w:t>, color = ~</w:t>
      </w:r>
      <w:r w:rsidRPr="007B69E9">
        <w:t>대계열</w:t>
      </w:r>
      <w:r w:rsidRPr="007B69E9">
        <w:t>) |&gt;</w:t>
      </w:r>
      <w:r w:rsidRPr="007B69E9">
        <w:br/>
        <w:t xml:space="preserve">  layout(title = list(text = '&lt;b&gt;</w:t>
      </w:r>
      <w:r w:rsidRPr="007B69E9">
        <w:t>졸업자</w:t>
      </w:r>
      <w:r w:rsidRPr="007B69E9">
        <w:t xml:space="preserve"> </w:t>
      </w:r>
      <w:r w:rsidRPr="007B69E9">
        <w:t>대비</w:t>
      </w:r>
      <w:r w:rsidRPr="007B69E9">
        <w:t xml:space="preserve"> </w:t>
      </w:r>
      <w:r w:rsidRPr="007B69E9">
        <w:t>취업자수</w:t>
      </w:r>
      <w:r w:rsidRPr="007B69E9">
        <w:t xml:space="preserve">&lt;/b&gt;', font = list(color = 'white')), </w:t>
      </w:r>
      <w:r w:rsidRPr="007B69E9">
        <w:br/>
        <w:t xml:space="preserve">         margin = margins_R, </w:t>
      </w:r>
      <w:r w:rsidRPr="007B69E9">
        <w:br/>
        <w:t xml:space="preserve">         paper_bgcolor = 'black', plot_bgcolor = 'black', </w:t>
      </w:r>
      <w:r w:rsidRPr="007B69E9">
        <w:br/>
        <w:t xml:space="preserve">         xaxis = list(color = 'white', ticksuffix = '</w:t>
      </w:r>
      <w:r w:rsidRPr="007B69E9">
        <w:t>명</w:t>
      </w:r>
      <w:r w:rsidRPr="007B69E9">
        <w:t xml:space="preserve">'), </w:t>
      </w:r>
      <w:r w:rsidRPr="007B69E9">
        <w:br/>
        <w:t xml:space="preserve">         yaxis = list(color = 'white', gridcolor = 'gray', ticksuffix = '</w:t>
      </w:r>
      <w:r w:rsidRPr="007B69E9">
        <w:t>명</w:t>
      </w:r>
      <w:r w:rsidRPr="007B69E9">
        <w:t xml:space="preserve">', dtick = 100), </w:t>
      </w:r>
      <w:r w:rsidRPr="007B69E9">
        <w:br/>
        <w:t xml:space="preserve">         legend = list(font = list(color = 'white')))</w:t>
      </w:r>
    </w:p>
    <w:p w:rsidR="0048359A" w:rsidRPr="007B69E9" w:rsidRDefault="008F49FC" w:rsidP="007B69E9">
      <w:pPr>
        <w:pStyle w:val="R"/>
      </w:pPr>
      <w:r w:rsidRPr="007B69E9">
        <w:lastRenderedPageBreak/>
        <w:t>앞의</w:t>
      </w:r>
      <w:r w:rsidRPr="007B69E9">
        <w:t xml:space="preserve"> </w:t>
      </w:r>
      <w:r w:rsidRPr="007B69E9">
        <w:t>코드를</w:t>
      </w:r>
      <w:r w:rsidRPr="007B69E9">
        <w:t xml:space="preserve"> add_trace(type = 'scatter', )</w:t>
      </w:r>
      <w:r w:rsidRPr="007B69E9">
        <w:t>를</w:t>
      </w:r>
      <w:r w:rsidRPr="007B69E9">
        <w:t xml:space="preserve"> </w:t>
      </w:r>
      <w:r w:rsidRPr="007B69E9">
        <w:t>사용하면</w:t>
      </w:r>
      <w:r w:rsidRPr="007B69E9">
        <w:t xml:space="preserve"> </w:t>
      </w:r>
      <w:r w:rsidRPr="007B69E9">
        <w:t>다음의</w:t>
      </w:r>
      <w:r w:rsidRPr="007B69E9">
        <w:t xml:space="preserve"> </w:t>
      </w:r>
      <w:r w:rsidRPr="007B69E9">
        <w:t>코드와</w:t>
      </w:r>
      <w:r w:rsidRPr="007B69E9">
        <w:t xml:space="preserve"> </w:t>
      </w:r>
      <w:r w:rsidRPr="007B69E9">
        <w:t>같다</w:t>
      </w:r>
      <w:r w:rsidRPr="007B69E9">
        <w:t>.</w:t>
      </w:r>
      <w:r w:rsidRPr="007B69E9">
        <w:footnoteReference w:id="2"/>
      </w:r>
    </w:p>
    <w:p w:rsidR="0048359A" w:rsidRPr="007B69E9" w:rsidRDefault="008F49FC" w:rsidP="007B69E9">
      <w:pPr>
        <w:pStyle w:val="R"/>
      </w:pPr>
      <w:r w:rsidRPr="007B69E9">
        <w:t>df_</w:t>
      </w:r>
      <w:r w:rsidRPr="007B69E9">
        <w:t>취업률</w:t>
      </w:r>
      <w:r w:rsidRPr="007B69E9">
        <w:t xml:space="preserve">_500 |&gt; </w:t>
      </w:r>
      <w:r w:rsidRPr="007B69E9">
        <w:br/>
        <w:t xml:space="preserve">  plot_ly() |&gt;</w:t>
      </w:r>
      <w:r w:rsidRPr="007B69E9">
        <w:br/>
        <w:t xml:space="preserve">  ## add_trace()</w:t>
      </w:r>
      <w:r w:rsidRPr="007B69E9">
        <w:t>로</w:t>
      </w:r>
      <w:r w:rsidRPr="007B69E9">
        <w:t xml:space="preserve"> marker mode</w:t>
      </w:r>
      <w:r w:rsidRPr="007B69E9">
        <w:t>의</w:t>
      </w:r>
      <w:r w:rsidRPr="007B69E9">
        <w:t xml:space="preserve"> scatter </w:t>
      </w:r>
      <w:r w:rsidRPr="007B69E9">
        <w:t>트레이스</w:t>
      </w:r>
      <w:r w:rsidRPr="007B69E9">
        <w:t xml:space="preserve"> </w:t>
      </w:r>
      <w:r w:rsidRPr="007B69E9">
        <w:t>추가</w:t>
      </w:r>
      <w:r w:rsidRPr="007B69E9">
        <w:t xml:space="preserve"> </w:t>
      </w:r>
      <w:r w:rsidRPr="007B69E9">
        <w:br/>
        <w:t xml:space="preserve">  add_trace(type = 'scatter', mode = 'markers', </w:t>
      </w:r>
      <w:r w:rsidRPr="007B69E9">
        <w:br/>
        <w:t xml:space="preserve">            x = ~</w:t>
      </w:r>
      <w:r w:rsidRPr="007B69E9">
        <w:t>졸업자수</w:t>
      </w:r>
      <w:r w:rsidRPr="007B69E9">
        <w:t>, y = ~</w:t>
      </w:r>
      <w:r w:rsidRPr="007B69E9">
        <w:t>취업자수</w:t>
      </w:r>
      <w:r w:rsidRPr="007B69E9">
        <w:t>, color = ~</w:t>
      </w:r>
      <w:r w:rsidRPr="007B69E9">
        <w:t>대계열</w:t>
      </w:r>
      <w:r w:rsidRPr="007B69E9">
        <w:t>) |&gt;</w:t>
      </w:r>
      <w:r w:rsidRPr="007B69E9">
        <w:br/>
        <w:t xml:space="preserve">  layout(</w:t>
      </w:r>
      <w:r w:rsidRPr="007B69E9">
        <w:br/>
        <w:t xml:space="preserve">    ## </w:t>
      </w:r>
      <w:r w:rsidRPr="007B69E9">
        <w:t>제목</w:t>
      </w:r>
      <w:r w:rsidRPr="007B69E9">
        <w:t xml:space="preserve"> </w:t>
      </w:r>
      <w:r w:rsidRPr="007B69E9">
        <w:t>설정</w:t>
      </w:r>
      <w:r w:rsidRPr="007B69E9">
        <w:br/>
        <w:t xml:space="preserve">    title = list(text = '&lt;b&gt;</w:t>
      </w:r>
      <w:r w:rsidRPr="007B69E9">
        <w:t>졸업자</w:t>
      </w:r>
      <w:r w:rsidRPr="007B69E9">
        <w:t xml:space="preserve"> </w:t>
      </w:r>
      <w:r w:rsidRPr="007B69E9">
        <w:t>대비</w:t>
      </w:r>
      <w:r w:rsidRPr="007B69E9">
        <w:t xml:space="preserve"> </w:t>
      </w:r>
      <w:r w:rsidRPr="007B69E9">
        <w:t>취업자수</w:t>
      </w:r>
      <w:r w:rsidRPr="007B69E9">
        <w:t>&lt;/b&gt;', font = list(color = 'white')),</w:t>
      </w:r>
      <w:r w:rsidRPr="007B69E9">
        <w:br/>
        <w:t xml:space="preserve">    margin = margins_R,  ## </w:t>
      </w:r>
      <w:r w:rsidRPr="007B69E9">
        <w:t>여백</w:t>
      </w:r>
      <w:r w:rsidRPr="007B69E9">
        <w:t xml:space="preserve"> </w:t>
      </w:r>
      <w:r w:rsidRPr="007B69E9">
        <w:t>설정</w:t>
      </w:r>
      <w:r w:rsidRPr="007B69E9">
        <w:br/>
        <w:t xml:space="preserve">    paper_bgcolor = 'black', plot_bgcolor = 'black',  ## </w:t>
      </w:r>
      <w:r w:rsidRPr="007B69E9">
        <w:t>여백</w:t>
      </w:r>
      <w:r w:rsidRPr="007B69E9">
        <w:t xml:space="preserve"> </w:t>
      </w:r>
      <w:r w:rsidRPr="007B69E9">
        <w:t>설정</w:t>
      </w:r>
      <w:r w:rsidRPr="007B69E9">
        <w:t xml:space="preserve"> </w:t>
      </w:r>
      <w:r w:rsidRPr="007B69E9">
        <w:br/>
        <w:t xml:space="preserve">    xaxis = list(color = 'white', ticksuffix = '</w:t>
      </w:r>
      <w:r w:rsidRPr="007B69E9">
        <w:t>명</w:t>
      </w:r>
      <w:r w:rsidRPr="007B69E9">
        <w:t>'), ## X</w:t>
      </w:r>
      <w:r w:rsidRPr="007B69E9">
        <w:t>축</w:t>
      </w:r>
      <w:r w:rsidRPr="007B69E9">
        <w:t xml:space="preserve"> </w:t>
      </w:r>
      <w:r w:rsidRPr="007B69E9">
        <w:t>설정</w:t>
      </w:r>
      <w:r w:rsidRPr="007B69E9">
        <w:br/>
        <w:t xml:space="preserve">    ## Y</w:t>
      </w:r>
      <w:r w:rsidRPr="007B69E9">
        <w:t>축</w:t>
      </w:r>
      <w:r w:rsidRPr="007B69E9">
        <w:t xml:space="preserve"> </w:t>
      </w:r>
      <w:r w:rsidRPr="007B69E9">
        <w:t>설정</w:t>
      </w:r>
      <w:r w:rsidRPr="007B69E9">
        <w:br/>
        <w:t xml:space="preserve">    yaxis = list(color = 'white', gridcolor = 'gray', ticksuffix = '</w:t>
      </w:r>
      <w:r w:rsidRPr="007B69E9">
        <w:t>명</w:t>
      </w:r>
      <w:r w:rsidRPr="007B69E9">
        <w:t xml:space="preserve">', dtick = 100), </w:t>
      </w:r>
      <w:r w:rsidRPr="007B69E9">
        <w:br/>
        <w:t xml:space="preserve">    legend = list(font = list(color = 'white')))  ## </w:t>
      </w:r>
      <w:r w:rsidRPr="007B69E9">
        <w:t>범례</w:t>
      </w:r>
      <w:r w:rsidRPr="007B69E9">
        <w:t xml:space="preserve"> </w:t>
      </w:r>
      <w:r w:rsidRPr="007B69E9">
        <w:t>설정</w:t>
      </w:r>
    </w:p>
    <w:p w:rsidR="0048359A" w:rsidRDefault="008F49FC" w:rsidP="00053797">
      <w:pPr>
        <w:pStyle w:val="Compact"/>
        <w:numPr>
          <w:ilvl w:val="0"/>
          <w:numId w:val="6"/>
        </w:numPr>
      </w:pPr>
      <w:r>
        <w:t>python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2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‘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구성하였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부터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rStyle w:val="VerbatimChar"/>
          <w:lang w:eastAsia="ko-KR"/>
        </w:rPr>
        <w:t>plolty.graph_object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에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plotly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메쏘드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scatter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매개변수처럼</w:t>
      </w:r>
      <w:r>
        <w:rPr>
          <w:lang w:eastAsia="ko-KR"/>
        </w:rPr>
        <w:t xml:space="preserve"> ’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2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‘color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였고</w:t>
      </w:r>
      <w:r>
        <w:rPr>
          <w:lang w:eastAsia="ko-KR"/>
        </w:rPr>
        <w:t xml:space="preserve"> ‘colors’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대계열의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정수값을</w:t>
      </w:r>
      <w:r>
        <w:rPr>
          <w:lang w:eastAsia="ko-KR"/>
        </w:rPr>
        <w:t xml:space="preserve"> </w:t>
      </w:r>
      <w:r>
        <w:rPr>
          <w:lang w:eastAsia="ko-KR"/>
        </w:rPr>
        <w:t>매칭해주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배경색을</w:t>
      </w:r>
      <w:r>
        <w:rPr>
          <w:lang w:eastAsia="ko-KR"/>
        </w:rPr>
        <w:t xml:space="preserve"> </w:t>
      </w:r>
      <w:r>
        <w:rPr>
          <w:lang w:eastAsia="ko-KR"/>
        </w:rPr>
        <w:t>검정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컬러</w:t>
      </w:r>
      <w:r>
        <w:rPr>
          <w:lang w:eastAsia="ko-KR"/>
        </w:rPr>
        <w:t xml:space="preserve">,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python"/>
      </w:pPr>
      <w:r w:rsidRPr="007B69E9">
        <w:t>import plotly.graph_objects as go</w:t>
      </w:r>
      <w:r w:rsidRPr="007B69E9">
        <w:br/>
      </w:r>
      <w:r w:rsidRPr="007B69E9">
        <w:br/>
        <w:t>fig = go.Figure()</w:t>
      </w:r>
      <w:r w:rsidRPr="007B69E9">
        <w:br/>
      </w:r>
      <w:r w:rsidRPr="007B69E9">
        <w:lastRenderedPageBreak/>
        <w:br/>
        <w:t>## 색상 설정을 위한 딕셔너리 정의</w:t>
      </w:r>
      <w:r w:rsidRPr="007B69E9">
        <w:br/>
        <w:t>colors = {'의약계열': 0, '인문계열': 1, '사회계열': 2, '교육계열': 3, '공학계열': 4, '자연계열': 5, '예체능계열': 6}</w:t>
      </w:r>
      <w:r w:rsidRPr="007B69E9">
        <w:br/>
      </w:r>
      <w:r w:rsidRPr="007B69E9">
        <w:br/>
        <w:t>## 색상 설정을 위해 '대계열'로 그룹화해서 for 루프 사용</w:t>
      </w:r>
      <w:r w:rsidRPr="007B69E9">
        <w:br/>
        <w:t>for cat, group in df_취업률_500.groupby('대계열'):</w:t>
      </w:r>
      <w:r w:rsidRPr="007B69E9">
        <w:br/>
        <w:t xml:space="preserve">    ##  scatter 트레이스 생성</w:t>
      </w:r>
      <w:r w:rsidRPr="007B69E9">
        <w:br/>
        <w:t xml:space="preserve">    fig.add_trace(go.Scatter(</w:t>
      </w:r>
      <w:r w:rsidRPr="007B69E9">
        <w:br/>
        <w:t xml:space="preserve">        mode = 'markers',</w:t>
      </w:r>
      <w:r w:rsidRPr="007B69E9">
        <w:br/>
        <w:t xml:space="preserve">        x = group['졸업자수'], y = group['취업자수'],</w:t>
      </w:r>
      <w:r w:rsidRPr="007B69E9">
        <w:br/>
        <w:t xml:space="preserve">        ## 트레이스 이름 설정</w:t>
      </w:r>
      <w:r w:rsidRPr="007B69E9">
        <w:br/>
        <w:t xml:space="preserve">        name = cat,</w:t>
      </w:r>
      <w:r w:rsidRPr="007B69E9">
        <w:br/>
        <w:t xml:space="preserve">        ##  마커 색상 설정</w:t>
      </w:r>
      <w:r w:rsidRPr="007B69E9">
        <w:br/>
        <w:t xml:space="preserve">        marker = dict(color = colors[cat]), </w:t>
      </w:r>
      <w:r w:rsidRPr="007B69E9">
        <w:br/>
        <w:t xml:space="preserve">        showlegend = True</w:t>
      </w:r>
      <w:r w:rsidRPr="007B69E9">
        <w:br/>
        <w:t xml:space="preserve">    ))</w:t>
      </w:r>
      <w:r w:rsidRPr="007B69E9">
        <w:br/>
      </w:r>
      <w:r w:rsidRPr="007B69E9">
        <w:br/>
        <w:t>## layout 속성 설정</w:t>
      </w:r>
      <w:r w:rsidRPr="007B69E9">
        <w:br/>
        <w:t>fig.update_layout(</w:t>
      </w:r>
      <w:r w:rsidRPr="007B69E9">
        <w:br/>
        <w:t xml:space="preserve">  ## 제목 설정</w:t>
      </w:r>
      <w:r w:rsidRPr="007B69E9">
        <w:br/>
        <w:t xml:space="preserve">  title = dict(text = '&lt;b&gt;졸업자 대비 취업자수&lt;/b&gt;', x = 0.5, font = dict(color = 'white')), </w:t>
      </w:r>
      <w:r w:rsidRPr="007B69E9">
        <w:br/>
        <w:t xml:space="preserve">  margin = margins_P,  ## 여백 설정 </w:t>
      </w:r>
      <w:r w:rsidRPr="007B69E9">
        <w:br/>
        <w:t xml:space="preserve">  paper_bgcolor = 'black', plot_bgcolor = 'black',   ##  배경색 설정</w:t>
      </w:r>
      <w:r w:rsidRPr="007B69E9">
        <w:br/>
        <w:t xml:space="preserve">  ##  X축 설정</w:t>
      </w:r>
      <w:r w:rsidRPr="007B69E9">
        <w:br/>
        <w:t xml:space="preserve">  xaxis = dict(color = 'white', ticksuffix = '명', showgrid = False),</w:t>
      </w:r>
      <w:r w:rsidRPr="007B69E9">
        <w:br/>
        <w:t xml:space="preserve">  ##  Y축 설정</w:t>
      </w:r>
      <w:r w:rsidRPr="007B69E9">
        <w:br/>
        <w:t xml:space="preserve">  yaxis = dict(color = 'white', gridcolor = 'gray', ticksuffix = '명', dtick = 100), </w:t>
      </w:r>
      <w:r w:rsidRPr="007B69E9">
        <w:br/>
        <w:t xml:space="preserve">  legend = dict(font = dict(color = 'white')))  ## 주석 설정</w:t>
      </w:r>
      <w:r w:rsidRPr="007B69E9">
        <w:br/>
        <w:t xml:space="preserve">  </w:t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DAF4023" wp14:editId="773C6ECE">
            <wp:extent cx="5969000" cy="4275666"/>
            <wp:effectExtent l="0" t="0" r="0" b="0"/>
            <wp:docPr id="3" name="Picture" descr="실행결과 III-1. python의 기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./python/png/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rStyle w:val="ab"/>
        </w:rPr>
        <w:footnoteReference w:id="3"/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속성값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속성에만</w:t>
      </w:r>
      <w:r>
        <w:rPr>
          <w:lang w:eastAsia="ko-KR"/>
        </w:rPr>
        <w:t xml:space="preserve"> </w:t>
      </w:r>
      <w:r>
        <w:rPr>
          <w:lang w:eastAsia="ko-KR"/>
        </w:rPr>
        <w:t>매개변수에</w:t>
      </w:r>
      <w:r>
        <w:rPr>
          <w:lang w:eastAsia="ko-KR"/>
        </w:rPr>
        <w:t xml:space="preserve"> </w:t>
      </w:r>
      <w:r>
        <w:rPr>
          <w:lang w:eastAsia="ko-KR"/>
        </w:rPr>
        <w:t>허용된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전달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매개변수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data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python"/>
      </w:pPr>
      <w:r w:rsidRPr="007B69E9">
        <w:t>## plotly.express 라이브러리 로딩</w:t>
      </w:r>
      <w:r w:rsidRPr="007B69E9">
        <w:br/>
        <w:t>import plotly.express as px</w:t>
      </w:r>
      <w:r w:rsidRPr="007B69E9">
        <w:br/>
      </w:r>
      <w:r w:rsidRPr="007B69E9">
        <w:br/>
        <w:t>## px.scatter()로 scatter 트레이스 생성</w:t>
      </w:r>
      <w:r w:rsidRPr="007B69E9">
        <w:br/>
        <w:t xml:space="preserve">fig = px.scatter(df_취업률_500, x= '졸업자수', y="취업자수", </w:t>
      </w:r>
      <w:r w:rsidRPr="007B69E9">
        <w:br/>
        <w:t xml:space="preserve">                 color = "대계열")</w:t>
      </w:r>
      <w:r w:rsidRPr="007B69E9">
        <w:br/>
      </w:r>
      <w:r w:rsidRPr="007B69E9">
        <w:lastRenderedPageBreak/>
        <w:t xml:space="preserve">                 </w:t>
      </w:r>
      <w:r w:rsidRPr="007B69E9">
        <w:br/>
        <w:t xml:space="preserve">##  layout 설정                 </w:t>
      </w:r>
      <w:r w:rsidRPr="007B69E9">
        <w:br/>
        <w:t xml:space="preserve">fig.update_layout(title = dict(text = '&lt;b&gt;졸업자 대비 취업자수&lt;/b&gt;', </w:t>
      </w:r>
      <w:r w:rsidRPr="007B69E9">
        <w:br/>
        <w:t xml:space="preserve">                          x = 0.5, font = dict(color = 'white')),</w:t>
      </w:r>
      <w:r w:rsidRPr="007B69E9">
        <w:br/>
        <w:t xml:space="preserve">                  margin = dict(t = 50, b = 25, l = 25, r = 25), </w:t>
      </w:r>
      <w:r w:rsidRPr="007B69E9">
        <w:br/>
        <w:t xml:space="preserve">                  paper_bgcolor = 'black', plot_bgcolor = 'black', </w:t>
      </w:r>
      <w:r w:rsidRPr="007B69E9">
        <w:br/>
        <w:t xml:space="preserve">                  xaxis = dict(color = 'white', ticksuffix = '명', showgrid = False), </w:t>
      </w:r>
      <w:r w:rsidRPr="007B69E9">
        <w:br/>
        <w:t xml:space="preserve">                  yaxis = dict(color = 'white', gridcolor = 'gray', </w:t>
      </w:r>
      <w:r w:rsidRPr="007B69E9">
        <w:br/>
        <w:t xml:space="preserve">                          ticksuffix = '명', dtick = 100),</w:t>
      </w:r>
      <w:r w:rsidRPr="007B69E9">
        <w:br/>
        <w:t xml:space="preserve">                  legend = dict(font = dict(color = 'white')))</w:t>
      </w:r>
      <w:r w:rsidRPr="007B69E9">
        <w:br/>
        <w:t>fig.show()</w:t>
      </w:r>
    </w:p>
    <w:p w:rsidR="0048359A" w:rsidRDefault="008F49FC">
      <w:pPr>
        <w:pStyle w:val="2"/>
      </w:pPr>
      <w:bookmarkStart w:id="2" w:name="추세-산점도"/>
      <w:r>
        <w:t>추세</w:t>
      </w:r>
      <w:r>
        <w:t xml:space="preserve"> </w:t>
      </w:r>
      <w:r>
        <w:t>산점도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산점도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뿌려지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추세선으로</w:t>
      </w:r>
      <w:r>
        <w:rPr>
          <w:lang w:eastAsia="ko-KR"/>
        </w:rPr>
        <w:t xml:space="preserve"> </w:t>
      </w:r>
      <w:r>
        <w:rPr>
          <w:lang w:eastAsia="ko-KR"/>
        </w:rPr>
        <w:t>표시하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주위에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모여있고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낮을수록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추세선과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넓게</w:t>
      </w:r>
      <w:r>
        <w:rPr>
          <w:lang w:eastAsia="ko-KR"/>
        </w:rPr>
        <w:t xml:space="preserve"> </w:t>
      </w:r>
      <w:r>
        <w:rPr>
          <w:lang w:eastAsia="ko-KR"/>
        </w:rPr>
        <w:t>뿌려진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낮음을</w:t>
      </w:r>
      <w:r>
        <w:rPr>
          <w:lang w:eastAsia="ko-KR"/>
        </w:rPr>
        <w:t xml:space="preserve"> </w:t>
      </w:r>
      <w:r>
        <w:rPr>
          <w:lang w:eastAsia="ko-KR"/>
        </w:rPr>
        <w:t>계량화하여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0.7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상관계수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간주하고</w:t>
      </w:r>
      <w:r>
        <w:rPr>
          <w:lang w:eastAsia="ko-KR"/>
        </w:rPr>
        <w:t xml:space="preserve"> 0.5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적정한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간주한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473CAD9" wp14:editId="4939C3F8">
            <wp:extent cx="5969000" cy="3124813"/>
            <wp:effectExtent l="0" t="0" r="0" b="0"/>
            <wp:docPr id="5" name="Picture" descr="그림 III-1 상관관계와 상관계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pic/fig/fig_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2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1 </w:t>
      </w:r>
      <w:r>
        <w:rPr>
          <w:lang w:eastAsia="ko-KR"/>
        </w:rPr>
        <w:t>상관관계와</w:t>
      </w:r>
      <w:r>
        <w:rPr>
          <w:lang w:eastAsia="ko-KR"/>
        </w:rPr>
        <w:t xml:space="preserve"> </w:t>
      </w:r>
      <w:r>
        <w:rPr>
          <w:lang w:eastAsia="ko-KR"/>
        </w:rPr>
        <w:t>상관계수</w:t>
      </w:r>
    </w:p>
    <w:p w:rsidR="0048359A" w:rsidRDefault="008F49FC" w:rsidP="00053797">
      <w:pPr>
        <w:pStyle w:val="Compact"/>
        <w:numPr>
          <w:ilvl w:val="0"/>
          <w:numId w:val="7"/>
        </w:numPr>
      </w:pPr>
      <w:r>
        <w:t>R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smoo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plotly</w:t>
      </w:r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>(lm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loess)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파악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e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>
        <w:rPr>
          <w:lang w:eastAsia="ko-KR"/>
        </w:rPr>
        <w:t>(Y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신뢰구간</w:t>
      </w:r>
      <w:r>
        <w:rPr>
          <w:lang w:eastAsia="ko-KR"/>
        </w:rPr>
        <w:t>(Confidence Interval, CI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ribbon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>(LOESS)</w:t>
      </w:r>
      <w:r>
        <w:rPr>
          <w:lang w:eastAsia="ko-KR"/>
        </w:rPr>
        <w:t>을</w:t>
      </w:r>
      <w:r>
        <w:rPr>
          <w:lang w:eastAsia="ko-KR"/>
        </w:rPr>
        <w:t xml:space="preserve"> 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es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추세선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치</w:t>
      </w:r>
      <w:r>
        <w:rPr>
          <w:lang w:eastAsia="ko-KR"/>
        </w:rPr>
        <w:t>(Fitted Value)</w:t>
      </w:r>
      <w:r>
        <w:rPr>
          <w:lang w:eastAsia="ko-KR"/>
        </w:rPr>
        <w:t>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함으로써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정상적인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나타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임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R"/>
      </w:pPr>
      <w:r w:rsidRPr="007B69E9">
        <w:t xml:space="preserve">##  </w:t>
      </w:r>
      <w:r w:rsidRPr="007B69E9">
        <w:t>선형</w:t>
      </w:r>
      <w:r w:rsidRPr="007B69E9">
        <w:t xml:space="preserve"> </w:t>
      </w:r>
      <w:r w:rsidRPr="007B69E9">
        <w:t>회귀</w:t>
      </w:r>
      <w:r w:rsidRPr="007B69E9">
        <w:t xml:space="preserve"> </w:t>
      </w:r>
      <w:r w:rsidRPr="007B69E9">
        <w:t>모델</w:t>
      </w:r>
      <w:r w:rsidRPr="007B69E9">
        <w:t xml:space="preserve"> </w:t>
      </w:r>
      <w:r w:rsidRPr="007B69E9">
        <w:t>생성</w:t>
      </w:r>
      <w:r w:rsidRPr="007B69E9">
        <w:br/>
        <w:t>lm_trend &lt;- lm(data = df_</w:t>
      </w:r>
      <w:r w:rsidRPr="007B69E9">
        <w:t>취업률</w:t>
      </w:r>
      <w:r w:rsidRPr="007B69E9">
        <w:t xml:space="preserve">_500, </w:t>
      </w:r>
      <w:r w:rsidRPr="007B69E9">
        <w:t>취업자수</w:t>
      </w:r>
      <w:r w:rsidRPr="007B69E9">
        <w:t xml:space="preserve"> ~ </w:t>
      </w:r>
      <w:r w:rsidRPr="007B69E9">
        <w:t>졸업자수</w:t>
      </w:r>
      <w:r w:rsidRPr="007B69E9">
        <w:t>)</w:t>
      </w:r>
      <w:r w:rsidRPr="007B69E9">
        <w:br/>
      </w:r>
      <w:r w:rsidRPr="007B69E9">
        <w:br/>
        <w:t xml:space="preserve">## </w:t>
      </w:r>
      <w:r w:rsidRPr="007B69E9">
        <w:t>국소</w:t>
      </w:r>
      <w:r w:rsidRPr="007B69E9">
        <w:t xml:space="preserve"> </w:t>
      </w:r>
      <w:r w:rsidRPr="007B69E9">
        <w:t>회귀</w:t>
      </w:r>
      <w:r w:rsidRPr="007B69E9">
        <w:t xml:space="preserve"> </w:t>
      </w:r>
      <w:r w:rsidRPr="007B69E9">
        <w:t>모델</w:t>
      </w:r>
      <w:r w:rsidRPr="007B69E9">
        <w:t xml:space="preserve"> </w:t>
      </w:r>
      <w:r w:rsidRPr="007B69E9">
        <w:t>생성</w:t>
      </w:r>
      <w:r w:rsidRPr="007B69E9">
        <w:br/>
      </w:r>
      <w:r w:rsidRPr="007B69E9">
        <w:lastRenderedPageBreak/>
        <w:t>loess_trend &lt;- loess(data = df_</w:t>
      </w:r>
      <w:r w:rsidRPr="007B69E9">
        <w:t>취업률</w:t>
      </w:r>
      <w:r w:rsidRPr="007B69E9">
        <w:t xml:space="preserve">_500, </w:t>
      </w:r>
      <w:r w:rsidRPr="007B69E9">
        <w:t>취업자수</w:t>
      </w:r>
      <w:r w:rsidRPr="007B69E9">
        <w:t xml:space="preserve"> ~ </w:t>
      </w:r>
      <w:r w:rsidRPr="007B69E9">
        <w:t>졸업자수</w:t>
      </w:r>
      <w:r w:rsidRPr="007B69E9">
        <w:t>)</w:t>
      </w:r>
      <w:r w:rsidRPr="007B69E9">
        <w:br/>
      </w:r>
      <w:r w:rsidRPr="007B69E9">
        <w:br/>
        <w:t xml:space="preserve">##  </w:t>
      </w:r>
      <w:r w:rsidRPr="007B69E9">
        <w:t>국소</w:t>
      </w:r>
      <w:r w:rsidRPr="007B69E9">
        <w:t xml:space="preserve"> </w:t>
      </w:r>
      <w:r w:rsidRPr="007B69E9">
        <w:t>회귀</w:t>
      </w:r>
      <w:r w:rsidRPr="007B69E9">
        <w:t xml:space="preserve"> </w:t>
      </w:r>
      <w:r w:rsidRPr="007B69E9">
        <w:t>모델</w:t>
      </w:r>
      <w:r w:rsidRPr="007B69E9">
        <w:t xml:space="preserve"> </w:t>
      </w:r>
      <w:r w:rsidRPr="007B69E9">
        <w:t>데이터</w:t>
      </w:r>
      <w:r w:rsidRPr="007B69E9">
        <w:t xml:space="preserve"> </w:t>
      </w:r>
      <w:r w:rsidRPr="007B69E9">
        <w:t>생성</w:t>
      </w:r>
      <w:r w:rsidRPr="007B69E9">
        <w:br/>
        <w:t>df_loess_trend &lt;- data.frame(X = df_</w:t>
      </w:r>
      <w:r w:rsidRPr="007B69E9">
        <w:t>취업률</w:t>
      </w:r>
      <w:r w:rsidRPr="007B69E9">
        <w:t>_500$</w:t>
      </w:r>
      <w:r w:rsidRPr="007B69E9">
        <w:t>졸업자수</w:t>
      </w:r>
      <w:r w:rsidRPr="007B69E9">
        <w:t>, Y = fitted(loess_trend)) |&gt;</w:t>
      </w:r>
      <w:r w:rsidRPr="007B69E9">
        <w:br/>
        <w:t xml:space="preserve">  arrange(X)</w:t>
      </w:r>
      <w:r w:rsidRPr="007B69E9">
        <w:br/>
      </w:r>
      <w:r w:rsidRPr="007B69E9">
        <w:br/>
        <w:t xml:space="preserve">##  </w:t>
      </w:r>
      <w:r w:rsidRPr="007B69E9">
        <w:br/>
        <w:t>df_</w:t>
      </w:r>
      <w:r w:rsidRPr="007B69E9">
        <w:t>취업률</w:t>
      </w:r>
      <w:r w:rsidRPr="007B69E9">
        <w:t>_500 |&gt;</w:t>
      </w:r>
      <w:r w:rsidRPr="007B69E9">
        <w:br/>
        <w:t xml:space="preserve">  plot_ly(type = 'scatter', mode = 'markers') |&gt;</w:t>
      </w:r>
      <w:r w:rsidRPr="007B69E9">
        <w:br/>
        <w:t xml:space="preserve">  add_trace(x = ~</w:t>
      </w:r>
      <w:r w:rsidRPr="007B69E9">
        <w:t>졸업자수</w:t>
      </w:r>
      <w:r w:rsidRPr="007B69E9">
        <w:t>, y = ~</w:t>
      </w:r>
      <w:r w:rsidRPr="007B69E9">
        <w:t>취업자수</w:t>
      </w:r>
      <w:r w:rsidRPr="007B69E9">
        <w:t>, showlegend = FALSE) |&gt;</w:t>
      </w:r>
      <w:r w:rsidRPr="007B69E9">
        <w:br/>
        <w:t xml:space="preserve">  ##  </w:t>
      </w:r>
      <w:r w:rsidRPr="007B69E9">
        <w:t>선형</w:t>
      </w:r>
      <w:r w:rsidRPr="007B69E9">
        <w:t xml:space="preserve"> </w:t>
      </w:r>
      <w:r w:rsidRPr="007B69E9">
        <w:t>회귀</w:t>
      </w:r>
      <w:r w:rsidRPr="007B69E9">
        <w:t xml:space="preserve"> </w:t>
      </w:r>
      <w:r w:rsidRPr="007B69E9">
        <w:t>데이터를</w:t>
      </w:r>
      <w:r w:rsidRPr="007B69E9">
        <w:t xml:space="preserve"> </w:t>
      </w:r>
      <w:r w:rsidRPr="007B69E9">
        <w:t>사용하여</w:t>
      </w:r>
      <w:r w:rsidRPr="007B69E9">
        <w:t xml:space="preserve"> line mode scatter </w:t>
      </w:r>
      <w:r w:rsidRPr="007B69E9">
        <w:t>트레이스</w:t>
      </w:r>
      <w:r w:rsidRPr="007B69E9">
        <w:t xml:space="preserve"> </w:t>
      </w:r>
      <w:r w:rsidRPr="007B69E9">
        <w:t>생성</w:t>
      </w:r>
      <w:r w:rsidRPr="007B69E9">
        <w:t xml:space="preserve"> </w:t>
      </w:r>
      <w:r w:rsidRPr="007B69E9">
        <w:br/>
        <w:t xml:space="preserve">  add_trace(mode = 'lines', x = ~</w:t>
      </w:r>
      <w:r w:rsidRPr="007B69E9">
        <w:t>졸업자수</w:t>
      </w:r>
      <w:r w:rsidRPr="007B69E9">
        <w:t xml:space="preserve">, y = ~fitted(lm_trend), </w:t>
      </w:r>
      <w:r w:rsidRPr="007B69E9">
        <w:br/>
        <w:t xml:space="preserve">            name = '</w:t>
      </w:r>
      <w:r w:rsidRPr="007B69E9">
        <w:t>선형</w:t>
      </w:r>
      <w:r w:rsidRPr="007B69E9">
        <w:t xml:space="preserve"> </w:t>
      </w:r>
      <w:r w:rsidRPr="007B69E9">
        <w:t>추세선</w:t>
      </w:r>
      <w:r w:rsidRPr="007B69E9">
        <w:t>', line = list(dash = 'dot')) |&gt;</w:t>
      </w:r>
      <w:r w:rsidRPr="007B69E9">
        <w:br/>
        <w:t xml:space="preserve">  ##  </w:t>
      </w:r>
      <w:r w:rsidRPr="007B69E9">
        <w:t>국소</w:t>
      </w:r>
      <w:r w:rsidRPr="007B69E9">
        <w:t xml:space="preserve"> =</w:t>
      </w:r>
      <w:r w:rsidRPr="007B69E9">
        <w:t>회귀</w:t>
      </w:r>
      <w:r w:rsidRPr="007B69E9">
        <w:t xml:space="preserve"> </w:t>
      </w:r>
      <w:r w:rsidRPr="007B69E9">
        <w:t>데이터를</w:t>
      </w:r>
      <w:r w:rsidRPr="007B69E9">
        <w:t xml:space="preserve"> </w:t>
      </w:r>
      <w:r w:rsidRPr="007B69E9">
        <w:t>사용하여</w:t>
      </w:r>
      <w:r w:rsidRPr="007B69E9">
        <w:t xml:space="preserve"> line mode scatter </w:t>
      </w:r>
      <w:r w:rsidRPr="007B69E9">
        <w:t>트레이스</w:t>
      </w:r>
      <w:r w:rsidRPr="007B69E9">
        <w:t xml:space="preserve"> </w:t>
      </w:r>
      <w:r w:rsidRPr="007B69E9">
        <w:t>생성</w:t>
      </w:r>
      <w:r w:rsidRPr="007B69E9">
        <w:t xml:space="preserve"> </w:t>
      </w:r>
      <w:r w:rsidRPr="007B69E9">
        <w:br/>
        <w:t xml:space="preserve">  add_trace(data = df_loess_trend, mode = 'lines', </w:t>
      </w:r>
      <w:r w:rsidRPr="007B69E9">
        <w:br/>
        <w:t xml:space="preserve">            x = ~X, y = ~Y, name = 'loess </w:t>
      </w:r>
      <w:r w:rsidRPr="007B69E9">
        <w:t>추세선</w:t>
      </w:r>
      <w:r w:rsidRPr="007B69E9">
        <w:t>')</w:t>
      </w:r>
    </w:p>
    <w:p w:rsidR="0048359A" w:rsidRDefault="008F49F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81FD277" wp14:editId="07DA031D">
            <wp:extent cx="5969000" cy="4847308"/>
            <wp:effectExtent l="0" t="0" r="0" b="0"/>
            <wp:docPr id="7" name="Picture" descr="실행결과 III-2. R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./R/png/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2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추세선은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위해서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,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 plotly</w:t>
      </w:r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R"/>
      </w:pPr>
      <w:r w:rsidRPr="007B69E9">
        <w:t>p &lt;- df_</w:t>
      </w:r>
      <w:r w:rsidRPr="007B69E9">
        <w:t>취업률</w:t>
      </w:r>
      <w:r w:rsidRPr="007B69E9">
        <w:t>_500 |&gt;</w:t>
      </w:r>
      <w:r w:rsidRPr="007B69E9">
        <w:br/>
        <w:t xml:space="preserve">  ggplot(aes(x = </w:t>
      </w:r>
      <w:r w:rsidRPr="007B69E9">
        <w:t>졸업자수</w:t>
      </w:r>
      <w:r w:rsidRPr="007B69E9">
        <w:t xml:space="preserve">, y = </w:t>
      </w:r>
      <w:r w:rsidRPr="007B69E9">
        <w:t>취업자수</w:t>
      </w:r>
      <w:r w:rsidRPr="007B69E9">
        <w:t xml:space="preserve">, color = </w:t>
      </w:r>
      <w:r w:rsidRPr="007B69E9">
        <w:t>대계열</w:t>
      </w:r>
      <w:r w:rsidRPr="007B69E9">
        <w:t>)) +</w:t>
      </w:r>
      <w:r w:rsidRPr="007B69E9">
        <w:br/>
        <w:t xml:space="preserve">  geom_point() + </w:t>
      </w:r>
      <w:r w:rsidRPr="007B69E9">
        <w:br/>
        <w:t xml:space="preserve">  ## geom_smooth</w:t>
      </w:r>
      <w:r w:rsidRPr="007B69E9">
        <w:t>로</w:t>
      </w:r>
      <w:r w:rsidRPr="007B69E9">
        <w:t xml:space="preserve"> </w:t>
      </w:r>
      <w:r w:rsidRPr="007B69E9">
        <w:t>선형회귀</w:t>
      </w:r>
      <w:r w:rsidRPr="007B69E9">
        <w:t xml:space="preserve"> </w:t>
      </w:r>
      <w:r w:rsidRPr="007B69E9">
        <w:t>추세선</w:t>
      </w:r>
      <w:r w:rsidRPr="007B69E9">
        <w:t xml:space="preserve"> </w:t>
      </w:r>
      <w:r w:rsidRPr="007B69E9">
        <w:t>추가</w:t>
      </w:r>
      <w:r w:rsidRPr="007B69E9">
        <w:br/>
        <w:t xml:space="preserve">  geom_smooth(method = 'lm', se = FALSE) + </w:t>
      </w:r>
      <w:r w:rsidRPr="007B69E9">
        <w:br/>
        <w:t xml:space="preserve">  ## geom_smooth</w:t>
      </w:r>
      <w:r w:rsidRPr="007B69E9">
        <w:t>로</w:t>
      </w:r>
      <w:r w:rsidRPr="007B69E9">
        <w:t xml:space="preserve"> </w:t>
      </w:r>
      <w:r w:rsidRPr="007B69E9">
        <w:t>국소</w:t>
      </w:r>
      <w:r w:rsidRPr="007B69E9">
        <w:t xml:space="preserve"> </w:t>
      </w:r>
      <w:r w:rsidRPr="007B69E9">
        <w:t>회귀</w:t>
      </w:r>
      <w:r w:rsidRPr="007B69E9">
        <w:t xml:space="preserve"> </w:t>
      </w:r>
      <w:r w:rsidRPr="007B69E9">
        <w:t>추세선</w:t>
      </w:r>
      <w:r w:rsidRPr="007B69E9">
        <w:t xml:space="preserve"> </w:t>
      </w:r>
      <w:r w:rsidRPr="007B69E9">
        <w:t>추가</w:t>
      </w:r>
      <w:r w:rsidRPr="007B69E9">
        <w:br/>
        <w:t xml:space="preserve">  geom_smooth(method = 'loess', se= FALSE, linetype = 2)</w:t>
      </w:r>
      <w:r w:rsidRPr="007B69E9">
        <w:br/>
      </w:r>
      <w:r w:rsidRPr="007B69E9">
        <w:br/>
        <w:t xml:space="preserve">##  ggplot2 </w:t>
      </w:r>
      <w:r w:rsidRPr="007B69E9">
        <w:t>객체를</w:t>
      </w:r>
      <w:r w:rsidRPr="007B69E9">
        <w:t xml:space="preserve"> plotly</w:t>
      </w:r>
      <w:r w:rsidRPr="007B69E9">
        <w:t>로</w:t>
      </w:r>
      <w:r w:rsidRPr="007B69E9">
        <w:t xml:space="preserve"> </w:t>
      </w:r>
      <w:r w:rsidRPr="007B69E9">
        <w:t>전환</w:t>
      </w:r>
      <w:r w:rsidRPr="007B69E9">
        <w:br/>
        <w:t>ggplotly(p)</w:t>
      </w:r>
    </w:p>
    <w:p w:rsidR="0048359A" w:rsidRDefault="008F49F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1B627E1" wp14:editId="5424D35B">
            <wp:extent cx="5969000" cy="4847308"/>
            <wp:effectExtent l="0" t="0" r="0" b="0"/>
            <wp:docPr id="9" name="Picture" descr="실행결과 III-3. ggplot2에서 변환한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R/png/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3. 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48359A" w:rsidRDefault="008F49FC" w:rsidP="00053797">
      <w:pPr>
        <w:pStyle w:val="Compact"/>
        <w:numPr>
          <w:ilvl w:val="0"/>
          <w:numId w:val="8"/>
        </w:numPr>
      </w:pPr>
      <w:r>
        <w:lastRenderedPageBreak/>
        <w:t>python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 xml:space="preserve"> </w:t>
      </w:r>
      <w:r>
        <w:rPr>
          <w:lang w:eastAsia="ko-KR"/>
        </w:rPr>
        <w:t>모듈에서는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p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ikit-learn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arRegression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import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를</w:t>
      </w:r>
      <w:r>
        <w:rPr>
          <w:lang w:eastAsia="ko-KR"/>
        </w:rPr>
        <w:t xml:space="preserve"> numpy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arRegression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()</w:t>
      </w:r>
      <w:r>
        <w:rPr>
          <w:lang w:eastAsia="ko-KR"/>
        </w:rPr>
        <w:t xml:space="preserve"> </w:t>
      </w:r>
      <w:r>
        <w:rPr>
          <w:lang w:eastAsia="ko-KR"/>
        </w:rPr>
        <w:t>메쏘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</w:t>
      </w:r>
      <w:r>
        <w:rPr>
          <w:lang w:eastAsia="ko-KR"/>
        </w:rPr>
        <w:t>독립변수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plotly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면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loes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smodels.api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라이브러리를</w:t>
      </w:r>
      <w:r>
        <w:rPr>
          <w:lang w:eastAsia="ko-KR"/>
        </w:rPr>
        <w:t xml:space="preserve"> ’sm’</w:t>
      </w:r>
      <w:r>
        <w:rPr>
          <w:lang w:eastAsia="ko-KR"/>
        </w:rPr>
        <w:t>으로</w:t>
      </w:r>
      <w:proofErr w:type="gramEnd"/>
      <w:r>
        <w:rPr>
          <w:lang w:eastAsia="ko-KR"/>
        </w:rPr>
        <w:t xml:space="preserve"> import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m.nonparametric.lowe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독립변수인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X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적합값인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plotly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어주면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python"/>
      </w:pPr>
      <w:r w:rsidRPr="007B69E9">
        <w:t>import numpy as np</w:t>
      </w:r>
      <w:r w:rsidRPr="007B69E9">
        <w:br/>
        <w:t>import statsmodels.api as sm # to build a LOWESS model</w:t>
      </w:r>
      <w:r w:rsidRPr="007B69E9">
        <w:br/>
        <w:t>from sklearn.linear_model import LinearRegression</w:t>
      </w:r>
      <w:r w:rsidRPr="007B69E9">
        <w:br/>
      </w:r>
      <w:r w:rsidRPr="007B69E9">
        <w:br/>
        <w:t>############## 선형회귀 모델</w:t>
      </w:r>
      <w:r w:rsidRPr="007B69E9">
        <w:br/>
        <w:t>linear_regr = LinearRegression()</w:t>
      </w:r>
      <w:r w:rsidRPr="007B69E9">
        <w:br/>
      </w:r>
      <w:r w:rsidRPr="007B69E9">
        <w:br/>
        <w:t>X = df_취업률_500['졸업자수'].values.reshape(-1,1)  # 독립변수（NumPy의 배열）</w:t>
      </w:r>
      <w:r w:rsidRPr="007B69E9">
        <w:br/>
        <w:t>Y = df_취업률_500['취업자수'].values         # 종속변수（Numpy의 배열）</w:t>
      </w:r>
      <w:r w:rsidRPr="007B69E9">
        <w:br/>
      </w:r>
      <w:r w:rsidRPr="007B69E9">
        <w:br/>
        <w:t>linear_regr.fit(X, Y)                         # 선형 모델의 가중치를 학습</w:t>
      </w:r>
      <w:r w:rsidRPr="007B69E9">
        <w:br/>
        <w:t>linear_fit = linear_regr.predict(X)</w:t>
      </w:r>
      <w:r w:rsidRPr="007B69E9">
        <w:br/>
      </w:r>
      <w:r w:rsidRPr="007B69E9">
        <w:br/>
        <w:t>############## Loess 모델</w:t>
      </w:r>
      <w:r w:rsidRPr="007B69E9">
        <w:br/>
        <w:t>lowess_fit = sm.nonparametric.lowess(df_취업률_500['취업자수'], df_취업률_500['졸업자수'])</w:t>
      </w:r>
      <w:r w:rsidRPr="007B69E9">
        <w:br/>
      </w:r>
      <w:r w:rsidRPr="007B69E9">
        <w:br/>
        <w:t>fig = go.Figure()</w:t>
      </w:r>
      <w:r w:rsidRPr="007B69E9">
        <w:br/>
      </w:r>
      <w:r w:rsidRPr="007B69E9">
        <w:br/>
        <w:t>fig.add_trace(go.Scatter(</w:t>
      </w:r>
      <w:r w:rsidRPr="007B69E9">
        <w:br/>
        <w:t xml:space="preserve">    mode = 'markers',</w:t>
      </w:r>
      <w:r w:rsidRPr="007B69E9">
        <w:br/>
        <w:t xml:space="preserve">    x = df_취업률_500['졸업자수'], y = df_취업률_500['취업자수'], </w:t>
      </w:r>
      <w:r w:rsidRPr="007B69E9">
        <w:br/>
        <w:t xml:space="preserve">    showlegend = False))</w:t>
      </w:r>
      <w:r w:rsidRPr="007B69E9">
        <w:br/>
      </w:r>
      <w:r w:rsidRPr="007B69E9">
        <w:br/>
      </w:r>
      <w:r w:rsidRPr="007B69E9">
        <w:lastRenderedPageBreak/>
        <w:t>## 선형 회귀 추세선 추가</w:t>
      </w:r>
      <w:r w:rsidRPr="007B69E9">
        <w:br/>
        <w:t>fig.add_trace(go.Scatter(</w:t>
      </w:r>
      <w:r w:rsidRPr="007B69E9">
        <w:br/>
        <w:t xml:space="preserve">    mode = 'lines', </w:t>
      </w:r>
      <w:r w:rsidRPr="007B69E9">
        <w:br/>
        <w:t xml:space="preserve">    x = df_취업률_500['졸업자수'], y = linear_fit, </w:t>
      </w:r>
      <w:r w:rsidRPr="007B69E9">
        <w:br/>
        <w:t xml:space="preserve">    name = '선형추세선', </w:t>
      </w:r>
      <w:r w:rsidRPr="007B69E9">
        <w:br/>
        <w:t xml:space="preserve">    line = dict(dash = 'dot')))</w:t>
      </w:r>
      <w:r w:rsidRPr="007B69E9">
        <w:br/>
      </w:r>
      <w:r w:rsidRPr="007B69E9">
        <w:br/>
        <w:t>## 국소 회귀 추세선 추가</w:t>
      </w:r>
      <w:r w:rsidRPr="007B69E9">
        <w:br/>
        <w:t>fig.add_trace(go.Scatter(</w:t>
      </w:r>
      <w:r w:rsidRPr="007B69E9">
        <w:br/>
        <w:t xml:space="preserve">    mode = 'lines', </w:t>
      </w:r>
      <w:r w:rsidRPr="007B69E9">
        <w:br/>
        <w:t xml:space="preserve">    x = lowess_fit[:,0], y = lowess_fit[:,1], </w:t>
      </w:r>
      <w:r w:rsidRPr="007B69E9">
        <w:br/>
        <w:t xml:space="preserve">    name = 'loess'))</w:t>
      </w:r>
      <w:r w:rsidRPr="007B69E9">
        <w:br/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3CD2420" wp14:editId="0FEF9FD8">
            <wp:extent cx="5969000" cy="4275753"/>
            <wp:effectExtent l="0" t="0" r="0" b="0"/>
            <wp:docPr id="11" name="Picture" descr="실행결과 III-4. python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python/png/3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정상적</w:t>
      </w:r>
      <w:r>
        <w:rPr>
          <w:lang w:eastAsia="ko-KR"/>
        </w:rPr>
        <w:t xml:space="preserve"> </w:t>
      </w:r>
      <w:r>
        <w:rPr>
          <w:lang w:eastAsia="ko-KR"/>
        </w:rPr>
        <w:t>방법이지만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복잡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()</w:t>
      </w:r>
      <w:r>
        <w:rPr>
          <w:lang w:eastAsia="ko-KR"/>
        </w:rPr>
        <w:t>는</w:t>
      </w:r>
      <w:r>
        <w:rPr>
          <w:lang w:eastAsia="ko-KR"/>
        </w:rPr>
        <w:t xml:space="preserve"> ‘trendlin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해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 xml:space="preserve">’trendline’ </w:t>
      </w:r>
      <w:r>
        <w:t>매개변수의</w:t>
      </w:r>
      <w:r>
        <w:t xml:space="preserve"> </w:t>
      </w:r>
      <w:r>
        <w:t>값은</w:t>
      </w:r>
      <w:r>
        <w:t xml:space="preserve"> “ols”, “lowess”, </w:t>
      </w:r>
      <w:r>
        <w:lastRenderedPageBreak/>
        <w:t xml:space="preserve">“rolling”, “expanding”, “ewm” </w:t>
      </w:r>
      <w:r>
        <w:t>중에</w:t>
      </w:r>
      <w:r>
        <w:t xml:space="preserve"> </w:t>
      </w:r>
      <w:r>
        <w:t>하나가</w:t>
      </w:r>
      <w:r>
        <w:t xml:space="preserve"> </w:t>
      </w:r>
      <w:r>
        <w:t>사용된다</w:t>
      </w:r>
      <w:r>
        <w:t xml:space="preserve">. </w:t>
      </w:r>
      <w:r>
        <w:rPr>
          <w:lang w:eastAsia="ko-KR"/>
        </w:rPr>
        <w:t>“ols”</w:t>
      </w:r>
      <w:proofErr w:type="gramStart"/>
      <w:r>
        <w:rPr>
          <w:lang w:eastAsia="ko-KR"/>
        </w:rPr>
        <w:t>는</w:t>
      </w:r>
      <w:r>
        <w:rPr>
          <w:lang w:eastAsia="ko-KR"/>
        </w:rPr>
        <w:t xml:space="preserve"> ’Ordinary</w:t>
      </w:r>
      <w:proofErr w:type="gramEnd"/>
      <w:r>
        <w:rPr>
          <w:lang w:eastAsia="ko-KR"/>
        </w:rPr>
        <w:t xml:space="preserve"> Least Squares regression lin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lang w:eastAsia="ko-KR"/>
        </w:rPr>
        <w:t>최소제곱법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회귀선으로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말하는</w:t>
      </w:r>
      <w:r>
        <w:rPr>
          <w:lang w:eastAsia="ko-KR"/>
        </w:rPr>
        <w:t xml:space="preserve"> </w:t>
      </w:r>
      <w:r>
        <w:rPr>
          <w:lang w:eastAsia="ko-KR"/>
        </w:rPr>
        <w:t>선형회귀선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선형회귀선인</w:t>
      </w:r>
      <w:r>
        <w:rPr>
          <w:lang w:eastAsia="ko-KR"/>
        </w:rPr>
        <w:t xml:space="preserve"> “lowess”,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선인</w:t>
      </w:r>
      <w:r>
        <w:rPr>
          <w:lang w:eastAsia="ko-KR"/>
        </w:rPr>
        <w:t xml:space="preserve"> “rolling”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평균선인</w:t>
      </w:r>
      <w:r>
        <w:rPr>
          <w:lang w:eastAsia="ko-KR"/>
        </w:rPr>
        <w:t xml:space="preserve"> “expanding”,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가중</w:t>
      </w:r>
      <w:r>
        <w:rPr>
          <w:lang w:eastAsia="ko-KR"/>
        </w:rPr>
        <w:t xml:space="preserve"> </w:t>
      </w:r>
      <w:r>
        <w:rPr>
          <w:lang w:eastAsia="ko-KR"/>
        </w:rPr>
        <w:t>평균인</w:t>
      </w:r>
      <w:r>
        <w:rPr>
          <w:lang w:eastAsia="ko-KR"/>
        </w:rPr>
        <w:t xml:space="preserve"> “ewm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python"/>
      </w:pPr>
      <w:r w:rsidRPr="007B69E9">
        <w:t>## plotly.express.scatter()로 선형 회귀 추세선 추가</w:t>
      </w:r>
      <w:r w:rsidRPr="007B69E9">
        <w:br/>
        <w:t xml:space="preserve">fig = px.scatter(df_취업률_500, x= '졸업자수', y="취업자수", </w:t>
      </w:r>
      <w:r w:rsidRPr="007B69E9">
        <w:br/>
        <w:t xml:space="preserve">                 color = "대계열", trendline = 'ols')</w:t>
      </w:r>
      <w:r w:rsidRPr="007B69E9">
        <w:br/>
        <w:t xml:space="preserve">                 </w:t>
      </w:r>
      <w:r w:rsidRPr="007B69E9">
        <w:br/>
        <w:t>## plotly.express.scatter()로 국소 회귀 추세선 추가</w:t>
      </w:r>
      <w:r w:rsidRPr="007B69E9">
        <w:br/>
        <w:t xml:space="preserve">fig = px.scatter(df_취업률_500, x= '졸업자수', y="취업자수", </w:t>
      </w:r>
      <w:r w:rsidRPr="007B69E9">
        <w:br/>
        <w:t xml:space="preserve">                 color = "대계열", trendline = 'lowess')</w:t>
      </w:r>
      <w:r w:rsidRPr="007B69E9">
        <w:br/>
        <w:t xml:space="preserve">                 </w:t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6D3C821" wp14:editId="35B18FB4">
            <wp:extent cx="5969000" cy="3081489"/>
            <wp:effectExtent l="0" t="0" r="0" b="0"/>
            <wp:docPr id="13" name="Picture" descr="실행결과 III-5. plotly.express를 사용한 python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python/png/3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5. plotly.exp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48359A" w:rsidRDefault="008F49FC">
      <w:pPr>
        <w:pStyle w:val="2"/>
      </w:pPr>
      <w:bookmarkStart w:id="3" w:name="버블-차트bubble-chart"/>
      <w:bookmarkEnd w:id="2"/>
      <w:r>
        <w:t>버블</w:t>
      </w:r>
      <w:r>
        <w:t xml:space="preserve"> </w:t>
      </w:r>
      <w:proofErr w:type="gramStart"/>
      <w:r>
        <w:t>차트</w:t>
      </w:r>
      <w:r>
        <w:t>(</w:t>
      </w:r>
      <w:proofErr w:type="gramEnd"/>
      <w:r>
        <w:t>Bubble Chart)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풍선</w:t>
      </w:r>
      <w:r>
        <w:rPr>
          <w:lang w:eastAsia="ko-KR"/>
        </w:rPr>
        <w:t xml:space="preserve"> </w:t>
      </w:r>
      <w:r>
        <w:rPr>
          <w:lang w:eastAsia="ko-KR"/>
        </w:rPr>
        <w:t>차트라고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2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표현함으로써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3</w:t>
      </w:r>
      <w:r>
        <w:rPr>
          <w:lang w:eastAsia="ko-KR"/>
        </w:rPr>
        <w:t>차원으로</w:t>
      </w:r>
      <w:r>
        <w:rPr>
          <w:lang w:eastAsia="ko-KR"/>
        </w:rPr>
        <w:t xml:space="preserve"> </w:t>
      </w:r>
      <w:r>
        <w:rPr>
          <w:lang w:eastAsia="ko-KR"/>
        </w:rPr>
        <w:t>확장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이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이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양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떄는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효과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점도에는</w:t>
      </w:r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확보되어야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높아진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짙게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치는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려워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옅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려워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합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눈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인식한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지름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면적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scatter </w:t>
      </w:r>
      <w:proofErr w:type="gramStart"/>
      <w:r>
        <w:rPr>
          <w:lang w:eastAsia="ko-KR"/>
        </w:rPr>
        <w:t>트레이스로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“markers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백신접종완료율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백</w:t>
      </w:r>
      <w:r>
        <w:rPr>
          <w:lang w:eastAsia="ko-KR"/>
        </w:rPr>
        <w:t xml:space="preserve"> 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부스터</w:t>
      </w:r>
      <w:r>
        <w:rPr>
          <w:lang w:eastAsia="ko-KR"/>
        </w:rPr>
        <w:t xml:space="preserve"> </w:t>
      </w:r>
      <w:r>
        <w:rPr>
          <w:lang w:eastAsia="ko-KR"/>
        </w:rPr>
        <w:t>접종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십만</w:t>
      </w:r>
      <w:r>
        <w:rPr>
          <w:lang w:eastAsia="ko-KR"/>
        </w:rPr>
        <w:t xml:space="preserve"> 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버블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</w:t>
      </w:r>
      <w:r>
        <w:rPr>
          <w:lang w:eastAsia="ko-KR"/>
        </w:rPr>
        <w:t xml:space="preserve"> ’sizemod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“area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9"/>
        </w:numPr>
      </w:pPr>
      <w:r>
        <w:t>R</w:t>
      </w:r>
    </w:p>
    <w:p w:rsidR="0048359A" w:rsidRPr="007B69E9" w:rsidRDefault="008F49FC" w:rsidP="007B69E9">
      <w:pPr>
        <w:pStyle w:val="R"/>
      </w:pPr>
      <w:r w:rsidRPr="007B69E9">
        <w:t>df_covid19_stat |&gt;</w:t>
      </w:r>
      <w:r w:rsidRPr="007B69E9">
        <w:br/>
        <w:t xml:space="preserve">  plot_ly() |&gt;</w:t>
      </w:r>
      <w:r w:rsidRPr="007B69E9">
        <w:br/>
        <w:t xml:space="preserve">  add_trace(type = 'scatter', mode = 'markers', </w:t>
      </w:r>
      <w:r w:rsidRPr="007B69E9">
        <w:br/>
        <w:t xml:space="preserve">            x = ~</w:t>
      </w:r>
      <w:r w:rsidRPr="007B69E9">
        <w:t>백신접종완료율</w:t>
      </w:r>
      <w:r w:rsidRPr="007B69E9">
        <w:t>, y = ~</w:t>
      </w:r>
      <w:r w:rsidRPr="007B69E9">
        <w:t>인구백명당부스터접종자수</w:t>
      </w:r>
      <w:r w:rsidRPr="007B69E9">
        <w:t>,</w:t>
      </w:r>
      <w:r w:rsidRPr="007B69E9">
        <w:br/>
        <w:t xml:space="preserve">            ## marker</w:t>
      </w:r>
      <w:r w:rsidRPr="007B69E9">
        <w:t>의</w:t>
      </w:r>
      <w:r w:rsidRPr="007B69E9">
        <w:t xml:space="preserve"> </w:t>
      </w:r>
      <w:r w:rsidRPr="007B69E9">
        <w:t>사이즈를</w:t>
      </w:r>
      <w:r w:rsidRPr="007B69E9">
        <w:t xml:space="preserve"> </w:t>
      </w:r>
      <w:r w:rsidRPr="007B69E9">
        <w:t>사용해</w:t>
      </w:r>
      <w:r w:rsidRPr="007B69E9">
        <w:t xml:space="preserve"> </w:t>
      </w:r>
      <w:r w:rsidRPr="007B69E9">
        <w:t>버블</w:t>
      </w:r>
      <w:r w:rsidRPr="007B69E9">
        <w:t xml:space="preserve"> </w:t>
      </w:r>
      <w:r w:rsidRPr="007B69E9">
        <w:t>차트</w:t>
      </w:r>
      <w:r w:rsidRPr="007B69E9">
        <w:t xml:space="preserve"> </w:t>
      </w:r>
      <w:r w:rsidRPr="007B69E9">
        <w:t>구현</w:t>
      </w:r>
      <w:r w:rsidRPr="007B69E9">
        <w:br/>
        <w:t xml:space="preserve">            marker = list(size = ~</w:t>
      </w:r>
      <w:r w:rsidRPr="007B69E9">
        <w:t>십만명당사망자수</w:t>
      </w:r>
      <w:r w:rsidRPr="007B69E9">
        <w:t>, opacity = 0.5, sizemode = 'area')</w:t>
      </w:r>
      <w:r w:rsidRPr="007B69E9">
        <w:br/>
        <w:t xml:space="preserve">            )</w:t>
      </w:r>
    </w:p>
    <w:p w:rsidR="0048359A" w:rsidRDefault="008F49FC" w:rsidP="00053797">
      <w:pPr>
        <w:pStyle w:val="Compact"/>
        <w:numPr>
          <w:ilvl w:val="0"/>
          <w:numId w:val="10"/>
        </w:numPr>
      </w:pPr>
      <w:r>
        <w:t>python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</w:r>
      <w:r w:rsidRPr="007B69E9">
        <w:br/>
        <w:t>fig.add_trace(go.Scatter(</w:t>
      </w:r>
      <w:r w:rsidRPr="007B69E9">
        <w:br/>
        <w:t xml:space="preserve">    mode = 'markers', </w:t>
      </w:r>
      <w:r w:rsidRPr="007B69E9">
        <w:br/>
        <w:t xml:space="preserve">    x = df_covid19_stat['백신접종완료율'], </w:t>
      </w:r>
      <w:r w:rsidRPr="007B69E9">
        <w:br/>
        <w:t xml:space="preserve">    y = df_covid19_stat['인구백명당부스터접종자수'], </w:t>
      </w:r>
      <w:r w:rsidRPr="007B69E9">
        <w:br/>
        <w:t xml:space="preserve">    ## marker의 사이즈를 사용해 버블 차트 구현</w:t>
      </w:r>
      <w:r w:rsidRPr="007B69E9">
        <w:br/>
        <w:t xml:space="preserve">    marker = dict(size = df_covid19_stat['십만명당사망자수'], opacity = 0.5, sizemode = 'area')</w:t>
      </w:r>
      <w:r w:rsidRPr="007B69E9">
        <w:br/>
        <w:t>))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7E2ADA6" wp14:editId="4E2CC186">
            <wp:extent cx="5969000" cy="4275753"/>
            <wp:effectExtent l="0" t="0" r="0" b="0"/>
            <wp:docPr id="15" name="Picture" descr="실행결과 III-6. python의 버블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python/png/3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6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48359A" w:rsidRDefault="008F49FC">
      <w:pPr>
        <w:pStyle w:val="1"/>
      </w:pPr>
      <w:bookmarkStart w:id="4" w:name="히스토그램histogram"/>
      <w:bookmarkEnd w:id="3"/>
      <w:bookmarkEnd w:id="1"/>
      <w:r>
        <w:t>히스토그램</w:t>
      </w:r>
      <w:r>
        <w:t>(histogram)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급간에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있는지는</w:t>
      </w:r>
      <w:r>
        <w:rPr>
          <w:lang w:eastAsia="ko-KR"/>
        </w:rPr>
        <w:t xml:space="preserve"> </w:t>
      </w:r>
      <w:r>
        <w:rPr>
          <w:lang w:eastAsia="ko-KR"/>
        </w:rPr>
        <w:t>도수분포라고</w:t>
      </w:r>
      <w:r>
        <w:rPr>
          <w:lang w:eastAsia="ko-KR"/>
        </w:rPr>
        <w:t xml:space="preserve"> </w:t>
      </w:r>
      <w:r>
        <w:rPr>
          <w:lang w:eastAsia="ko-KR"/>
        </w:rPr>
        <w:t>하</w:t>
      </w:r>
      <w:proofErr w:type="gramStart"/>
      <w:r>
        <w:rPr>
          <w:lang w:eastAsia="ko-KR"/>
        </w:rPr>
        <w:t>,</w:t>
      </w:r>
      <w:r>
        <w:rPr>
          <w:lang w:eastAsia="ko-KR"/>
        </w:rPr>
        <w:t>고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각화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도수분포표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히스토그램이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>(Exploratory Data Analysis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히스토그램이다</w:t>
      </w:r>
      <w:r>
        <w:rPr>
          <w:lang w:eastAsia="ko-KR"/>
        </w:rPr>
        <w:t xml:space="preserve">.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일변량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보통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칭성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집중되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인데</w:t>
      </w:r>
      <w:r>
        <w:rPr>
          <w:lang w:eastAsia="ko-KR"/>
        </w:rPr>
        <w:t xml:space="preserve">, </w:t>
      </w:r>
      <w:r>
        <w:rPr>
          <w:lang w:eastAsia="ko-KR"/>
        </w:rPr>
        <w:t>히스토그램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bin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집중적으로</w:t>
      </w:r>
      <w:r>
        <w:rPr>
          <w:lang w:eastAsia="ko-KR"/>
        </w:rPr>
        <w:t xml:space="preserve"> </w:t>
      </w:r>
      <w:r>
        <w:rPr>
          <w:lang w:eastAsia="ko-KR"/>
        </w:rPr>
        <w:t>분포되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lastRenderedPageBreak/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칭성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생겼는지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들이</w:t>
      </w:r>
      <w:r>
        <w:rPr>
          <w:lang w:eastAsia="ko-KR"/>
        </w:rPr>
        <w:t xml:space="preserve"> </w:t>
      </w:r>
      <w:r>
        <w:rPr>
          <w:lang w:eastAsia="ko-KR"/>
        </w:rPr>
        <w:t>평균에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떨어져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,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치우쳐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비대칭성은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중앙값과</w:t>
      </w:r>
      <w:r>
        <w:rPr>
          <w:lang w:eastAsia="ko-KR"/>
        </w:rPr>
        <w:t xml:space="preserve"> </w:t>
      </w:r>
      <w:r>
        <w:rPr>
          <w:lang w:eastAsia="ko-KR"/>
        </w:rPr>
        <w:t>밀접한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중앙값보다</w:t>
      </w:r>
      <w:r>
        <w:rPr>
          <w:lang w:eastAsia="ko-KR"/>
        </w:rPr>
        <w:t xml:space="preserve"> </w:t>
      </w:r>
      <w:r>
        <w:rPr>
          <w:lang w:eastAsia="ko-KR"/>
        </w:rPr>
        <w:t>크다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치우친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치우침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Peak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중앙값</w:t>
      </w:r>
      <w:r>
        <w:rPr>
          <w:lang w:eastAsia="ko-KR"/>
        </w:rPr>
        <w:t>(Median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고</w:t>
      </w:r>
      <w:r>
        <w:rPr>
          <w:lang w:eastAsia="ko-KR"/>
        </w:rPr>
        <w:t xml:space="preserve"> </w:t>
      </w:r>
      <w:r>
        <w:rPr>
          <w:lang w:eastAsia="ko-KR"/>
        </w:rPr>
        <w:t>중앙값은</w:t>
      </w:r>
      <w:r>
        <w:rPr>
          <w:lang w:eastAsia="ko-KR"/>
        </w:rPr>
        <w:t xml:space="preserve"> </w:t>
      </w:r>
      <w:r>
        <w:rPr>
          <w:lang w:eastAsia="ko-KR"/>
        </w:rPr>
        <w:t>평균보다</w:t>
      </w:r>
      <w:r>
        <w:rPr>
          <w:lang w:eastAsia="ko-KR"/>
        </w:rPr>
        <w:t xml:space="preserve"> </w:t>
      </w:r>
      <w:r>
        <w:rPr>
          <w:lang w:eastAsia="ko-KR"/>
        </w:rPr>
        <w:t>작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중앙값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최빈값</w:t>
      </w:r>
      <w:r>
        <w:rPr>
          <w:lang w:eastAsia="ko-KR"/>
        </w:rPr>
        <w:t>(Mode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,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치우쳐진</w:t>
      </w:r>
      <w:r>
        <w:rPr>
          <w:lang w:eastAsia="ko-KR"/>
        </w:rPr>
        <w:t xml:space="preserve"> </w:t>
      </w:r>
      <w:r>
        <w:rPr>
          <w:lang w:eastAsia="ko-KR"/>
        </w:rPr>
        <w:t>꼬리를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48359A" w:rsidRDefault="008F49F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2903640" wp14:editId="617E1109">
            <wp:extent cx="5969000" cy="2555535"/>
            <wp:effectExtent l="0" t="0" r="0" b="0"/>
            <wp:docPr id="17" name="Picture" descr="그림 III-2. 히스토그램의 치우침(https://www.biologyforlife.com/skew.html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pic/fig/fig_3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5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2.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치우침</w:t>
      </w:r>
      <w:r>
        <w:rPr>
          <w:lang w:eastAsia="ko-KR"/>
        </w:rPr>
        <w:t>(</w:t>
      </w:r>
      <w:hyperlink r:id="rId15">
        <w:r>
          <w:rPr>
            <w:rStyle w:val="ac"/>
            <w:lang w:eastAsia="ko-KR"/>
          </w:rPr>
          <w:t>https://www.biologyforlife.com/skew.html</w:t>
        </w:r>
      </w:hyperlink>
      <w:r>
        <w:rPr>
          <w:lang w:eastAsia="ko-KR"/>
        </w:rPr>
        <w:t>)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적으면</w:t>
      </w:r>
      <w:r>
        <w:rPr>
          <w:lang w:eastAsia="ko-KR"/>
        </w:rPr>
        <w:t xml:space="preserve"> </w:t>
      </w:r>
      <w:r>
        <w:rPr>
          <w:lang w:eastAsia="ko-KR"/>
        </w:rPr>
        <w:t>데이터들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뭉개져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으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값들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왜곡도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일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좌측이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우측의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꼬리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꼬리</w:t>
      </w:r>
      <w:r>
        <w:rPr>
          <w:lang w:eastAsia="ko-KR"/>
        </w:rPr>
        <w:t xml:space="preserve"> </w:t>
      </w:r>
      <w:r>
        <w:rPr>
          <w:lang w:eastAsia="ko-KR"/>
        </w:rPr>
        <w:t>쪽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개의</w:t>
      </w:r>
      <w:r>
        <w:rPr>
          <w:lang w:eastAsia="ko-KR"/>
        </w:rPr>
        <w:t xml:space="preserve"> ’bin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병합하여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bi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다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끝까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lastRenderedPageBreak/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Y</w:t>
      </w:r>
      <w:r>
        <w:rPr>
          <w:lang w:eastAsia="ko-KR"/>
        </w:rPr>
        <w:t>축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bin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구간도</w:t>
      </w:r>
      <w:r>
        <w:rPr>
          <w:lang w:eastAsia="ko-KR"/>
        </w:rPr>
        <w:t xml:space="preserve"> </w:t>
      </w:r>
      <w:r>
        <w:rPr>
          <w:lang w:eastAsia="ko-KR"/>
        </w:rPr>
        <w:t>표현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bin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지</w:t>
      </w:r>
      <w:r>
        <w:rPr>
          <w:lang w:eastAsia="ko-KR"/>
        </w:rPr>
        <w:t xml:space="preserve"> </w:t>
      </w:r>
      <w:r>
        <w:rPr>
          <w:lang w:eastAsia="ko-KR"/>
        </w:rPr>
        <w:t>않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차이인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와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어</w:t>
      </w:r>
      <w:r>
        <w:rPr>
          <w:lang w:eastAsia="ko-KR"/>
        </w:rPr>
        <w:t xml:space="preserve"> </w:t>
      </w:r>
      <w:r>
        <w:rPr>
          <w:lang w:eastAsia="ko-KR"/>
        </w:rPr>
        <w:t>막대간의</w:t>
      </w:r>
      <w:r>
        <w:rPr>
          <w:lang w:eastAsia="ko-KR"/>
        </w:rPr>
        <w:t xml:space="preserve"> </w:t>
      </w:r>
      <w:r>
        <w:rPr>
          <w:lang w:eastAsia="ko-KR"/>
        </w:rPr>
        <w:t>구별이</w:t>
      </w:r>
      <w:r>
        <w:rPr>
          <w:lang w:eastAsia="ko-KR"/>
        </w:rPr>
        <w:t xml:space="preserve"> </w:t>
      </w:r>
      <w:r>
        <w:rPr>
          <w:lang w:eastAsia="ko-KR"/>
        </w:rPr>
        <w:t>가능하도록</w:t>
      </w:r>
      <w:r>
        <w:rPr>
          <w:lang w:eastAsia="ko-KR"/>
        </w:rPr>
        <w:t xml:space="preserve"> </w:t>
      </w:r>
      <w:r>
        <w:rPr>
          <w:lang w:eastAsia="ko-KR"/>
        </w:rPr>
        <w:t>만들지만</w:t>
      </w:r>
      <w:r>
        <w:rPr>
          <w:lang w:eastAsia="ko-KR"/>
        </w:rPr>
        <w:t xml:space="preserve">,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보기위해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plolt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값은</w:t>
      </w:r>
      <w:r>
        <w:rPr>
          <w:lang w:eastAsia="ko-KR"/>
        </w:rPr>
        <w:t xml:space="preserve"> bin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X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plotly</w:t>
      </w:r>
      <w:r>
        <w:rPr>
          <w:lang w:eastAsia="ko-KR"/>
        </w:rPr>
        <w:t>는</w:t>
      </w:r>
      <w:r>
        <w:rPr>
          <w:lang w:eastAsia="ko-KR"/>
        </w:rPr>
        <w:t xml:space="preserve"> bin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것은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히스토그램이라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맞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histogram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 xml:space="preserve">histogram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53797" w:rsidRDefault="00053797" w:rsidP="00053797">
      <w:pPr>
        <w:pStyle w:val="aa"/>
        <w:keepNext/>
        <w:jc w:val="center"/>
        <w:rPr>
          <w:lang w:eastAsia="ko-KR"/>
        </w:rPr>
      </w:pP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III- </w:t>
      </w:r>
      <w:r>
        <w:fldChar w:fldCharType="begin"/>
      </w:r>
      <w:r>
        <w:rPr>
          <w:lang w:eastAsia="ko-KR"/>
        </w:rPr>
        <w:instrText xml:space="preserve"> </w:instrText>
      </w:r>
      <w:r>
        <w:rPr>
          <w:rFonts w:hint="eastAsia"/>
          <w:lang w:eastAsia="ko-KR"/>
        </w:rPr>
        <w:instrText xml:space="preserve">SEQ </w:instrText>
      </w:r>
      <w:r>
        <w:rPr>
          <w:rFonts w:hint="eastAsia"/>
          <w:lang w:eastAsia="ko-KR"/>
        </w:rPr>
        <w:instrText>표</w:instrText>
      </w:r>
      <w:r>
        <w:rPr>
          <w:rFonts w:hint="eastAsia"/>
          <w:lang w:eastAsia="ko-KR"/>
        </w:rPr>
        <w:instrText>_III- \* ARABIC</w:instrText>
      </w:r>
      <w:r>
        <w:rPr>
          <w:lang w:eastAsia="ko-KR"/>
        </w:rPr>
        <w:instrText xml:space="preserve"> </w:instrText>
      </w:r>
      <w:r>
        <w:fldChar w:fldCharType="separate"/>
      </w:r>
      <w:r>
        <w:rPr>
          <w:noProof/>
          <w:lang w:eastAsia="ko-KR"/>
        </w:rPr>
        <w:t>2</w:t>
      </w:r>
      <w:r>
        <w:fldChar w:fldCharType="end"/>
      </w:r>
      <w:r>
        <w:rPr>
          <w:lang w:eastAsia="ko-KR"/>
        </w:rPr>
        <w:t xml:space="preserve">. </w:t>
      </w:r>
      <w:r w:rsidRPr="002024CA">
        <w:rPr>
          <w:lang w:eastAsia="ko-KR"/>
        </w:rPr>
        <w:t xml:space="preserve"> Histogram </w:t>
      </w:r>
      <w:r w:rsidRPr="002024CA">
        <w:rPr>
          <w:lang w:eastAsia="ko-KR"/>
        </w:rPr>
        <w:t>트레이스의</w:t>
      </w:r>
      <w:r w:rsidRPr="002024CA">
        <w:rPr>
          <w:lang w:eastAsia="ko-KR"/>
        </w:rPr>
        <w:t xml:space="preserve"> </w:t>
      </w:r>
      <w:r w:rsidRPr="002024CA">
        <w:rPr>
          <w:lang w:eastAsia="ko-KR"/>
        </w:rPr>
        <w:t>주요</w:t>
      </w:r>
      <w:r w:rsidRPr="002024CA">
        <w:rPr>
          <w:lang w:eastAsia="ko-KR"/>
        </w:rPr>
        <w:t xml:space="preserve"> </w:t>
      </w:r>
      <w:r w:rsidRPr="002024CA">
        <w:rPr>
          <w:lang w:eastAsia="ko-KR"/>
        </w:rPr>
        <w:t>속성</w:t>
      </w:r>
    </w:p>
    <w:tbl>
      <w:tblPr>
        <w:tblW w:w="977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02"/>
        <w:gridCol w:w="964"/>
        <w:gridCol w:w="3699"/>
        <w:gridCol w:w="4111"/>
      </w:tblGrid>
      <w:tr w:rsidR="008F49FC" w:rsidRPr="008F49FC" w:rsidTr="008F49FC">
        <w:trPr>
          <w:trHeight w:val="204"/>
        </w:trPr>
        <w:tc>
          <w:tcPr>
            <w:tcW w:w="1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F49FC" w:rsidRPr="008F49FC" w:rsidRDefault="008F49FC" w:rsidP="008F49FC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</w:t>
            </w:r>
          </w:p>
        </w:tc>
        <w:tc>
          <w:tcPr>
            <w:tcW w:w="36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F49FC" w:rsidRPr="008F49FC" w:rsidRDefault="008F49FC" w:rsidP="008F49FC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 설명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F49FC" w:rsidRPr="008F49FC" w:rsidRDefault="008F49FC" w:rsidP="008F49FC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값(R 속성값)</w:t>
            </w:r>
          </w:p>
        </w:tc>
      </w:tr>
      <w:tr w:rsidR="008F49FC" w:rsidRPr="008F49FC" w:rsidTr="008F49FC">
        <w:trPr>
          <w:trHeight w:val="204"/>
        </w:trPr>
        <w:tc>
          <w:tcPr>
            <w:tcW w:w="1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histfunc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히스토그램 트레이스의 bin 설정에 사용될 함수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count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sum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avg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min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max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8F49FC" w:rsidTr="008F49FC">
        <w:trPr>
          <w:trHeight w:val="204"/>
        </w:trPr>
        <w:tc>
          <w:tcPr>
            <w:tcW w:w="1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histnorm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히스토그램 트레이스에서 사용될 정규화 타입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percent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probability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density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probability density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8F49FC" w:rsidTr="008F49FC">
        <w:trPr>
          <w:trHeight w:val="204"/>
        </w:trPr>
        <w:tc>
          <w:tcPr>
            <w:tcW w:w="1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nbinsx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원하는 bin의 최대 개수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i/>
                <w:iCs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i/>
                <w:iCs/>
                <w:color w:val="20293D"/>
                <w:sz w:val="16"/>
                <w:szCs w:val="16"/>
                <w:lang w:eastAsia="ko-KR"/>
              </w:rPr>
              <w:t>0이상의 정수</w:t>
            </w:r>
          </w:p>
        </w:tc>
      </w:tr>
      <w:tr w:rsidR="008F49FC" w:rsidRPr="008F49FC" w:rsidTr="008F49FC">
        <w:trPr>
          <w:trHeight w:val="204"/>
        </w:trPr>
        <w:tc>
          <w:tcPr>
            <w:tcW w:w="1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nbinsy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원하는 bin의 최대 개수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i/>
                <w:iCs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i/>
                <w:iCs/>
                <w:color w:val="20293D"/>
                <w:sz w:val="16"/>
                <w:szCs w:val="16"/>
                <w:lang w:eastAsia="ko-KR"/>
              </w:rPr>
              <w:t>0이상의 정수</w:t>
            </w:r>
          </w:p>
        </w:tc>
      </w:tr>
      <w:tr w:rsidR="008F49FC" w:rsidRPr="008F49FC" w:rsidTr="008F49FC">
        <w:trPr>
          <w:trHeight w:val="204"/>
        </w:trPr>
        <w:tc>
          <w:tcPr>
            <w:tcW w:w="10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xbins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end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X축 bin의 마지막 값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수치나 좌표계 범주 문자열</w:t>
            </w:r>
          </w:p>
        </w:tc>
      </w:tr>
      <w:tr w:rsidR="008F49FC" w:rsidRPr="008F49FC" w:rsidTr="008F49FC">
        <w:trPr>
          <w:trHeight w:val="204"/>
        </w:trPr>
        <w:tc>
          <w:tcPr>
            <w:tcW w:w="1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X축 bin의 사이즈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수치나 좌표계 범주 문자열</w:t>
            </w:r>
          </w:p>
        </w:tc>
      </w:tr>
      <w:tr w:rsidR="008F49FC" w:rsidRPr="008F49FC" w:rsidTr="008F49FC">
        <w:trPr>
          <w:trHeight w:val="204"/>
        </w:trPr>
        <w:tc>
          <w:tcPr>
            <w:tcW w:w="1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tart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X축 bin의 시작 값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수치나 좌표계 범주 문자열</w:t>
            </w:r>
          </w:p>
        </w:tc>
      </w:tr>
      <w:tr w:rsidR="008F49FC" w:rsidRPr="008F49FC" w:rsidTr="008F49FC">
        <w:trPr>
          <w:trHeight w:val="204"/>
        </w:trPr>
        <w:tc>
          <w:tcPr>
            <w:tcW w:w="10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ybins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end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Y축 bin의 마지막 값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수치나 좌표계 범주 문자열</w:t>
            </w:r>
          </w:p>
        </w:tc>
      </w:tr>
      <w:tr w:rsidR="008F49FC" w:rsidRPr="008F49FC" w:rsidTr="008F49FC">
        <w:trPr>
          <w:trHeight w:val="204"/>
        </w:trPr>
        <w:tc>
          <w:tcPr>
            <w:tcW w:w="1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Y축 bin의 사이즈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수치나 좌표계 범주 문자열</w:t>
            </w:r>
          </w:p>
        </w:tc>
      </w:tr>
      <w:tr w:rsidR="008F49FC" w:rsidRPr="008F49FC" w:rsidTr="008F49FC">
        <w:trPr>
          <w:trHeight w:val="204"/>
        </w:trPr>
        <w:tc>
          <w:tcPr>
            <w:tcW w:w="1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tart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Y축 bin의 시작 값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수치나 좌표계 범주 문자열</w:t>
            </w:r>
          </w:p>
        </w:tc>
      </w:tr>
      <w:tr w:rsidR="008F49FC" w:rsidRPr="008F49FC" w:rsidTr="008F49FC">
        <w:trPr>
          <w:trHeight w:val="204"/>
        </w:trPr>
        <w:tc>
          <w:tcPr>
            <w:tcW w:w="1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textangle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눈금 라벨의 각도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각도값</w:t>
            </w:r>
          </w:p>
        </w:tc>
      </w:tr>
      <w:tr w:rsidR="008F49FC" w:rsidRPr="008F49FC" w:rsidTr="008F49FC">
        <w:trPr>
          <w:trHeight w:val="204"/>
        </w:trPr>
        <w:tc>
          <w:tcPr>
            <w:tcW w:w="19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nstraintext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막대 내부 또는 외부의 텍스트 크기를 막대 자체보다 크지 않도록 제한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inside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outside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both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none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8F49FC" w:rsidTr="008F49FC">
        <w:trPr>
          <w:trHeight w:val="408"/>
        </w:trPr>
        <w:tc>
          <w:tcPr>
            <w:tcW w:w="100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umulative</w:t>
            </w: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urrentbin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현재 빈이 포함되는지, 제외되는지 또는 현재 누적 값에 해당 값의 절반이 포함되는지 여부를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include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exclude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half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8F49FC" w:rsidTr="008F49FC">
        <w:trPr>
          <w:trHeight w:val="204"/>
        </w:trPr>
        <w:tc>
          <w:tcPr>
            <w:tcW w:w="1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direction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누적값이 더해지는 방향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increasing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decreasing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8F49FC" w:rsidTr="008F49FC">
        <w:trPr>
          <w:trHeight w:val="204"/>
        </w:trPr>
        <w:tc>
          <w:tcPr>
            <w:tcW w:w="100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enable</w:t>
            </w:r>
          </w:p>
        </w:tc>
        <w:tc>
          <w:tcPr>
            <w:tcW w:w="36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누적 히스토그램 사용여부 설정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keepNext/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</w:tbl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히스토그램으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히스토그램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>,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‘xbin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</w:t>
      </w:r>
      <w:r>
        <w:rPr>
          <w:lang w:eastAsia="ko-KR"/>
        </w:rPr>
        <w:t xml:space="preserve"> ’start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0, </w:t>
      </w:r>
      <w:r>
        <w:rPr>
          <w:lang w:eastAsia="ko-KR"/>
        </w:rPr>
        <w:t>끝점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end’</w:t>
      </w:r>
      <w:r>
        <w:rPr>
          <w:lang w:eastAsia="ko-KR"/>
        </w:rPr>
        <w:t>를</w:t>
      </w:r>
      <w:r>
        <w:rPr>
          <w:lang w:eastAsia="ko-KR"/>
        </w:rPr>
        <w:t xml:space="preserve"> 100,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2.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11"/>
        </w:numPr>
      </w:pPr>
      <w:r>
        <w:t>R</w:t>
      </w:r>
    </w:p>
    <w:p w:rsidR="0048359A" w:rsidRDefault="008F49FC">
      <w:pPr>
        <w:pStyle w:val="FirstParagraph"/>
      </w:pPr>
      <w:r>
        <w:lastRenderedPageBreak/>
        <w:t>R</w:t>
      </w:r>
      <w:r>
        <w:t>에서</w:t>
      </w:r>
      <w:r>
        <w:t xml:space="preserve"> </w:t>
      </w:r>
      <w:r>
        <w:t>히스토그램을</w:t>
      </w:r>
      <w:r>
        <w:t xml:space="preserve"> </w:t>
      </w:r>
      <w:r>
        <w:t>그리기</w:t>
      </w:r>
      <w:r>
        <w:t xml:space="preserve"> </w:t>
      </w:r>
      <w:r>
        <w:t>위해서</w:t>
      </w:r>
      <w:r>
        <w:t xml:space="preserve"> </w:t>
      </w:r>
      <w:r>
        <w:rPr>
          <w:rStyle w:val="VerbatimChar"/>
        </w:rPr>
        <w:t>add_trace(type = 'histogram', ...)</w:t>
      </w:r>
      <w:r>
        <w:t>나</w:t>
      </w:r>
      <w:r>
        <w:t xml:space="preserve"> </w:t>
      </w:r>
      <w:r>
        <w:rPr>
          <w:rStyle w:val="VerbatimChar"/>
        </w:rPr>
        <w:t>add_histogram()</w:t>
      </w:r>
      <w:r>
        <w:t>을</w:t>
      </w:r>
      <w:r>
        <w:t xml:space="preserve"> </w:t>
      </w:r>
      <w:r>
        <w:t>사용한다</w:t>
      </w:r>
      <w:r>
        <w:t>.</w:t>
      </w:r>
    </w:p>
    <w:p w:rsidR="0048359A" w:rsidRPr="007B69E9" w:rsidRDefault="008F49FC" w:rsidP="007B69E9">
      <w:pPr>
        <w:pStyle w:val="R"/>
      </w:pPr>
      <w:r w:rsidRPr="007B69E9">
        <w:t xml:space="preserve">## </w:t>
      </w:r>
      <w:r w:rsidRPr="007B69E9">
        <w:t>취업률</w:t>
      </w:r>
      <w:r w:rsidRPr="007B69E9">
        <w:t xml:space="preserve"> </w:t>
      </w:r>
      <w:r w:rsidRPr="007B69E9">
        <w:t>데이터를</w:t>
      </w:r>
      <w:r w:rsidRPr="007B69E9">
        <w:t xml:space="preserve"> </w:t>
      </w:r>
      <w:r w:rsidRPr="007B69E9">
        <w:t>사용해</w:t>
      </w:r>
      <w:r w:rsidRPr="007B69E9">
        <w:t xml:space="preserve"> plotly </w:t>
      </w:r>
      <w:r w:rsidRPr="007B69E9">
        <w:t>객체</w:t>
      </w:r>
      <w:r w:rsidRPr="007B69E9">
        <w:t xml:space="preserve"> </w:t>
      </w:r>
      <w:r w:rsidRPr="007B69E9">
        <w:t>생성</w:t>
      </w:r>
      <w:r w:rsidRPr="007B69E9">
        <w:br/>
        <w:t>p_histogram &lt;- df_</w:t>
      </w:r>
      <w:r w:rsidRPr="007B69E9">
        <w:t>취업률</w:t>
      </w:r>
      <w:r w:rsidRPr="007B69E9">
        <w:t>_500 |&gt; plot_ly()</w:t>
      </w:r>
      <w:r w:rsidRPr="007B69E9">
        <w:br/>
      </w:r>
      <w:r w:rsidRPr="007B69E9">
        <w:br/>
        <w:t xml:space="preserve">p_histogram |&gt; </w:t>
      </w:r>
      <w:r w:rsidRPr="007B69E9">
        <w:br/>
        <w:t xml:space="preserve">  ## histogram trace</w:t>
      </w:r>
      <w:r w:rsidRPr="007B69E9">
        <w:t>로</w:t>
      </w:r>
      <w:r w:rsidRPr="007B69E9">
        <w:t xml:space="preserve"> X</w:t>
      </w:r>
      <w:r w:rsidRPr="007B69E9">
        <w:t>축을</w:t>
      </w:r>
      <w:r w:rsidRPr="007B69E9">
        <w:t xml:space="preserve"> </w:t>
      </w:r>
      <w:r w:rsidRPr="007B69E9">
        <w:t>취업률로</w:t>
      </w:r>
      <w:r w:rsidRPr="007B69E9">
        <w:t xml:space="preserve"> </w:t>
      </w:r>
      <w:r w:rsidRPr="007B69E9">
        <w:t>매핑</w:t>
      </w:r>
      <w:r w:rsidRPr="007B69E9">
        <w:t>, name</w:t>
      </w:r>
      <w:r w:rsidRPr="007B69E9">
        <w:t>을</w:t>
      </w:r>
      <w:r w:rsidRPr="007B69E9">
        <w:t xml:space="preserve"> </w:t>
      </w:r>
      <w:r w:rsidRPr="007B69E9">
        <w:t>취업률로</w:t>
      </w:r>
      <w:r w:rsidRPr="007B69E9">
        <w:t xml:space="preserve"> </w:t>
      </w:r>
      <w:r w:rsidRPr="007B69E9">
        <w:t>설정</w:t>
      </w:r>
      <w:r w:rsidRPr="007B69E9">
        <w:br/>
        <w:t xml:space="preserve">  add_histogram(x = ~</w:t>
      </w:r>
      <w:r w:rsidRPr="007B69E9">
        <w:t>취업률</w:t>
      </w:r>
      <w:r w:rsidRPr="007B69E9">
        <w:t>, name = '</w:t>
      </w:r>
      <w:r w:rsidRPr="007B69E9">
        <w:t>취업률</w:t>
      </w:r>
      <w:r w:rsidRPr="007B69E9">
        <w:t>',</w:t>
      </w:r>
      <w:r w:rsidRPr="007B69E9">
        <w:br/>
        <w:t xml:space="preserve">                ## xbins </w:t>
      </w:r>
      <w:r w:rsidRPr="007B69E9">
        <w:t>속성</w:t>
      </w:r>
      <w:r w:rsidRPr="007B69E9">
        <w:t xml:space="preserve"> </w:t>
      </w:r>
      <w:r w:rsidRPr="007B69E9">
        <w:t>설정</w:t>
      </w:r>
      <w:r w:rsidRPr="007B69E9">
        <w:br/>
        <w:t xml:space="preserve">                xbins = list(start = 0, end = 100, size = 2.5)) |&gt;</w:t>
      </w:r>
      <w:r w:rsidRPr="007B69E9">
        <w:br/>
        <w:t xml:space="preserve">  ## </w:t>
      </w:r>
      <w:r w:rsidRPr="007B69E9">
        <w:t>제목과</w:t>
      </w:r>
      <w:r w:rsidRPr="007B69E9">
        <w:t xml:space="preserve"> </w:t>
      </w:r>
      <w:r w:rsidRPr="007B69E9">
        <w:t>여백</w:t>
      </w:r>
      <w:r w:rsidRPr="007B69E9">
        <w:t xml:space="preserve"> </w:t>
      </w:r>
      <w:r w:rsidRPr="007B69E9">
        <w:t>설정</w:t>
      </w:r>
      <w:r w:rsidRPr="007B69E9">
        <w:br/>
        <w:t xml:space="preserve">  layout(title = '</w:t>
      </w:r>
      <w:r w:rsidRPr="007B69E9">
        <w:t>취업률</w:t>
      </w:r>
      <w:r w:rsidRPr="007B69E9">
        <w:t xml:space="preserve"> histogram', margin = margins_R)</w:t>
      </w:r>
    </w:p>
    <w:p w:rsidR="0048359A" w:rsidRDefault="008F49FC" w:rsidP="00053797">
      <w:pPr>
        <w:pStyle w:val="Compact"/>
        <w:numPr>
          <w:ilvl w:val="0"/>
          <w:numId w:val="12"/>
        </w:numPr>
      </w:pPr>
      <w:r>
        <w:t>python</w:t>
      </w:r>
    </w:p>
    <w:p w:rsidR="0048359A" w:rsidRDefault="008F49FC">
      <w:pPr>
        <w:pStyle w:val="FirstParagraph"/>
      </w:pPr>
      <w:r>
        <w:t>python</w:t>
      </w:r>
      <w:r>
        <w:t>에서</w:t>
      </w:r>
      <w:r>
        <w:t xml:space="preserve"> </w:t>
      </w:r>
      <w:r>
        <w:t>히스토그램을</w:t>
      </w:r>
      <w:r>
        <w:t xml:space="preserve"> </w:t>
      </w:r>
      <w:r>
        <w:t>그리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plotly.graph_objects.Histogram()</w:t>
      </w:r>
      <w:r>
        <w:t xml:space="preserve"> </w:t>
      </w:r>
      <w:r>
        <w:t>이나</w:t>
      </w:r>
      <w:r>
        <w:t xml:space="preserve"> </w:t>
      </w:r>
      <w:r>
        <w:rPr>
          <w:rStyle w:val="VerbatimChar"/>
        </w:rPr>
        <w:t>plotly.express.histogram()</w:t>
      </w:r>
      <w:r>
        <w:t xml:space="preserve"> </w:t>
      </w:r>
      <w:r>
        <w:t>을</w:t>
      </w:r>
      <w:r>
        <w:t xml:space="preserve"> </w:t>
      </w:r>
      <w:r>
        <w:t>사용한다</w:t>
      </w:r>
      <w:r>
        <w:t xml:space="preserve">. </w:t>
      </w:r>
      <w:r>
        <w:t>여기서는</w:t>
      </w:r>
      <w:r>
        <w:t xml:space="preserve"> </w:t>
      </w:r>
      <w:r>
        <w:rPr>
          <w:rStyle w:val="VerbatimChar"/>
        </w:rPr>
        <w:t>plotly.graph_objects.Histogram()</w:t>
      </w:r>
      <w:r>
        <w:t>을</w:t>
      </w:r>
      <w:r>
        <w:t xml:space="preserve"> </w:t>
      </w:r>
      <w:r>
        <w:t>사용하였다</w:t>
      </w:r>
      <w:r>
        <w:t>.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</w:r>
      <w:r w:rsidRPr="007B69E9">
        <w:br/>
        <w:t>## histogram trace로 X축을 취업률로 매핑, name을 취업률로 설정</w:t>
      </w:r>
      <w:r w:rsidRPr="007B69E9">
        <w:br/>
        <w:t xml:space="preserve">fig.add_trace(go.Histogram(x = df_취업률_500['취업률'], name = '취업률', </w:t>
      </w:r>
      <w:r w:rsidRPr="007B69E9">
        <w:br/>
        <w:t xml:space="preserve">              ## xbins 속성 설정</w:t>
      </w:r>
      <w:r w:rsidRPr="007B69E9">
        <w:br/>
        <w:t xml:space="preserve">              xbins = dict(start = 0, end = 100, size = 2.5)))</w:t>
      </w:r>
      <w:r w:rsidRPr="007B69E9">
        <w:br/>
      </w:r>
      <w:r w:rsidRPr="007B69E9">
        <w:br/>
        <w:t xml:space="preserve">## 제목과 여백 설정              </w:t>
      </w:r>
      <w:r w:rsidRPr="007B69E9">
        <w:br/>
        <w:t>fig.update_layout(title = dict(text = '취업률 Histogram', x = 0.5))</w:t>
      </w:r>
      <w:r w:rsidRPr="007B69E9">
        <w:br/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C6073AA" wp14:editId="5B422217">
            <wp:extent cx="5969000" cy="4847308"/>
            <wp:effectExtent l="0" t="0" r="0" b="0"/>
            <wp:docPr id="21" name="Picture" descr="실행결과 III-7. R의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R/png/3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7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48359A" w:rsidRDefault="008F49FC">
      <w:pPr>
        <w:pStyle w:val="2"/>
      </w:pPr>
      <w:bookmarkStart w:id="5" w:name="오버레이-히스토그램"/>
      <w:r>
        <w:t>오버레이</w:t>
      </w:r>
      <w:r>
        <w:t xml:space="preserve"> </w:t>
      </w:r>
      <w:r>
        <w:t>히스토그램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목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카테고리로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카테고리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중첩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각화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histogram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만들어주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layout’</w:t>
      </w:r>
      <w:r>
        <w:rPr>
          <w:lang w:eastAsia="ko-KR"/>
        </w:rPr>
        <w:t>의</w:t>
      </w:r>
      <w:r>
        <w:rPr>
          <w:lang w:eastAsia="ko-KR"/>
        </w:rPr>
        <w:t xml:space="preserve"> ’barmod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“overlay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히스토그램이</w:t>
      </w:r>
      <w:r>
        <w:rPr>
          <w:lang w:eastAsia="ko-KR"/>
        </w:rPr>
        <w:t xml:space="preserve"> </w:t>
      </w:r>
      <w:r>
        <w:rPr>
          <w:lang w:eastAsia="ko-KR"/>
        </w:rPr>
        <w:t>겹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때문에</w:t>
      </w:r>
      <w:r>
        <w:rPr>
          <w:lang w:eastAsia="ko-KR"/>
        </w:rPr>
        <w:t xml:space="preserve"> ’opacity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histogram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lastRenderedPageBreak/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학과별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학위</w:t>
      </w:r>
      <w:r>
        <w:rPr>
          <w:lang w:eastAsia="ko-KR"/>
        </w:rPr>
        <w:t xml:space="preserve"> </w:t>
      </w:r>
      <w:r>
        <w:rPr>
          <w:lang w:eastAsia="ko-KR"/>
        </w:rPr>
        <w:t>과정별로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트레이스의</w:t>
      </w:r>
      <w:r>
        <w:rPr>
          <w:lang w:eastAsia="ko-KR"/>
        </w:rPr>
        <w:t xml:space="preserve"> ’opacit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0.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13"/>
        </w:numPr>
      </w:pPr>
      <w:r>
        <w:t>R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하는</w:t>
      </w:r>
      <w:r>
        <w:rPr>
          <w:lang w:eastAsia="ko-KR"/>
        </w:rPr>
        <w:t xml:space="preserve"> ’barmod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R"/>
      </w:pPr>
      <w:r w:rsidRPr="007B69E9">
        <w:t>p_histogram &lt;- df_</w:t>
      </w:r>
      <w:r w:rsidRPr="007B69E9">
        <w:t>취업률</w:t>
      </w:r>
      <w:r w:rsidRPr="007B69E9">
        <w:t>_500 |&gt; plot_ly()</w:t>
      </w:r>
      <w:r w:rsidRPr="007B69E9">
        <w:br/>
      </w:r>
      <w:r w:rsidRPr="007B69E9">
        <w:br/>
        <w:t xml:space="preserve">p_histogram |&gt; </w:t>
      </w:r>
      <w:r w:rsidRPr="007B69E9">
        <w:br/>
        <w:t xml:space="preserve">  ## histogram trace</w:t>
      </w:r>
      <w:r w:rsidRPr="007B69E9">
        <w:t>로</w:t>
      </w:r>
      <w:r w:rsidRPr="007B69E9">
        <w:t xml:space="preserve"> X</w:t>
      </w:r>
      <w:r w:rsidRPr="007B69E9">
        <w:t>축을</w:t>
      </w:r>
      <w:r w:rsidRPr="007B69E9">
        <w:t xml:space="preserve"> </w:t>
      </w:r>
      <w:r w:rsidRPr="007B69E9">
        <w:t>취업률로</w:t>
      </w:r>
      <w:r w:rsidRPr="007B69E9">
        <w:t xml:space="preserve"> </w:t>
      </w:r>
      <w:r w:rsidRPr="007B69E9">
        <w:t>매핑</w:t>
      </w:r>
      <w:r w:rsidRPr="007B69E9">
        <w:t>, name</w:t>
      </w:r>
      <w:r w:rsidRPr="007B69E9">
        <w:t>을</w:t>
      </w:r>
      <w:r w:rsidRPr="007B69E9">
        <w:t xml:space="preserve"> </w:t>
      </w:r>
      <w:r w:rsidRPr="007B69E9">
        <w:t>취업률로</w:t>
      </w:r>
      <w:r w:rsidRPr="007B69E9">
        <w:t xml:space="preserve"> </w:t>
      </w:r>
      <w:r w:rsidRPr="007B69E9">
        <w:t>설정</w:t>
      </w:r>
      <w:r w:rsidRPr="007B69E9">
        <w:br/>
        <w:t xml:space="preserve">  add_histogram(x = ~</w:t>
      </w:r>
      <w:r w:rsidRPr="007B69E9">
        <w:t>취업률</w:t>
      </w:r>
      <w:r w:rsidRPr="007B69E9">
        <w:t>, color = ~</w:t>
      </w:r>
      <w:r w:rsidRPr="007B69E9">
        <w:t>과정구분</w:t>
      </w:r>
      <w:r w:rsidRPr="007B69E9">
        <w:t>,  opacity = 0.4,</w:t>
      </w:r>
      <w:r w:rsidRPr="007B69E9">
        <w:br/>
        <w:t xml:space="preserve">            xbins = list(size = 5)) |&gt;</w:t>
      </w:r>
      <w:r w:rsidRPr="007B69E9">
        <w:br/>
        <w:t xml:space="preserve">  layout(title = '</w:t>
      </w:r>
      <w:r w:rsidRPr="007B69E9">
        <w:t>취업률</w:t>
      </w:r>
      <w:r w:rsidRPr="007B69E9">
        <w:t xml:space="preserve"> histogram', </w:t>
      </w:r>
      <w:r w:rsidRPr="007B69E9">
        <w:br/>
        <w:t xml:space="preserve">         ## histogram barmode</w:t>
      </w:r>
      <w:r w:rsidRPr="007B69E9">
        <w:t>를</w:t>
      </w:r>
      <w:r w:rsidRPr="007B69E9">
        <w:t xml:space="preserve"> "overlay"</w:t>
      </w:r>
      <w:r w:rsidRPr="007B69E9">
        <w:t>로</w:t>
      </w:r>
      <w:r w:rsidRPr="007B69E9">
        <w:t xml:space="preserve"> </w:t>
      </w:r>
      <w:r w:rsidRPr="007B69E9">
        <w:t>설정</w:t>
      </w:r>
      <w:r w:rsidRPr="007B69E9">
        <w:br/>
        <w:t xml:space="preserve">         barmode = "overlay",          </w:t>
      </w:r>
      <w:r w:rsidRPr="007B69E9">
        <w:br/>
        <w:t xml:space="preserve">         margin = margins_R)</w:t>
      </w:r>
    </w:p>
    <w:p w:rsidR="0048359A" w:rsidRDefault="008F49FC" w:rsidP="00053797">
      <w:pPr>
        <w:pStyle w:val="Compact"/>
        <w:numPr>
          <w:ilvl w:val="0"/>
          <w:numId w:val="14"/>
        </w:numPr>
      </w:pPr>
      <w:r>
        <w:t>python</w:t>
      </w:r>
    </w:p>
    <w:p w:rsidR="0048359A" w:rsidRDefault="008F49FC">
      <w:pPr>
        <w:pStyle w:val="FirstParagraph"/>
        <w:rPr>
          <w:lang w:eastAsia="ko-KR"/>
        </w:rPr>
      </w:pPr>
      <w:proofErr w:type="gramStart"/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’barmod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histogram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구분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proofErr w:type="gramStart"/>
      <w:r>
        <w:rPr>
          <w:lang w:eastAsia="ko-KR"/>
        </w:rPr>
        <w:t>, ’</w:t>
      </w:r>
      <w:r>
        <w:rPr>
          <w:lang w:eastAsia="ko-KR"/>
        </w:rPr>
        <w:t>과정구분</w:t>
      </w:r>
      <w:r>
        <w:rPr>
          <w:lang w:eastAsia="ko-KR"/>
        </w:rPr>
        <w:t>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색상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</w:r>
      <w:r w:rsidRPr="007B69E9">
        <w:br/>
        <w:t>## 색상 설정을 위한 딕셔너리 정의</w:t>
      </w:r>
      <w:r w:rsidRPr="007B69E9">
        <w:br/>
        <w:t>categoreis = {'전문대학과정':'0', '대학과정':'1', '대학원과정':'2'}</w:t>
      </w:r>
      <w:r w:rsidRPr="007B69E9">
        <w:br/>
      </w:r>
      <w:r w:rsidRPr="007B69E9">
        <w:br/>
        <w:t>for cat, group in df_취업률_500.groupby('과정구분'):</w:t>
      </w:r>
      <w:r w:rsidRPr="007B69E9">
        <w:br/>
        <w:t xml:space="preserve">    fig.add_trace(go.Histogram(</w:t>
      </w:r>
      <w:r w:rsidRPr="007B69E9">
        <w:br/>
        <w:t xml:space="preserve">        x = group['취업률'], name = cat, </w:t>
      </w:r>
      <w:r w:rsidRPr="007B69E9">
        <w:br/>
        <w:t xml:space="preserve">        xbins = dict(size = 10), opacity=0.4    </w:t>
      </w:r>
      <w:r w:rsidRPr="007B69E9">
        <w:br/>
        <w:t xml:space="preserve">    ))</w:t>
      </w:r>
      <w:r w:rsidRPr="007B69E9">
        <w:br/>
      </w:r>
      <w:r w:rsidRPr="007B69E9">
        <w:br/>
        <w:t>## histogram barmode를 "overlay"로 설정</w:t>
      </w:r>
      <w:r w:rsidRPr="007B69E9">
        <w:br/>
        <w:t>fig.update_layout(barmode='overlay', title = dict(text = '취업률 Histogram', x = 0.5))</w:t>
      </w:r>
      <w:r w:rsidRPr="007B69E9">
        <w:br/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322A453" wp14:editId="3306C112">
            <wp:extent cx="5969000" cy="4275753"/>
            <wp:effectExtent l="0" t="0" r="0" b="0"/>
            <wp:docPr id="23" name="Picture" descr="실행결과 III-8. python의 오버레이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python/png/3-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8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48359A" w:rsidRDefault="008F49FC">
      <w:pPr>
        <w:pStyle w:val="2"/>
      </w:pPr>
      <w:bookmarkStart w:id="6" w:name="누적-히스토그램"/>
      <w:bookmarkEnd w:id="5"/>
      <w:r>
        <w:t>누적</w:t>
      </w:r>
      <w:r>
        <w:t xml:space="preserve"> </w:t>
      </w:r>
      <w:r>
        <w:t>히스토그램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bi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지속해</w:t>
      </w:r>
      <w:r>
        <w:rPr>
          <w:lang w:eastAsia="ko-KR"/>
        </w:rPr>
        <w:t xml:space="preserve"> </w:t>
      </w:r>
      <w:r>
        <w:rPr>
          <w:lang w:eastAsia="ko-KR"/>
        </w:rPr>
        <w:t>누적하여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곡선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중앙값이나</w:t>
      </w:r>
      <w:r>
        <w:rPr>
          <w:lang w:eastAsia="ko-KR"/>
        </w:rPr>
        <w:t xml:space="preserve"> </w:t>
      </w:r>
      <w:r>
        <w:rPr>
          <w:lang w:eastAsia="ko-KR"/>
        </w:rPr>
        <w:t>사분위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histogram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cumulativ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</w:t>
      </w:r>
      <w:r>
        <w:rPr>
          <w:lang w:eastAsia="ko-KR"/>
        </w:rPr>
        <w:t xml:space="preserve"> ’enabled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15"/>
        </w:numPr>
      </w:pPr>
      <w:r>
        <w:t>R</w:t>
      </w:r>
    </w:p>
    <w:p w:rsidR="0048359A" w:rsidRPr="007B69E9" w:rsidRDefault="008F49FC" w:rsidP="007B69E9">
      <w:pPr>
        <w:pStyle w:val="R"/>
      </w:pPr>
      <w:r w:rsidRPr="007B69E9">
        <w:t>p_histogram &lt;- df_</w:t>
      </w:r>
      <w:r w:rsidRPr="007B69E9">
        <w:t>취업률</w:t>
      </w:r>
      <w:r w:rsidRPr="007B69E9">
        <w:t>_500 |&gt; plot_ly()</w:t>
      </w:r>
      <w:r w:rsidRPr="007B69E9">
        <w:br/>
      </w:r>
      <w:r w:rsidRPr="007B69E9">
        <w:br/>
        <w:t xml:space="preserve">p_histogram |&gt; </w:t>
      </w:r>
      <w:r w:rsidRPr="007B69E9">
        <w:br/>
        <w:t xml:space="preserve">  add_histogram(x = ~</w:t>
      </w:r>
      <w:r w:rsidRPr="007B69E9">
        <w:t>취업률</w:t>
      </w:r>
      <w:r w:rsidRPr="007B69E9">
        <w:t>, name = '</w:t>
      </w:r>
      <w:r w:rsidRPr="007B69E9">
        <w:t>취업률</w:t>
      </w:r>
      <w:r w:rsidRPr="007B69E9">
        <w:t>',</w:t>
      </w:r>
      <w:r w:rsidRPr="007B69E9">
        <w:br/>
        <w:t xml:space="preserve">            xbins = list(start = 0, end = 100, size = 2.5), </w:t>
      </w:r>
      <w:r w:rsidRPr="007B69E9">
        <w:br/>
      </w:r>
      <w:r w:rsidRPr="007B69E9">
        <w:lastRenderedPageBreak/>
        <w:t xml:space="preserve">            ## </w:t>
      </w:r>
      <w:r w:rsidRPr="007B69E9">
        <w:t>누적</w:t>
      </w:r>
      <w:r w:rsidRPr="007B69E9">
        <w:t xml:space="preserve"> </w:t>
      </w:r>
      <w:r w:rsidRPr="007B69E9">
        <w:t>히스토그램</w:t>
      </w:r>
      <w:r w:rsidRPr="007B69E9">
        <w:t xml:space="preserve"> </w:t>
      </w:r>
      <w:r w:rsidRPr="007B69E9">
        <w:t>설정</w:t>
      </w:r>
      <w:r w:rsidRPr="007B69E9">
        <w:br/>
        <w:t xml:space="preserve">            cumulative = list(enabled=TRUE)) |&gt;</w:t>
      </w:r>
      <w:r w:rsidRPr="007B69E9">
        <w:br/>
        <w:t xml:space="preserve">  layout(title = '</w:t>
      </w:r>
      <w:r w:rsidRPr="007B69E9">
        <w:t>취업률</w:t>
      </w:r>
      <w:r w:rsidRPr="007B69E9">
        <w:t xml:space="preserve"> histogram', margin = margins_R)</w:t>
      </w:r>
    </w:p>
    <w:p w:rsidR="0048359A" w:rsidRDefault="008F49FC" w:rsidP="00053797">
      <w:pPr>
        <w:pStyle w:val="Compact"/>
        <w:numPr>
          <w:ilvl w:val="0"/>
          <w:numId w:val="16"/>
        </w:numPr>
      </w:pPr>
      <w:r>
        <w:t>python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</w:r>
      <w:r w:rsidRPr="007B69E9">
        <w:br/>
        <w:t xml:space="preserve">fig.add_trace(go.Histogram(x = df_취업률_500['취업률'], name = '취업률', </w:t>
      </w:r>
      <w:r w:rsidRPr="007B69E9">
        <w:br/>
        <w:t xml:space="preserve">                           xbins = dict(start = 0, end = 100, size = 2.5), </w:t>
      </w:r>
      <w:r w:rsidRPr="007B69E9">
        <w:br/>
        <w:t xml:space="preserve">                           ## 누적 히스토그램 설정</w:t>
      </w:r>
      <w:r w:rsidRPr="007B69E9">
        <w:br/>
        <w:t xml:space="preserve">                           cumulative = dict(enabled = True)))</w:t>
      </w:r>
      <w:r w:rsidRPr="007B69E9">
        <w:br/>
      </w:r>
      <w:r w:rsidRPr="007B69E9">
        <w:br/>
        <w:t>fig.update_layout(title = dict(text = '취업률 Histogram', x = 0.5))</w:t>
      </w:r>
      <w:r w:rsidRPr="007B69E9">
        <w:br/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5299CDE" wp14:editId="4873B582">
            <wp:extent cx="5969000" cy="4847308"/>
            <wp:effectExtent l="0" t="0" r="0" b="0"/>
            <wp:docPr id="25" name="Picture" descr="실행결과 III-9. R의 누적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R/png/3-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9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48359A" w:rsidRDefault="008F49FC">
      <w:pPr>
        <w:pStyle w:val="2"/>
      </w:pPr>
      <w:bookmarkStart w:id="7" w:name="히스토그램-함수의-사용"/>
      <w:bookmarkEnd w:id="6"/>
      <w:r>
        <w:lastRenderedPageBreak/>
        <w:t>히스토그램</w:t>
      </w:r>
      <w:r>
        <w:t xml:space="preserve"> </w:t>
      </w:r>
      <w:r>
        <w:t>함수의</w:t>
      </w:r>
      <w:r>
        <w:t xml:space="preserve"> </w:t>
      </w:r>
      <w:r>
        <w:t>사용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카운트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 plotly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대체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 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count”, b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합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sum”,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avg”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min”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max”</w:t>
      </w:r>
      <w:r>
        <w:rPr>
          <w:lang w:eastAsia="ko-KR"/>
        </w:rPr>
        <w:t>의</w:t>
      </w:r>
      <w:r>
        <w:rPr>
          <w:lang w:eastAsia="ko-KR"/>
        </w:rPr>
        <w:t xml:space="preserve"> 5</w:t>
      </w:r>
      <w:r>
        <w:rPr>
          <w:lang w:eastAsia="ko-KR"/>
        </w:rPr>
        <w:t>개이다</w:t>
      </w:r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‘histgunc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함수명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‘count’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적용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‘y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계열별로</w:t>
      </w:r>
      <w:r>
        <w:rPr>
          <w:lang w:eastAsia="ko-KR"/>
        </w:rPr>
        <w:t xml:space="preserve"> “count”, “sum”, “avg”, “max”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17"/>
        </w:numPr>
      </w:pPr>
      <w:r>
        <w:t>R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count’ </w:t>
      </w:r>
      <w:r>
        <w:rPr>
          <w:lang w:eastAsia="ko-KR"/>
        </w:rPr>
        <w:t>이외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‘y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수치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R"/>
      </w:pPr>
      <w:r w:rsidRPr="007B69E9">
        <w:t>#################</w:t>
      </w:r>
      <w:r w:rsidRPr="007B69E9">
        <w:br/>
        <w:t xml:space="preserve">p_histogram |&gt; </w:t>
      </w:r>
      <w:r w:rsidRPr="007B69E9">
        <w:br/>
        <w:t xml:space="preserve">  add_trace(type = 'histogram',  ## add_histogram()</w:t>
      </w:r>
      <w:r w:rsidRPr="007B69E9">
        <w:t>과</w:t>
      </w:r>
      <w:r w:rsidRPr="007B69E9">
        <w:t xml:space="preserve"> </w:t>
      </w:r>
      <w:r w:rsidRPr="007B69E9">
        <w:t>동의</w:t>
      </w:r>
      <w:r w:rsidRPr="007B69E9">
        <w:t xml:space="preserve"> </w:t>
      </w:r>
      <w:r w:rsidRPr="007B69E9">
        <w:t>함수</w:t>
      </w:r>
      <w:r w:rsidRPr="007B69E9">
        <w:t xml:space="preserve"> </w:t>
      </w:r>
      <w:r w:rsidRPr="007B69E9">
        <w:br/>
        <w:t xml:space="preserve">            x = ~</w:t>
      </w:r>
      <w:r w:rsidRPr="007B69E9">
        <w:t>대계열</w:t>
      </w:r>
      <w:r w:rsidRPr="007B69E9">
        <w:t xml:space="preserve">, </w:t>
      </w:r>
      <w:r w:rsidRPr="007B69E9">
        <w:br/>
        <w:t xml:space="preserve">            ## </w:t>
      </w:r>
      <w:r w:rsidRPr="007B69E9">
        <w:t>히그토그램</w:t>
      </w:r>
      <w:r w:rsidRPr="007B69E9">
        <w:t xml:space="preserve"> </w:t>
      </w:r>
      <w:r w:rsidRPr="007B69E9">
        <w:t>막대</w:t>
      </w:r>
      <w:r w:rsidRPr="007B69E9">
        <w:t xml:space="preserve"> </w:t>
      </w:r>
      <w:r w:rsidRPr="007B69E9">
        <w:t>함수를</w:t>
      </w:r>
      <w:r w:rsidRPr="007B69E9">
        <w:t xml:space="preserve"> 'count'</w:t>
      </w:r>
      <w:r w:rsidRPr="007B69E9">
        <w:t>로</w:t>
      </w:r>
      <w:r w:rsidRPr="007B69E9">
        <w:t xml:space="preserve"> </w:t>
      </w:r>
      <w:r w:rsidRPr="007B69E9">
        <w:t>설정</w:t>
      </w:r>
      <w:r w:rsidRPr="007B69E9">
        <w:br/>
        <w:t xml:space="preserve">            histfunc = 'count') |&gt;</w:t>
      </w:r>
      <w:r w:rsidRPr="007B69E9">
        <w:br/>
        <w:t xml:space="preserve">  layout(title = '</w:t>
      </w:r>
      <w:r w:rsidRPr="007B69E9">
        <w:t>취업률</w:t>
      </w:r>
      <w:r w:rsidRPr="007B69E9">
        <w:t xml:space="preserve"> histogram', </w:t>
      </w:r>
      <w:r w:rsidRPr="007B69E9">
        <w:br/>
        <w:t xml:space="preserve">         yaxis = list(title = list(text = '</w:t>
      </w:r>
      <w:r w:rsidRPr="007B69E9">
        <w:t>학과수</w:t>
      </w:r>
      <w:r w:rsidRPr="007B69E9">
        <w:t xml:space="preserve">')), </w:t>
      </w:r>
      <w:r w:rsidRPr="007B69E9">
        <w:br/>
        <w:t xml:space="preserve">         margin = margins_R)</w:t>
      </w:r>
      <w:r w:rsidRPr="007B69E9">
        <w:br/>
      </w:r>
      <w:r w:rsidRPr="007B69E9">
        <w:br/>
        <w:t>#################</w:t>
      </w:r>
      <w:r w:rsidRPr="007B69E9">
        <w:br/>
        <w:t xml:space="preserve">p_histogram |&gt; </w:t>
      </w:r>
      <w:r w:rsidRPr="007B69E9">
        <w:br/>
        <w:t xml:space="preserve">  add_trace(type = 'histogram', x = ~</w:t>
      </w:r>
      <w:r w:rsidRPr="007B69E9">
        <w:t>대계열</w:t>
      </w:r>
      <w:r w:rsidRPr="007B69E9">
        <w:t>, y = ~as.character(</w:t>
      </w:r>
      <w:r w:rsidRPr="007B69E9">
        <w:t>취업률</w:t>
      </w:r>
      <w:r w:rsidRPr="007B69E9">
        <w:t xml:space="preserve">), </w:t>
      </w:r>
      <w:r w:rsidRPr="007B69E9">
        <w:br/>
        <w:t xml:space="preserve">            ## </w:t>
      </w:r>
      <w:r w:rsidRPr="007B69E9">
        <w:t>히그토그램</w:t>
      </w:r>
      <w:r w:rsidRPr="007B69E9">
        <w:t xml:space="preserve"> </w:t>
      </w:r>
      <w:r w:rsidRPr="007B69E9">
        <w:t>막대</w:t>
      </w:r>
      <w:r w:rsidRPr="007B69E9">
        <w:t xml:space="preserve"> </w:t>
      </w:r>
      <w:r w:rsidRPr="007B69E9">
        <w:t>함수를</w:t>
      </w:r>
      <w:r w:rsidRPr="007B69E9">
        <w:t xml:space="preserve"> 'sum'</w:t>
      </w:r>
      <w:r w:rsidRPr="007B69E9">
        <w:t>으로</w:t>
      </w:r>
      <w:r w:rsidRPr="007B69E9">
        <w:t xml:space="preserve"> </w:t>
      </w:r>
      <w:r w:rsidRPr="007B69E9">
        <w:t>설정</w:t>
      </w:r>
      <w:r w:rsidRPr="007B69E9">
        <w:br/>
        <w:t xml:space="preserve">            histfunc = 'sum') |&gt;</w:t>
      </w:r>
      <w:r w:rsidRPr="007B69E9">
        <w:br/>
        <w:t xml:space="preserve">  ## Y</w:t>
      </w:r>
      <w:r w:rsidRPr="007B69E9">
        <w:t>축을</w:t>
      </w:r>
      <w:r w:rsidRPr="007B69E9">
        <w:t xml:space="preserve"> </w:t>
      </w:r>
      <w:r w:rsidRPr="007B69E9">
        <w:t>선형으로</w:t>
      </w:r>
      <w:r w:rsidRPr="007B69E9">
        <w:t xml:space="preserve"> </w:t>
      </w:r>
      <w:r w:rsidRPr="007B69E9">
        <w:t>설정</w:t>
      </w:r>
      <w:r w:rsidRPr="007B69E9">
        <w:br/>
        <w:t xml:space="preserve">  layout(yaxis=list(type='linear',title = list(text = '</w:t>
      </w:r>
      <w:r w:rsidRPr="007B69E9">
        <w:t>취업률</w:t>
      </w:r>
      <w:r w:rsidRPr="007B69E9">
        <w:t xml:space="preserve"> </w:t>
      </w:r>
      <w:r w:rsidRPr="007B69E9">
        <w:t>합계</w:t>
      </w:r>
      <w:r w:rsidRPr="007B69E9">
        <w:t xml:space="preserve">')), </w:t>
      </w:r>
      <w:r w:rsidRPr="007B69E9">
        <w:br/>
        <w:t xml:space="preserve">         title = '</w:t>
      </w:r>
      <w:r w:rsidRPr="007B69E9">
        <w:t>취업률</w:t>
      </w:r>
      <w:r w:rsidRPr="007B69E9">
        <w:t xml:space="preserve"> histogram', </w:t>
      </w:r>
      <w:r w:rsidRPr="007B69E9">
        <w:br/>
        <w:t xml:space="preserve">         margin = margins_R)</w:t>
      </w:r>
      <w:r w:rsidRPr="007B69E9">
        <w:br/>
      </w:r>
      <w:r w:rsidRPr="007B69E9">
        <w:br/>
        <w:t>#################</w:t>
      </w:r>
      <w:r w:rsidRPr="007B69E9">
        <w:br/>
        <w:t xml:space="preserve">p_histogram |&gt; </w:t>
      </w:r>
      <w:r w:rsidRPr="007B69E9">
        <w:br/>
        <w:t xml:space="preserve">  add_trace(type = 'histogram', x = ~</w:t>
      </w:r>
      <w:r w:rsidRPr="007B69E9">
        <w:t>대계열</w:t>
      </w:r>
      <w:r w:rsidRPr="007B69E9">
        <w:t>, y = ~as.character(</w:t>
      </w:r>
      <w:r w:rsidRPr="007B69E9">
        <w:t>취업률</w:t>
      </w:r>
      <w:r w:rsidRPr="007B69E9">
        <w:t xml:space="preserve">), </w:t>
      </w:r>
      <w:r w:rsidRPr="007B69E9">
        <w:br/>
        <w:t xml:space="preserve">            ## </w:t>
      </w:r>
      <w:r w:rsidRPr="007B69E9">
        <w:t>히그토그램</w:t>
      </w:r>
      <w:r w:rsidRPr="007B69E9">
        <w:t xml:space="preserve"> </w:t>
      </w:r>
      <w:r w:rsidRPr="007B69E9">
        <w:t>막대</w:t>
      </w:r>
      <w:r w:rsidRPr="007B69E9">
        <w:t xml:space="preserve"> </w:t>
      </w:r>
      <w:r w:rsidRPr="007B69E9">
        <w:t>값을</w:t>
      </w:r>
      <w:r w:rsidRPr="007B69E9">
        <w:t xml:space="preserve"> 'average'</w:t>
      </w:r>
      <w:r w:rsidRPr="007B69E9">
        <w:t>로</w:t>
      </w:r>
      <w:r w:rsidRPr="007B69E9">
        <w:t xml:space="preserve"> </w:t>
      </w:r>
      <w:r w:rsidRPr="007B69E9">
        <w:t>설정</w:t>
      </w:r>
      <w:r w:rsidRPr="007B69E9">
        <w:br/>
      </w:r>
      <w:r w:rsidRPr="007B69E9">
        <w:lastRenderedPageBreak/>
        <w:t xml:space="preserve">            histfunc = 'avg') |&gt;</w:t>
      </w:r>
      <w:r w:rsidRPr="007B69E9">
        <w:br/>
        <w:t xml:space="preserve">  ## Y</w:t>
      </w:r>
      <w:r w:rsidRPr="007B69E9">
        <w:t>축을</w:t>
      </w:r>
      <w:r w:rsidRPr="007B69E9">
        <w:t xml:space="preserve"> </w:t>
      </w:r>
      <w:r w:rsidRPr="007B69E9">
        <w:t>선형으로</w:t>
      </w:r>
      <w:r w:rsidRPr="007B69E9">
        <w:t xml:space="preserve"> </w:t>
      </w:r>
      <w:r w:rsidRPr="007B69E9">
        <w:t>설정</w:t>
      </w:r>
      <w:r w:rsidRPr="007B69E9">
        <w:br/>
        <w:t xml:space="preserve">  layout(yaxis=list(type='linear',title = list(text = '</w:t>
      </w:r>
      <w:r w:rsidRPr="007B69E9">
        <w:t>취업률</w:t>
      </w:r>
      <w:r w:rsidRPr="007B69E9">
        <w:t xml:space="preserve"> </w:t>
      </w:r>
      <w:r w:rsidRPr="007B69E9">
        <w:t>평균</w:t>
      </w:r>
      <w:r w:rsidRPr="007B69E9">
        <w:t xml:space="preserve">')), </w:t>
      </w:r>
      <w:r w:rsidRPr="007B69E9">
        <w:br/>
        <w:t xml:space="preserve">         title = '</w:t>
      </w:r>
      <w:r w:rsidRPr="007B69E9">
        <w:t>취업률</w:t>
      </w:r>
      <w:r w:rsidRPr="007B69E9">
        <w:t xml:space="preserve"> histogram', </w:t>
      </w:r>
      <w:r w:rsidRPr="007B69E9">
        <w:br/>
        <w:t xml:space="preserve">         margin = margins_R)</w:t>
      </w:r>
      <w:r w:rsidRPr="007B69E9">
        <w:br/>
      </w:r>
      <w:r w:rsidRPr="007B69E9">
        <w:br/>
        <w:t>#################</w:t>
      </w:r>
      <w:r w:rsidRPr="007B69E9">
        <w:br/>
        <w:t xml:space="preserve">p_histogram |&gt; </w:t>
      </w:r>
      <w:r w:rsidRPr="007B69E9">
        <w:br/>
        <w:t xml:space="preserve">  add_trace(type = 'histogram', x = ~</w:t>
      </w:r>
      <w:r w:rsidRPr="007B69E9">
        <w:t>대계열</w:t>
      </w:r>
      <w:r w:rsidRPr="007B69E9">
        <w:t>, y = ~as.character(</w:t>
      </w:r>
      <w:r w:rsidRPr="007B69E9">
        <w:t>취업률</w:t>
      </w:r>
      <w:r w:rsidRPr="007B69E9">
        <w:t>),</w:t>
      </w:r>
      <w:r w:rsidRPr="007B69E9">
        <w:br/>
        <w:t xml:space="preserve">            ##</w:t>
      </w:r>
      <w:r w:rsidRPr="007B69E9">
        <w:t>히그토그램</w:t>
      </w:r>
      <w:r w:rsidRPr="007B69E9">
        <w:t xml:space="preserve"> </w:t>
      </w:r>
      <w:r w:rsidRPr="007B69E9">
        <w:t>막대</w:t>
      </w:r>
      <w:r w:rsidRPr="007B69E9">
        <w:t xml:space="preserve"> </w:t>
      </w:r>
      <w:r w:rsidRPr="007B69E9">
        <w:t>값을</w:t>
      </w:r>
      <w:r w:rsidRPr="007B69E9">
        <w:t xml:space="preserve"> 'max'</w:t>
      </w:r>
      <w:r w:rsidRPr="007B69E9">
        <w:t>로</w:t>
      </w:r>
      <w:r w:rsidRPr="007B69E9">
        <w:t xml:space="preserve"> </w:t>
      </w:r>
      <w:r w:rsidRPr="007B69E9">
        <w:t>설정</w:t>
      </w:r>
      <w:r w:rsidRPr="007B69E9">
        <w:br/>
        <w:t xml:space="preserve">            histfunc = 'max') |&gt;</w:t>
      </w:r>
      <w:r w:rsidRPr="007B69E9">
        <w:br/>
        <w:t xml:space="preserve">  ## Y</w:t>
      </w:r>
      <w:r w:rsidRPr="007B69E9">
        <w:t>축을</w:t>
      </w:r>
      <w:r w:rsidRPr="007B69E9">
        <w:t xml:space="preserve"> </w:t>
      </w:r>
      <w:r w:rsidRPr="007B69E9">
        <w:t>선형으로</w:t>
      </w:r>
      <w:r w:rsidRPr="007B69E9">
        <w:t xml:space="preserve"> </w:t>
      </w:r>
      <w:r w:rsidRPr="007B69E9">
        <w:t>설정</w:t>
      </w:r>
      <w:r w:rsidRPr="007B69E9">
        <w:br/>
        <w:t xml:space="preserve">  layout(yaxis=list(type='linear',title = list(text = '</w:t>
      </w:r>
      <w:r w:rsidRPr="007B69E9">
        <w:t>취업률</w:t>
      </w:r>
      <w:r w:rsidRPr="007B69E9">
        <w:t xml:space="preserve"> </w:t>
      </w:r>
      <w:r w:rsidRPr="007B69E9">
        <w:t>최대값</w:t>
      </w:r>
      <w:r w:rsidRPr="007B69E9">
        <w:t xml:space="preserve">')), </w:t>
      </w:r>
      <w:r w:rsidRPr="007B69E9">
        <w:br/>
        <w:t xml:space="preserve">         title = '</w:t>
      </w:r>
      <w:r w:rsidRPr="007B69E9">
        <w:t>취업률</w:t>
      </w:r>
      <w:r w:rsidRPr="007B69E9">
        <w:t xml:space="preserve"> histogram', </w:t>
      </w:r>
      <w:r w:rsidRPr="007B69E9">
        <w:br/>
        <w:t xml:space="preserve">         margin = margins_R)</w:t>
      </w:r>
    </w:p>
    <w:p w:rsidR="0048359A" w:rsidRDefault="008F49FC" w:rsidP="00053797">
      <w:pPr>
        <w:pStyle w:val="Compact"/>
        <w:numPr>
          <w:ilvl w:val="0"/>
          <w:numId w:val="18"/>
        </w:numPr>
      </w:pPr>
      <w:r>
        <w:t>python</w:t>
      </w:r>
    </w:p>
    <w:p w:rsidR="0048359A" w:rsidRPr="007B69E9" w:rsidRDefault="008F49FC" w:rsidP="007B69E9">
      <w:pPr>
        <w:pStyle w:val="python"/>
      </w:pPr>
      <w:r w:rsidRPr="007B69E9">
        <w:t>#################</w:t>
      </w:r>
      <w:r w:rsidRPr="007B69E9">
        <w:br/>
        <w:t>fig = go.Figure()</w:t>
      </w:r>
      <w:r w:rsidRPr="007B69E9">
        <w:br/>
      </w:r>
      <w:r w:rsidRPr="007B69E9">
        <w:br/>
        <w:t xml:space="preserve">fig.add_trace(go.Histogram(x = df_취업률_500['대계열'], </w:t>
      </w:r>
      <w:r w:rsidRPr="007B69E9">
        <w:br/>
        <w:t xml:space="preserve">                           ## 히그토그램 막대 함수를 'count'로 설정</w:t>
      </w:r>
      <w:r w:rsidRPr="007B69E9">
        <w:br/>
        <w:t xml:space="preserve">                           histfunc = 'count', showlegend = False))</w:t>
      </w:r>
      <w:r w:rsidRPr="007B69E9">
        <w:br/>
        <w:t xml:space="preserve">                           </w:t>
      </w:r>
      <w:r w:rsidRPr="007B69E9">
        <w:br/>
        <w:t>fig.update_layout(title = dict(text = '취업률 Histogram', x = 0.5))</w:t>
      </w:r>
      <w:r w:rsidRPr="007B69E9">
        <w:br/>
      </w:r>
      <w:r w:rsidRPr="007B69E9">
        <w:br/>
        <w:t>fig.show()</w:t>
      </w:r>
      <w:r w:rsidRPr="007B69E9">
        <w:br/>
      </w:r>
      <w:r w:rsidRPr="007B69E9">
        <w:br/>
        <w:t>#################</w:t>
      </w:r>
      <w:r w:rsidRPr="007B69E9">
        <w:br/>
        <w:t>fig = go.Figure()</w:t>
      </w:r>
      <w:r w:rsidRPr="007B69E9">
        <w:br/>
      </w:r>
      <w:r w:rsidRPr="007B69E9">
        <w:br/>
        <w:t>fig.add_trace(go.Histogram(x = df_취업률_500['대계열'], y = df_취업률_500['취업률'],</w:t>
      </w:r>
      <w:r w:rsidRPr="007B69E9">
        <w:br/>
        <w:t xml:space="preserve">                           ## 히그토그램 막대 함수를 'sum'으로 설정</w:t>
      </w:r>
      <w:r w:rsidRPr="007B69E9">
        <w:br/>
        <w:t xml:space="preserve">                           histfunc = 'sum', showlegend = False))</w:t>
      </w:r>
      <w:r w:rsidRPr="007B69E9">
        <w:br/>
        <w:t xml:space="preserve">                           </w:t>
      </w:r>
      <w:r w:rsidRPr="007B69E9">
        <w:br/>
        <w:t>fig.update_layout(title = dict(text = '취업률 Histogram', x = 0.5))</w:t>
      </w:r>
      <w:r w:rsidRPr="007B69E9">
        <w:br/>
      </w:r>
      <w:r w:rsidRPr="007B69E9">
        <w:br/>
        <w:t>fig.show()</w:t>
      </w:r>
      <w:r w:rsidRPr="007B69E9">
        <w:br/>
      </w:r>
      <w:r w:rsidRPr="007B69E9">
        <w:br/>
        <w:t>#################</w:t>
      </w:r>
      <w:r w:rsidRPr="007B69E9">
        <w:br/>
        <w:t>fig = go.Figure()</w:t>
      </w:r>
      <w:r w:rsidRPr="007B69E9">
        <w:br/>
      </w:r>
      <w:r w:rsidRPr="007B69E9">
        <w:br/>
        <w:t>fig.add_trace(go.Histogram(x = df_취업률_500['대계열'], y = df_취업률_500['취업률'],</w:t>
      </w:r>
      <w:r w:rsidRPr="007B69E9">
        <w:br/>
        <w:t xml:space="preserve">                           ## 히그토그램 막대 값을 'average'로 설정</w:t>
      </w:r>
      <w:r w:rsidRPr="007B69E9">
        <w:br/>
        <w:t xml:space="preserve">                           histfunc = 'avg', showlegend = False))</w:t>
      </w:r>
      <w:r w:rsidRPr="007B69E9">
        <w:br/>
      </w:r>
      <w:r w:rsidRPr="007B69E9">
        <w:lastRenderedPageBreak/>
        <w:t xml:space="preserve">                           </w:t>
      </w:r>
      <w:r w:rsidRPr="007B69E9">
        <w:br/>
        <w:t>fig.update_layout(title = dict(text = '취업률 Histogram', x = 0.5))</w:t>
      </w:r>
      <w:r w:rsidRPr="007B69E9">
        <w:br/>
      </w:r>
      <w:r w:rsidRPr="007B69E9">
        <w:br/>
        <w:t>fig.show()</w:t>
      </w:r>
      <w:r w:rsidRPr="007B69E9">
        <w:br/>
      </w:r>
      <w:r w:rsidRPr="007B69E9">
        <w:br/>
        <w:t>#################</w:t>
      </w:r>
      <w:r w:rsidRPr="007B69E9">
        <w:br/>
        <w:t>fig = go.Figure()</w:t>
      </w:r>
      <w:r w:rsidRPr="007B69E9">
        <w:br/>
      </w:r>
      <w:r w:rsidRPr="007B69E9">
        <w:br/>
        <w:t>fig.add_trace(go.Histogram(x = df_취업률_500['대계열'], y = df_취업률_500['취업률'],</w:t>
      </w:r>
      <w:r w:rsidRPr="007B69E9">
        <w:br/>
        <w:t xml:space="preserve">                           ##히그토그램 막대 값을 'max'로 설정</w:t>
      </w:r>
      <w:r w:rsidRPr="007B69E9">
        <w:br/>
        <w:t xml:space="preserve">                           histfunc = 'max', showlegend = False))</w:t>
      </w:r>
      <w:r w:rsidRPr="007B69E9">
        <w:br/>
        <w:t xml:space="preserve">                           </w:t>
      </w:r>
      <w:r w:rsidRPr="007B69E9">
        <w:br/>
        <w:t>fig.update_layout(title = dict(text = '취업률 Histogram', x = 0.5))</w:t>
      </w:r>
      <w:r w:rsidRPr="007B69E9">
        <w:br/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A07134C" wp14:editId="1C7C00A3">
            <wp:extent cx="5969000" cy="4275753"/>
            <wp:effectExtent l="0" t="0" r="0" b="0"/>
            <wp:docPr id="27" name="Picture" descr="실행결과 III-10. histfunc에 따른 python의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python/png/3-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0. histfun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48359A" w:rsidRDefault="008F49FC">
      <w:pPr>
        <w:pStyle w:val="1"/>
      </w:pPr>
      <w:bookmarkStart w:id="8" w:name="박스box-플롯"/>
      <w:bookmarkEnd w:id="7"/>
      <w:bookmarkEnd w:id="4"/>
      <w:r>
        <w:lastRenderedPageBreak/>
        <w:t>박스</w:t>
      </w:r>
      <w:r>
        <w:t xml:space="preserve">(Box) </w:t>
      </w:r>
      <w:r>
        <w:t>플롯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rStyle w:val="ab"/>
        </w:rPr>
        <w:footnoteReference w:id="5"/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완벽하게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플롯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분류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활용도가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>(Scatter Plot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었던</w:t>
      </w:r>
      <w:r>
        <w:rPr>
          <w:lang w:eastAsia="ko-KR"/>
        </w:rPr>
        <w:t xml:space="preserve"> </w:t>
      </w:r>
      <w:r>
        <w:rPr>
          <w:lang w:eastAsia="ko-KR"/>
        </w:rPr>
        <w:t>중간값</w:t>
      </w:r>
      <w:r>
        <w:rPr>
          <w:lang w:eastAsia="ko-KR"/>
        </w:rPr>
        <w:t xml:space="preserve">, IQR </w:t>
      </w:r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중심은</w:t>
      </w:r>
      <w:r>
        <w:rPr>
          <w:lang w:eastAsia="ko-KR"/>
        </w:rPr>
        <w:t xml:space="preserve"> </w:t>
      </w:r>
      <w:r>
        <w:rPr>
          <w:lang w:eastAsia="ko-KR"/>
        </w:rPr>
        <w:t>중앙값이다</w:t>
      </w:r>
      <w:r>
        <w:rPr>
          <w:lang w:eastAsia="ko-KR"/>
        </w:rPr>
        <w:t xml:space="preserve">. </w:t>
      </w:r>
      <w:r>
        <w:rPr>
          <w:lang w:eastAsia="ko-KR"/>
        </w:rPr>
        <w:t>중앙값은</w:t>
      </w:r>
      <w:r>
        <w:rPr>
          <w:lang w:eastAsia="ko-KR"/>
        </w:rPr>
        <w:t xml:space="preserve"> </w:t>
      </w:r>
      <w:r>
        <w:rPr>
          <w:lang w:eastAsia="ko-KR"/>
        </w:rPr>
        <w:t>가로선으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주위를</w:t>
      </w:r>
      <w:r>
        <w:rPr>
          <w:lang w:eastAsia="ko-KR"/>
        </w:rPr>
        <w:t xml:space="preserve"> </w:t>
      </w:r>
      <w:r>
        <w:rPr>
          <w:lang w:eastAsia="ko-KR"/>
        </w:rPr>
        <w:t>상자가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상단과</w:t>
      </w:r>
      <w:r>
        <w:rPr>
          <w:lang w:eastAsia="ko-KR"/>
        </w:rPr>
        <w:t xml:space="preserve"> </w:t>
      </w:r>
      <w:r>
        <w:rPr>
          <w:lang w:eastAsia="ko-KR"/>
        </w:rPr>
        <w:t>하단은</w:t>
      </w:r>
      <w:r>
        <w:rPr>
          <w:lang w:eastAsia="ko-KR"/>
        </w:rPr>
        <w:t xml:space="preserve"> </w:t>
      </w:r>
      <w:r>
        <w:rPr>
          <w:lang w:eastAsia="ko-KR"/>
        </w:rPr>
        <w:t>관측값들의</w:t>
      </w:r>
      <w:r>
        <w:rPr>
          <w:lang w:eastAsia="ko-KR"/>
        </w:rPr>
        <w:t xml:space="preserve"> 25%</w:t>
      </w:r>
      <w:r>
        <w:rPr>
          <w:lang w:eastAsia="ko-KR"/>
        </w:rPr>
        <w:t>와</w:t>
      </w:r>
      <w:r>
        <w:rPr>
          <w:lang w:eastAsia="ko-KR"/>
        </w:rPr>
        <w:t xml:space="preserve"> 75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상단과</w:t>
      </w:r>
      <w:r>
        <w:rPr>
          <w:lang w:eastAsia="ko-KR"/>
        </w:rPr>
        <w:t xml:space="preserve"> </w:t>
      </w:r>
      <w:r>
        <w:rPr>
          <w:lang w:eastAsia="ko-KR"/>
        </w:rPr>
        <w:t>하단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벗어나면</w:t>
      </w:r>
      <w:r>
        <w:rPr>
          <w:lang w:eastAsia="ko-KR"/>
        </w:rPr>
        <w:t xml:space="preserve"> </w:t>
      </w:r>
      <w:r>
        <w:rPr>
          <w:lang w:eastAsia="ko-KR"/>
        </w:rPr>
        <w:t>사분위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1.5</w:t>
      </w:r>
      <w:r>
        <w:rPr>
          <w:lang w:eastAsia="ko-KR"/>
        </w:rPr>
        <w:t>배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해당하는</w:t>
      </w:r>
      <w:r>
        <w:rPr>
          <w:lang w:eastAsia="ko-KR"/>
        </w:rPr>
        <w:t xml:space="preserve"> ’</w:t>
      </w:r>
      <w:r>
        <w:rPr>
          <w:lang w:eastAsia="ko-KR"/>
        </w:rPr>
        <w:t>수염</w:t>
      </w:r>
      <w:proofErr w:type="gramEnd"/>
      <w:r>
        <w:rPr>
          <w:lang w:eastAsia="ko-KR"/>
        </w:rPr>
        <w:t>(whisker)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기하며</w:t>
      </w:r>
      <w:r>
        <w:rPr>
          <w:lang w:eastAsia="ko-KR"/>
        </w:rPr>
        <w:t xml:space="preserve"> </w:t>
      </w:r>
      <w:r>
        <w:rPr>
          <w:lang w:eastAsia="ko-KR"/>
        </w:rPr>
        <w:t>이상치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.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C311F44" wp14:editId="63895A6E">
            <wp:extent cx="4197648" cy="4314249"/>
            <wp:effectExtent l="0" t="0" r="0" b="0"/>
            <wp:docPr id="29" name="Picture" descr="그림 III-3. 박스 플롯의 구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pic/fig/fig_3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648" cy="431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3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box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box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053797" w:rsidRDefault="00053797" w:rsidP="00053797">
      <w:pPr>
        <w:pStyle w:val="aa"/>
        <w:keepNext/>
        <w:jc w:val="center"/>
        <w:rPr>
          <w:lang w:eastAsia="ko-KR"/>
        </w:rPr>
      </w:pP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III- </w:t>
      </w:r>
      <w:r>
        <w:fldChar w:fldCharType="begin"/>
      </w:r>
      <w:r>
        <w:rPr>
          <w:lang w:eastAsia="ko-KR"/>
        </w:rPr>
        <w:instrText xml:space="preserve"> </w:instrText>
      </w:r>
      <w:r>
        <w:rPr>
          <w:rFonts w:hint="eastAsia"/>
          <w:lang w:eastAsia="ko-KR"/>
        </w:rPr>
        <w:instrText xml:space="preserve">SEQ </w:instrText>
      </w:r>
      <w:r>
        <w:rPr>
          <w:rFonts w:hint="eastAsia"/>
          <w:lang w:eastAsia="ko-KR"/>
        </w:rPr>
        <w:instrText>표</w:instrText>
      </w:r>
      <w:r>
        <w:rPr>
          <w:rFonts w:hint="eastAsia"/>
          <w:lang w:eastAsia="ko-KR"/>
        </w:rPr>
        <w:instrText>_III- \* ARABIC</w:instrText>
      </w:r>
      <w:r>
        <w:rPr>
          <w:lang w:eastAsia="ko-KR"/>
        </w:rPr>
        <w:instrText xml:space="preserve"> </w:instrText>
      </w:r>
      <w:r>
        <w:fldChar w:fldCharType="separate"/>
      </w:r>
      <w:r>
        <w:rPr>
          <w:noProof/>
          <w:lang w:eastAsia="ko-KR"/>
        </w:rPr>
        <w:t>3</w:t>
      </w:r>
      <w:r>
        <w:fldChar w:fldCharType="end"/>
      </w:r>
      <w:r>
        <w:rPr>
          <w:lang w:eastAsia="ko-KR"/>
        </w:rPr>
        <w:t xml:space="preserve">. </w:t>
      </w:r>
      <w:r w:rsidRPr="00FB00E7">
        <w:rPr>
          <w:lang w:eastAsia="ko-KR"/>
        </w:rPr>
        <w:t xml:space="preserve">Box </w:t>
      </w:r>
      <w:r w:rsidRPr="00FB00E7">
        <w:rPr>
          <w:lang w:eastAsia="ko-KR"/>
        </w:rPr>
        <w:t>트레이스의</w:t>
      </w:r>
      <w:r w:rsidRPr="00FB00E7">
        <w:rPr>
          <w:lang w:eastAsia="ko-KR"/>
        </w:rPr>
        <w:t xml:space="preserve"> </w:t>
      </w:r>
      <w:r w:rsidRPr="00FB00E7">
        <w:rPr>
          <w:lang w:eastAsia="ko-KR"/>
        </w:rPr>
        <w:t>주요</w:t>
      </w:r>
      <w:r w:rsidRPr="00FB00E7">
        <w:rPr>
          <w:lang w:eastAsia="ko-KR"/>
        </w:rPr>
        <w:t xml:space="preserve"> </w:t>
      </w:r>
      <w:r w:rsidRPr="00FB00E7">
        <w:rPr>
          <w:lang w:eastAsia="ko-KR"/>
        </w:rPr>
        <w:t>속성</w:t>
      </w:r>
    </w:p>
    <w:tbl>
      <w:tblPr>
        <w:tblW w:w="977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718"/>
        <w:gridCol w:w="460"/>
        <w:gridCol w:w="1103"/>
        <w:gridCol w:w="3810"/>
        <w:gridCol w:w="3685"/>
      </w:tblGrid>
      <w:tr w:rsidR="008F49FC" w:rsidRPr="008F49FC" w:rsidTr="00053797">
        <w:trPr>
          <w:trHeight w:val="276"/>
          <w:tblHeader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8F49FC" w:rsidRPr="008F49FC" w:rsidRDefault="008F49FC" w:rsidP="008F49FC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</w:t>
            </w:r>
          </w:p>
        </w:tc>
        <w:tc>
          <w:tcPr>
            <w:tcW w:w="3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F49FC" w:rsidRPr="008F49FC" w:rsidRDefault="008F49FC" w:rsidP="008F49FC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 설명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8F49FC" w:rsidRPr="008F49FC" w:rsidRDefault="008F49FC" w:rsidP="008F49FC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값(R 속성값)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marker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 색상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이나 색상 배열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점 외곽선 색 설정 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이나 색상 배열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utliercolor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이상치 점 외곽선 색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utlierwidth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이상치 점 외곽선 두께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점 외곽선 두께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pacity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 투명도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utliercolor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이상치 점 색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 크기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ymbol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의 형태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열거형 타입 또는 열거형 타입 배열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 플롯 경계선 색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8F49FC" w:rsidRPr="008F49FC" w:rsidTr="008F49FC">
        <w:trPr>
          <w:trHeight w:val="276"/>
        </w:trPr>
        <w:tc>
          <w:tcPr>
            <w:tcW w:w="718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 플롯 경계선 두께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8F49FC" w:rsidRPr="008F49FC" w:rsidTr="008F49FC">
        <w:trPr>
          <w:trHeight w:val="276"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boxmean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의 평균값 표시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 xml:space="preserve"> True | "sd" | False </w:t>
            </w:r>
          </w:p>
        </w:tc>
      </w:tr>
      <w:tr w:rsidR="008F49FC" w:rsidRPr="008F49FC" w:rsidTr="008F49FC">
        <w:trPr>
          <w:trHeight w:val="276"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boxpoints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 플롯에서 표시되는 데이터 점의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all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outliers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suspectedoutliers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False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8F49FC" w:rsidTr="008F49FC">
        <w:trPr>
          <w:trHeight w:val="276"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lastRenderedPageBreak/>
              <w:t>notched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중앙값의 양쪽에 움푹 패인 모양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8F49FC" w:rsidRPr="008F49FC" w:rsidTr="008F49FC">
        <w:trPr>
          <w:trHeight w:val="276"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notchwidth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노치 두께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부터 0.5사이의 수치</w:t>
            </w:r>
          </w:p>
        </w:tc>
      </w:tr>
      <w:tr w:rsidR="008F49FC" w:rsidRPr="008F49FC" w:rsidTr="008F49FC">
        <w:trPr>
          <w:trHeight w:val="276"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hiskerwidth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의 두께에 비례한 수염의 두께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부터 1까지의 수치</w:t>
            </w:r>
          </w:p>
        </w:tc>
      </w:tr>
      <w:tr w:rsidR="008F49FC" w:rsidRPr="008F49FC" w:rsidTr="008F49FC">
        <w:trPr>
          <w:trHeight w:val="276"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quartilemethod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중앙값의 처리에 따른 Q1과 Q3의 계산 방법을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linear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exclusive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8F49FC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inclusive"</w:t>
            </w: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8F49FC" w:rsidRPr="008F49FC" w:rsidTr="008F49FC">
        <w:trPr>
          <w:trHeight w:val="276"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illcolor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박스 내부 색상 설정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8F49FC" w:rsidRPr="008F49FC" w:rsidTr="008F49FC">
        <w:trPr>
          <w:trHeight w:val="276"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pointpos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점들이 표시되는 위치의 박스 너비에 대한 상대적 거리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-2이상 2이하의 수치</w:t>
            </w:r>
          </w:p>
        </w:tc>
      </w:tr>
      <w:tr w:rsidR="008F49FC" w:rsidRPr="008F49FC" w:rsidTr="008F49FC">
        <w:trPr>
          <w:trHeight w:val="276"/>
        </w:trPr>
        <w:tc>
          <w:tcPr>
            <w:tcW w:w="228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jitter</w:t>
            </w:r>
          </w:p>
        </w:tc>
        <w:tc>
          <w:tcPr>
            <w:tcW w:w="3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8F49FC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점들이 표시되는 범위의 박스 너비에 대한 상대적 거리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F49FC" w:rsidRPr="008F49FC" w:rsidRDefault="008F49FC" w:rsidP="00053797">
            <w:pPr>
              <w:keepNext/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8F49FC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이상 1이하의 수치</w:t>
            </w:r>
          </w:p>
        </w:tc>
      </w:tr>
    </w:tbl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계열별로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19"/>
        </w:numPr>
      </w:pPr>
      <w:r>
        <w:t>R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box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add_trace(type = 'box', 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rStyle w:val="VerbatimChar"/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ox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R"/>
      </w:pPr>
      <w:r w:rsidRPr="007B69E9">
        <w:t>df_</w:t>
      </w:r>
      <w:r w:rsidRPr="007B69E9">
        <w:t>취업률</w:t>
      </w:r>
      <w:r w:rsidRPr="007B69E9">
        <w:t xml:space="preserve"> |&gt; </w:t>
      </w:r>
      <w:r w:rsidRPr="007B69E9">
        <w:br/>
        <w:t xml:space="preserve">  plot_ly() |&gt; </w:t>
      </w:r>
      <w:r w:rsidRPr="007B69E9">
        <w:br/>
        <w:t xml:space="preserve">  ## box </w:t>
      </w:r>
      <w:r w:rsidRPr="007B69E9">
        <w:t>트레이스</w:t>
      </w:r>
      <w:r w:rsidRPr="007B69E9">
        <w:t xml:space="preserve"> </w:t>
      </w:r>
      <w:r w:rsidRPr="007B69E9">
        <w:t>생성</w:t>
      </w:r>
      <w:r w:rsidRPr="007B69E9">
        <w:br/>
        <w:t xml:space="preserve">  add_boxplot(x = ~</w:t>
      </w:r>
      <w:r w:rsidRPr="007B69E9">
        <w:t>대계열</w:t>
      </w:r>
      <w:r w:rsidRPr="007B69E9">
        <w:t>, y = ~</w:t>
      </w:r>
      <w:r w:rsidRPr="007B69E9">
        <w:t>취업률</w:t>
      </w:r>
      <w:r w:rsidRPr="007B69E9">
        <w:t>_</w:t>
      </w:r>
      <w:r w:rsidRPr="007B69E9">
        <w:t>계</w:t>
      </w:r>
      <w:r w:rsidRPr="007B69E9">
        <w:t>)|&gt;</w:t>
      </w:r>
      <w:r w:rsidRPr="007B69E9">
        <w:br/>
        <w:t xml:space="preserve">  layout(title = list(text = '</w:t>
      </w:r>
      <w:r w:rsidRPr="007B69E9">
        <w:t>대학</w:t>
      </w:r>
      <w:r w:rsidRPr="007B69E9">
        <w:t xml:space="preserve"> </w:t>
      </w:r>
      <w:r w:rsidRPr="007B69E9">
        <w:t>계열별</w:t>
      </w:r>
      <w:r w:rsidRPr="007B69E9">
        <w:t xml:space="preserve"> </w:t>
      </w:r>
      <w:r w:rsidRPr="007B69E9">
        <w:t>취업률</w:t>
      </w:r>
      <w:r w:rsidRPr="007B69E9">
        <w:t xml:space="preserve"> </w:t>
      </w:r>
      <w:r w:rsidRPr="007B69E9">
        <w:t>분포</w:t>
      </w:r>
      <w:r w:rsidRPr="007B69E9">
        <w:t xml:space="preserve">'), </w:t>
      </w:r>
      <w:r w:rsidRPr="007B69E9">
        <w:br/>
        <w:t xml:space="preserve">         margin = margins_R)</w:t>
      </w:r>
    </w:p>
    <w:p w:rsidR="0048359A" w:rsidRDefault="008F49FC" w:rsidP="00053797">
      <w:pPr>
        <w:pStyle w:val="Compact"/>
        <w:numPr>
          <w:ilvl w:val="0"/>
          <w:numId w:val="20"/>
        </w:numPr>
      </w:pPr>
      <w:r>
        <w:t>python</w:t>
      </w:r>
    </w:p>
    <w:p w:rsidR="0048359A" w:rsidRDefault="008F49FC">
      <w:pPr>
        <w:pStyle w:val="FirstParagraph"/>
      </w:pPr>
      <w:r>
        <w:t>python</w:t>
      </w:r>
      <w:r>
        <w:t>에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Box()</w:t>
      </w:r>
      <w:r>
        <w:t>를</w:t>
      </w:r>
      <w:r>
        <w:t xml:space="preserve"> </w:t>
      </w:r>
      <w:r>
        <w:t>사용한다</w:t>
      </w:r>
      <w:r>
        <w:t>.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  <w:t>## box 트레이스 생성</w:t>
      </w:r>
      <w:r w:rsidRPr="007B69E9">
        <w:br/>
        <w:t>fig.add_trace(go.Box(</w:t>
      </w:r>
      <w:r w:rsidRPr="007B69E9">
        <w:br/>
        <w:t xml:space="preserve">    x = df_취업률['대계열'], y = df_취업률['취업률_계']))</w:t>
      </w:r>
      <w:r w:rsidRPr="007B69E9">
        <w:br/>
      </w:r>
      <w:r w:rsidRPr="007B69E9">
        <w:br/>
        <w:t>fig.update_layout(title = dict(text = '대학 계열별 취업률 분포', x = 0.5))</w:t>
      </w:r>
      <w:r w:rsidRPr="007B69E9">
        <w:br/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75F08ED" wp14:editId="03E63335">
            <wp:extent cx="5969000" cy="4847308"/>
            <wp:effectExtent l="0" t="0" r="0" b="0"/>
            <wp:docPr id="33" name="Picture" descr="실행결과 III-11. R의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R/png/3-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1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8359A" w:rsidRDefault="008F49FC">
      <w:pPr>
        <w:pStyle w:val="2"/>
        <w:rPr>
          <w:lang w:eastAsia="ko-KR"/>
        </w:rPr>
      </w:pPr>
      <w:bookmarkStart w:id="9" w:name="평균-표준편차가-포함된-박스-플롯"/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, box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제공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가로선을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오해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은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중간값이다</w:t>
      </w:r>
      <w:r>
        <w:rPr>
          <w:lang w:eastAsia="ko-KR"/>
        </w:rPr>
        <w:t>. 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평균값을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</w:t>
      </w:r>
      <w:r>
        <w:rPr>
          <w:lang w:eastAsia="ko-KR"/>
        </w:rPr>
        <w:t xml:space="preserve"> ’boxmean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 ’boxmean’</w:t>
      </w:r>
      <w:r>
        <w:rPr>
          <w:lang w:eastAsia="ko-KR"/>
        </w:rPr>
        <w:t>은</w:t>
      </w:r>
      <w:r>
        <w:rPr>
          <w:lang w:eastAsia="ko-KR"/>
        </w:rPr>
        <w:t xml:space="preserve"> TRUE, “sd”, 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평균값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표기하거나</w:t>
      </w:r>
      <w:r>
        <w:rPr>
          <w:lang w:eastAsia="ko-KR"/>
        </w:rPr>
        <w:t xml:space="preserve"> </w:t>
      </w:r>
      <w:r>
        <w:rPr>
          <w:lang w:eastAsia="ko-KR"/>
        </w:rPr>
        <w:t>표기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TRUE, 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t xml:space="preserve">, </w:t>
      </w:r>
      <w:r>
        <w:rPr>
          <w:lang w:eastAsia="ko-KR"/>
        </w:rPr>
        <w:t>평균값에</w:t>
      </w:r>
      <w:r>
        <w:rPr>
          <w:lang w:eastAsia="ko-KR"/>
        </w:rPr>
        <w:t xml:space="preserve">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“sd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표준편차를</w:t>
      </w:r>
      <w:r>
        <w:rPr>
          <w:lang w:eastAsia="ko-KR"/>
        </w:rPr>
        <w:t xml:space="preserve"> </w:t>
      </w:r>
      <w:r>
        <w:rPr>
          <w:lang w:eastAsia="ko-KR"/>
        </w:rPr>
        <w:t>표시하였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box </w:t>
      </w:r>
      <w:r>
        <w:rPr>
          <w:lang w:eastAsia="ko-KR"/>
        </w:rPr>
        <w:t>트레이스의</w:t>
      </w:r>
      <w:r>
        <w:rPr>
          <w:lang w:eastAsia="ko-KR"/>
        </w:rPr>
        <w:t xml:space="preserve"> ‘boxmean’ </w:t>
      </w:r>
      <w:r>
        <w:rPr>
          <w:lang w:eastAsia="ko-KR"/>
        </w:rPr>
        <w:t>속성을</w:t>
      </w:r>
      <w:r>
        <w:rPr>
          <w:lang w:eastAsia="ko-KR"/>
        </w:rPr>
        <w:t xml:space="preserve"> “sd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중간값과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‘notched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중앙값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외관을</w:t>
      </w:r>
      <w:r>
        <w:rPr>
          <w:lang w:eastAsia="ko-KR"/>
        </w:rPr>
        <w:t xml:space="preserve"> </w:t>
      </w:r>
      <w:r>
        <w:rPr>
          <w:lang w:eastAsia="ko-KR"/>
        </w:rPr>
        <w:t>움푹</w:t>
      </w:r>
      <w:r>
        <w:rPr>
          <w:lang w:eastAsia="ko-KR"/>
        </w:rPr>
        <w:t xml:space="preserve"> </w:t>
      </w:r>
      <w:r>
        <w:rPr>
          <w:lang w:eastAsia="ko-KR"/>
        </w:rPr>
        <w:t>들어가도록</w:t>
      </w:r>
      <w:r>
        <w:rPr>
          <w:lang w:eastAsia="ko-KR"/>
        </w:rPr>
        <w:t xml:space="preserve"> </w:t>
      </w:r>
      <w:r>
        <w:rPr>
          <w:lang w:eastAsia="ko-KR"/>
        </w:rPr>
        <w:t>표현해주었다</w:t>
      </w:r>
      <w:r>
        <w:rPr>
          <w:lang w:eastAsia="ko-KR"/>
        </w:rPr>
        <w:t>. ’notched’</w:t>
      </w:r>
      <w:r>
        <w:rPr>
          <w:lang w:eastAsia="ko-KR"/>
        </w:rPr>
        <w:t>는</w:t>
      </w:r>
      <w:r>
        <w:rPr>
          <w:lang w:eastAsia="ko-KR"/>
        </w:rPr>
        <w:t xml:space="preserve"> TRUE/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논리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할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21"/>
        </w:numPr>
      </w:pPr>
      <w:r>
        <w:t>R</w:t>
      </w:r>
    </w:p>
    <w:p w:rsidR="0048359A" w:rsidRPr="007B69E9" w:rsidRDefault="008F49FC" w:rsidP="007B69E9">
      <w:pPr>
        <w:pStyle w:val="R"/>
      </w:pPr>
      <w:r w:rsidRPr="007B69E9">
        <w:t>df_</w:t>
      </w:r>
      <w:r w:rsidRPr="007B69E9">
        <w:t>취업률</w:t>
      </w:r>
      <w:r w:rsidRPr="007B69E9">
        <w:t xml:space="preserve"> |&gt; </w:t>
      </w:r>
      <w:r w:rsidRPr="007B69E9">
        <w:br/>
        <w:t xml:space="preserve">  plot_ly() |&gt; </w:t>
      </w:r>
      <w:r w:rsidRPr="007B69E9">
        <w:br/>
        <w:t xml:space="preserve">  add_boxplot(x = ~</w:t>
      </w:r>
      <w:r w:rsidRPr="007B69E9">
        <w:t>대계열</w:t>
      </w:r>
      <w:r w:rsidRPr="007B69E9">
        <w:t>, y = ~</w:t>
      </w:r>
      <w:r w:rsidRPr="007B69E9">
        <w:t>취업률</w:t>
      </w:r>
      <w:r w:rsidRPr="007B69E9">
        <w:t>_</w:t>
      </w:r>
      <w:r w:rsidRPr="007B69E9">
        <w:t>계</w:t>
      </w:r>
      <w:r w:rsidRPr="007B69E9">
        <w:t xml:space="preserve">, </w:t>
      </w:r>
      <w:r w:rsidRPr="007B69E9">
        <w:br/>
        <w:t xml:space="preserve">              ## boxmean</w:t>
      </w:r>
      <w:r w:rsidRPr="007B69E9">
        <w:t>과</w:t>
      </w:r>
      <w:r w:rsidRPr="007B69E9">
        <w:t xml:space="preserve"> notched </w:t>
      </w:r>
      <w:r w:rsidRPr="007B69E9">
        <w:t>설정</w:t>
      </w:r>
      <w:r w:rsidRPr="007B69E9">
        <w:br/>
        <w:t xml:space="preserve">              boxmean = 'sd', notched = TRUE)|&gt;</w:t>
      </w:r>
      <w:r w:rsidRPr="007B69E9">
        <w:br/>
        <w:t xml:space="preserve">  layout(title = list(text = '</w:t>
      </w:r>
      <w:r w:rsidRPr="007B69E9">
        <w:t>대학</w:t>
      </w:r>
      <w:r w:rsidRPr="007B69E9">
        <w:t xml:space="preserve"> </w:t>
      </w:r>
      <w:r w:rsidRPr="007B69E9">
        <w:t>계열별</w:t>
      </w:r>
      <w:r w:rsidRPr="007B69E9">
        <w:t xml:space="preserve"> </w:t>
      </w:r>
      <w:r w:rsidRPr="007B69E9">
        <w:t>취업률</w:t>
      </w:r>
      <w:r w:rsidRPr="007B69E9">
        <w:t xml:space="preserve"> </w:t>
      </w:r>
      <w:r w:rsidRPr="007B69E9">
        <w:t>분포</w:t>
      </w:r>
      <w:r w:rsidRPr="007B69E9">
        <w:t xml:space="preserve">'), </w:t>
      </w:r>
      <w:r w:rsidRPr="007B69E9">
        <w:br/>
        <w:t xml:space="preserve">         margin = margins_R)</w:t>
      </w:r>
    </w:p>
    <w:p w:rsidR="0048359A" w:rsidRDefault="008F49FC" w:rsidP="00053797">
      <w:pPr>
        <w:pStyle w:val="Compact"/>
        <w:numPr>
          <w:ilvl w:val="0"/>
          <w:numId w:val="22"/>
        </w:numPr>
      </w:pPr>
      <w:r>
        <w:t>python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  <w:t>fig.add_trace(go.Box(</w:t>
      </w:r>
      <w:r w:rsidRPr="007B69E9">
        <w:br/>
        <w:t xml:space="preserve">    x = df_취업률['대계열'], y = df_취업률['취업률_계'], </w:t>
      </w:r>
      <w:r w:rsidRPr="007B69E9">
        <w:br/>
        <w:t xml:space="preserve">    ## boxmean과 notched 설정</w:t>
      </w:r>
      <w:r w:rsidRPr="007B69E9">
        <w:br/>
        <w:t xml:space="preserve">    boxmean = 'sd', notched = True))</w:t>
      </w:r>
      <w:r w:rsidRPr="007B69E9">
        <w:br/>
      </w:r>
      <w:r w:rsidRPr="007B69E9">
        <w:br/>
        <w:t xml:space="preserve">fig.update_layout(title = dict(text = '대학 계열별 취업률 분포', x = 0.5)) </w:t>
      </w:r>
      <w:r w:rsidRPr="007B69E9">
        <w:br/>
      </w:r>
      <w:r w:rsidRPr="007B69E9">
        <w:br/>
        <w:t xml:space="preserve">fig.show()    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1473A31" wp14:editId="14903DA6">
            <wp:extent cx="5969000" cy="4275753"/>
            <wp:effectExtent l="0" t="0" r="0" b="0"/>
            <wp:docPr id="35" name="Picture" descr="실행결과 III-12. 평균, 표준편차가 포함된 python의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python/png/3-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2.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8359A" w:rsidRDefault="008F49FC">
      <w:pPr>
        <w:pStyle w:val="2"/>
      </w:pPr>
      <w:bookmarkStart w:id="10" w:name="그룹-박스-플롯"/>
      <w:bookmarkEnd w:id="9"/>
      <w:r>
        <w:t>그룹</w:t>
      </w:r>
      <w:r>
        <w:t xml:space="preserve"> </w:t>
      </w:r>
      <w:r>
        <w:t>박스</w:t>
      </w:r>
      <w:r>
        <w:t xml:space="preserve"> </w:t>
      </w:r>
      <w:r>
        <w:t>플롯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 xml:space="preserve">box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box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box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‘boxmod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  <w:r>
        <w:rPr>
          <w:rStyle w:val="ab"/>
        </w:rPr>
        <w:footnoteReference w:id="6"/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 xml:space="preserve">‘boxmode’ </w:t>
      </w:r>
      <w:r>
        <w:rPr>
          <w:lang w:eastAsia="ko-KR"/>
        </w:rPr>
        <w:t>속성은</w:t>
      </w:r>
      <w:r>
        <w:rPr>
          <w:lang w:eastAsia="ko-KR"/>
        </w:rPr>
        <w:t xml:space="preserve"> “group”</w:t>
      </w:r>
      <w:r>
        <w:rPr>
          <w:lang w:eastAsia="ko-KR"/>
        </w:rPr>
        <w:t>과</w:t>
      </w:r>
      <w:r>
        <w:rPr>
          <w:lang w:eastAsia="ko-KR"/>
        </w:rPr>
        <w:t xml:space="preserve"> “overlay”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“group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배치되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완성되고</w:t>
      </w:r>
      <w:r>
        <w:rPr>
          <w:lang w:eastAsia="ko-KR"/>
        </w:rPr>
        <w:t xml:space="preserve"> ’overla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그려지면서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코드는</w:t>
      </w:r>
      <w:r>
        <w:rPr>
          <w:lang w:eastAsia="ko-KR"/>
        </w:rPr>
        <w:t xml:space="preserve"> ’color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과정구분을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“group”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23"/>
        </w:numPr>
      </w:pPr>
      <w:r>
        <w:lastRenderedPageBreak/>
        <w:t>R</w:t>
      </w:r>
    </w:p>
    <w:p w:rsidR="0048359A" w:rsidRPr="007B69E9" w:rsidRDefault="008F49FC" w:rsidP="007B69E9">
      <w:pPr>
        <w:pStyle w:val="R"/>
      </w:pPr>
      <w:r w:rsidRPr="007B69E9">
        <w:t>df_</w:t>
      </w:r>
      <w:r w:rsidRPr="007B69E9">
        <w:t>취업률</w:t>
      </w:r>
      <w:r w:rsidRPr="007B69E9">
        <w:t xml:space="preserve"> |&gt; </w:t>
      </w:r>
      <w:r w:rsidRPr="007B69E9">
        <w:br/>
        <w:t xml:space="preserve">  plot_ly() |&gt; </w:t>
      </w:r>
      <w:r w:rsidRPr="007B69E9">
        <w:br/>
        <w:t xml:space="preserve">  add_boxplot(x = ~</w:t>
      </w:r>
      <w:r w:rsidRPr="007B69E9">
        <w:t>대계열</w:t>
      </w:r>
      <w:r w:rsidRPr="007B69E9">
        <w:t>, y = ~</w:t>
      </w:r>
      <w:r w:rsidRPr="007B69E9">
        <w:t>취업률</w:t>
      </w:r>
      <w:r w:rsidRPr="007B69E9">
        <w:t>_</w:t>
      </w:r>
      <w:r w:rsidRPr="007B69E9">
        <w:t>계</w:t>
      </w:r>
      <w:r w:rsidRPr="007B69E9">
        <w:t xml:space="preserve">, </w:t>
      </w:r>
      <w:r w:rsidRPr="007B69E9">
        <w:br/>
        <w:t xml:space="preserve">            ## color</w:t>
      </w:r>
      <w:r w:rsidRPr="007B69E9">
        <w:t>를</w:t>
      </w:r>
      <w:r w:rsidRPr="007B69E9">
        <w:t xml:space="preserve"> </w:t>
      </w:r>
      <w:r w:rsidRPr="007B69E9">
        <w:t>과정구분으로</w:t>
      </w:r>
      <w:r w:rsidRPr="007B69E9">
        <w:t xml:space="preserve"> </w:t>
      </w:r>
      <w:r w:rsidRPr="007B69E9">
        <w:t>매핑</w:t>
      </w:r>
      <w:r w:rsidRPr="007B69E9">
        <w:br/>
        <w:t xml:space="preserve">            color = ~</w:t>
      </w:r>
      <w:r w:rsidRPr="007B69E9">
        <w:t>과정구분</w:t>
      </w:r>
      <w:r w:rsidRPr="007B69E9">
        <w:t>)|&gt;</w:t>
      </w:r>
      <w:r w:rsidRPr="007B69E9">
        <w:br/>
        <w:t xml:space="preserve">  ## boxmode</w:t>
      </w:r>
      <w:r w:rsidRPr="007B69E9">
        <w:t>를</w:t>
      </w:r>
      <w:r w:rsidRPr="007B69E9">
        <w:t xml:space="preserve"> group</w:t>
      </w:r>
      <w:r w:rsidRPr="007B69E9">
        <w:t>으로</w:t>
      </w:r>
      <w:r w:rsidRPr="007B69E9">
        <w:t xml:space="preserve"> </w:t>
      </w:r>
      <w:r w:rsidRPr="007B69E9">
        <w:t>설정</w:t>
      </w:r>
      <w:r w:rsidRPr="007B69E9">
        <w:br/>
        <w:t xml:space="preserve">  layout(boxmode = "group", title = list(text = '</w:t>
      </w:r>
      <w:r w:rsidRPr="007B69E9">
        <w:t>대학</w:t>
      </w:r>
      <w:r w:rsidRPr="007B69E9">
        <w:t xml:space="preserve"> </w:t>
      </w:r>
      <w:r w:rsidRPr="007B69E9">
        <w:t>계열별</w:t>
      </w:r>
      <w:r w:rsidRPr="007B69E9">
        <w:t xml:space="preserve"> </w:t>
      </w:r>
      <w:r w:rsidRPr="007B69E9">
        <w:t>취업률</w:t>
      </w:r>
      <w:r w:rsidRPr="007B69E9">
        <w:t xml:space="preserve"> </w:t>
      </w:r>
      <w:r w:rsidRPr="007B69E9">
        <w:t>분포</w:t>
      </w:r>
      <w:r w:rsidRPr="007B69E9">
        <w:t xml:space="preserve">'), </w:t>
      </w:r>
      <w:r w:rsidRPr="007B69E9">
        <w:br/>
        <w:t xml:space="preserve">         margin = margins_R)</w:t>
      </w:r>
    </w:p>
    <w:p w:rsidR="0048359A" w:rsidRDefault="008F49FC" w:rsidP="00053797">
      <w:pPr>
        <w:pStyle w:val="Compact"/>
        <w:numPr>
          <w:ilvl w:val="0"/>
          <w:numId w:val="24"/>
        </w:numPr>
      </w:pPr>
      <w:r>
        <w:t>python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</w:r>
      <w:r w:rsidRPr="007B69E9">
        <w:br/>
        <w:t>## 과정별 box 트레이스 생성</w:t>
      </w:r>
      <w:r w:rsidRPr="007B69E9">
        <w:br/>
        <w:t>fig.add_trace(go.Box(</w:t>
      </w:r>
      <w:r w:rsidRPr="007B69E9">
        <w:br/>
        <w:t xml:space="preserve">    x = df_취업률.loc[df_취업률['과정구분'] == '전문대학과정', '대계열'], y = df_취업률['취업률_계'], </w:t>
      </w:r>
      <w:r w:rsidRPr="007B69E9">
        <w:br/>
        <w:t xml:space="preserve">    name = '전문대학과정'))</w:t>
      </w:r>
      <w:r w:rsidRPr="007B69E9">
        <w:br/>
      </w:r>
      <w:r w:rsidRPr="007B69E9">
        <w:br/>
        <w:t>fig.add_trace(go.Box(</w:t>
      </w:r>
      <w:r w:rsidRPr="007B69E9">
        <w:br/>
        <w:t xml:space="preserve">    x = df_취업률.loc[df_취업률['과정구분'] == '대학과정', '대계열'], y = df_취업률['취업률_계'], </w:t>
      </w:r>
      <w:r w:rsidRPr="007B69E9">
        <w:br/>
        <w:t xml:space="preserve">    name = '대학과정'))</w:t>
      </w:r>
      <w:r w:rsidRPr="007B69E9">
        <w:br/>
      </w:r>
      <w:r w:rsidRPr="007B69E9">
        <w:br/>
        <w:t>fig.add_trace(go.Box(</w:t>
      </w:r>
      <w:r w:rsidRPr="007B69E9">
        <w:br/>
        <w:t xml:space="preserve">    x = df_취업률.loc[df_취업률['과정구분'] == '대학원과정', '대계열'], y = df_취업률['취업률_계'], </w:t>
      </w:r>
      <w:r w:rsidRPr="007B69E9">
        <w:br/>
        <w:t xml:space="preserve">    name = '대학원과정'))</w:t>
      </w:r>
      <w:r w:rsidRPr="007B69E9">
        <w:br/>
      </w:r>
      <w:r w:rsidRPr="007B69E9">
        <w:br/>
        <w:t>## boxmode를 group으로 설정</w:t>
      </w:r>
      <w:r w:rsidRPr="007B69E9">
        <w:br/>
        <w:t xml:space="preserve">fig.update_layout(boxmode = 'group', </w:t>
      </w:r>
      <w:r w:rsidRPr="007B69E9">
        <w:br/>
        <w:t xml:space="preserve">                  title = dict(text = '학위과정별 취업률 분포', x = 0.5, xanchor = 'center'))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7C99C698" wp14:editId="3264A563">
            <wp:extent cx="5969000" cy="4847308"/>
            <wp:effectExtent l="0" t="0" r="0" b="0"/>
            <wp:docPr id="37" name="Picture" descr="실행결과 III-13. R의 그룹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R/png/3-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3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8359A" w:rsidRDefault="008F49FC">
      <w:pPr>
        <w:pStyle w:val="2"/>
        <w:rPr>
          <w:lang w:eastAsia="ko-KR"/>
        </w:rPr>
      </w:pPr>
      <w:bookmarkStart w:id="11" w:name="지터jitter-박스-플롯"/>
      <w:bookmarkEnd w:id="10"/>
      <w:r>
        <w:rPr>
          <w:lang w:eastAsia="ko-KR"/>
        </w:rPr>
        <w:t>지터</w:t>
      </w:r>
      <w:r>
        <w:rPr>
          <w:lang w:eastAsia="ko-KR"/>
        </w:rPr>
        <w:t xml:space="preserve">(jitter)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통계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용하지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통계값으로</w:t>
      </w:r>
      <w:r>
        <w:rPr>
          <w:lang w:eastAsia="ko-KR"/>
        </w:rPr>
        <w:t xml:space="preserve"> </w:t>
      </w:r>
      <w:r>
        <w:rPr>
          <w:lang w:eastAsia="ko-KR"/>
        </w:rPr>
        <w:t>요약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요약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잃게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밀집된</w:t>
      </w:r>
      <w:r>
        <w:rPr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표현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상에서</w:t>
      </w:r>
      <w:r>
        <w:rPr>
          <w:lang w:eastAsia="ko-KR"/>
        </w:rPr>
        <w:t xml:space="preserve"> </w:t>
      </w:r>
      <w:r>
        <w:rPr>
          <w:lang w:eastAsia="ko-KR"/>
        </w:rPr>
        <w:t>중간값</w:t>
      </w:r>
      <w:r>
        <w:rPr>
          <w:lang w:eastAsia="ko-KR"/>
        </w:rPr>
        <w:t xml:space="preserve">, 25%, 75%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룹보다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있더라도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례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룹보다</w:t>
      </w:r>
      <w:r>
        <w:rPr>
          <w:lang w:eastAsia="ko-KR"/>
        </w:rPr>
        <w:t xml:space="preserve"> </w:t>
      </w:r>
      <w:r>
        <w:rPr>
          <w:lang w:eastAsia="ko-KR"/>
        </w:rPr>
        <w:t>현저하게</w:t>
      </w:r>
      <w:r>
        <w:rPr>
          <w:lang w:eastAsia="ko-KR"/>
        </w:rPr>
        <w:t xml:space="preserve"> </w:t>
      </w:r>
      <w:r>
        <w:rPr>
          <w:lang w:eastAsia="ko-KR"/>
        </w:rPr>
        <w:t>적다면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검증해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만으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알아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보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흩뿌려주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병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곤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lastRenderedPageBreak/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병합하는</w:t>
      </w:r>
      <w:r>
        <w:rPr>
          <w:lang w:eastAsia="ko-KR"/>
        </w:rPr>
        <w:t xml:space="preserve"> </w:t>
      </w:r>
      <w:r>
        <w:rPr>
          <w:lang w:eastAsia="ko-KR"/>
        </w:rPr>
        <w:t>방식인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산점도가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오버플로팅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피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,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</w:t>
      </w:r>
      <w:r>
        <w:rPr>
          <w:lang w:eastAsia="ko-KR"/>
        </w:rPr>
        <w:t>샘플수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, </w:t>
      </w:r>
      <w:r>
        <w:rPr>
          <w:lang w:eastAsia="ko-KR"/>
        </w:rPr>
        <w:t>투명도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흩뿌려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(Jitter)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boxpoints’, ‘jitter’, ‘pointpos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boxpoint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터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all”, </w:t>
      </w:r>
      <w:r>
        <w:rPr>
          <w:lang w:eastAsia="ko-KR"/>
        </w:rPr>
        <w:t>이상치만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outliers”,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중에서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극단치</w:t>
      </w:r>
      <w:r>
        <w:rPr>
          <w:lang w:eastAsia="ko-KR"/>
        </w:rPr>
        <w:t xml:space="preserve"> </w:t>
      </w:r>
      <w:r>
        <w:rPr>
          <w:lang w:eastAsia="ko-KR"/>
        </w:rPr>
        <w:t>이상치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이상치를</w:t>
      </w:r>
      <w:r>
        <w:rPr>
          <w:lang w:eastAsia="ko-KR"/>
        </w:rPr>
        <w:t xml:space="preserve"> </w:t>
      </w:r>
      <w:r>
        <w:rPr>
          <w:lang w:eastAsia="ko-KR"/>
        </w:rPr>
        <w:t>부각하는</w:t>
      </w:r>
      <w:r>
        <w:rPr>
          <w:lang w:eastAsia="ko-KR"/>
        </w:rPr>
        <w:t xml:space="preserve"> “suspectedoutliers”, </w:t>
      </w:r>
      <w:r>
        <w:rPr>
          <w:lang w:eastAsia="ko-KR"/>
        </w:rPr>
        <w:t>지터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’jitt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는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직선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시되며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너비만큼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진다</w:t>
      </w:r>
      <w:r>
        <w:rPr>
          <w:lang w:eastAsia="ko-KR"/>
        </w:rPr>
        <w:t>. ’pointpo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중심에서부터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-2</w:t>
      </w:r>
      <w:r>
        <w:rPr>
          <w:lang w:eastAsia="ko-KR"/>
        </w:rPr>
        <w:t>에서</w:t>
      </w:r>
      <w:r>
        <w:rPr>
          <w:lang w:eastAsia="ko-KR"/>
        </w:rPr>
        <w:t xml:space="preserve"> 2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음수값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좌측으로</w:t>
      </w:r>
      <w:r>
        <w:rPr>
          <w:lang w:eastAsia="ko-KR"/>
        </w:rPr>
        <w:t xml:space="preserve">, </w:t>
      </w:r>
      <w:r>
        <w:rPr>
          <w:lang w:eastAsia="ko-KR"/>
        </w:rPr>
        <w:t>양수값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우측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며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만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중심에서부터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한국과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’boxpoints’</w:t>
      </w:r>
      <w:r>
        <w:rPr>
          <w:lang w:eastAsia="ko-KR"/>
        </w:rPr>
        <w:t>는</w:t>
      </w:r>
      <w:r>
        <w:rPr>
          <w:lang w:eastAsia="ko-KR"/>
        </w:rPr>
        <w:t xml:space="preserve"> “all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proofErr w:type="gramStart"/>
      <w:r>
        <w:rPr>
          <w:lang w:eastAsia="ko-KR"/>
        </w:rPr>
        <w:t>, ’jitter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0.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30%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너비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게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>, ’pointpos’</w:t>
      </w:r>
      <w:r>
        <w:rPr>
          <w:lang w:eastAsia="ko-KR"/>
        </w:rPr>
        <w:t>를</w:t>
      </w:r>
      <w:r>
        <w:rPr>
          <w:lang w:eastAsia="ko-KR"/>
        </w:rPr>
        <w:t xml:space="preserve"> -1.8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좌측으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1.8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25"/>
        </w:numPr>
      </w:pPr>
      <w:r>
        <w:t>R</w:t>
      </w:r>
    </w:p>
    <w:p w:rsidR="0048359A" w:rsidRPr="007B69E9" w:rsidRDefault="008F49FC" w:rsidP="007B69E9">
      <w:pPr>
        <w:pStyle w:val="R"/>
      </w:pPr>
      <w:r w:rsidRPr="007B69E9">
        <w:t>fig &lt;- df_covid19_100_wide |&gt; plot_ly()</w:t>
      </w:r>
      <w:r w:rsidRPr="007B69E9">
        <w:br/>
      </w:r>
      <w:r w:rsidRPr="007B69E9">
        <w:br/>
        <w:t xml:space="preserve">## </w:t>
      </w:r>
      <w:r w:rsidRPr="007B69E9">
        <w:t>대륙별</w:t>
      </w:r>
      <w:r w:rsidRPr="007B69E9">
        <w:t xml:space="preserve"> </w:t>
      </w:r>
      <w:r w:rsidRPr="007B69E9">
        <w:t>확진자</w:t>
      </w:r>
      <w:r w:rsidRPr="007B69E9">
        <w:t xml:space="preserve"> box </w:t>
      </w:r>
      <w:r w:rsidRPr="007B69E9">
        <w:t>트레이스</w:t>
      </w:r>
      <w:r w:rsidRPr="007B69E9">
        <w:t xml:space="preserve"> </w:t>
      </w:r>
      <w:r w:rsidRPr="007B69E9">
        <w:t>생성</w:t>
      </w:r>
      <w:r w:rsidRPr="007B69E9">
        <w:br/>
        <w:t xml:space="preserve">fig &lt;- fig |&gt; </w:t>
      </w:r>
      <w:r w:rsidRPr="007B69E9">
        <w:br/>
        <w:t xml:space="preserve">  add_boxplot(y = ~</w:t>
      </w:r>
      <w:r w:rsidRPr="007B69E9">
        <w:t>확진자</w:t>
      </w:r>
      <w:r w:rsidRPr="007B69E9">
        <w:t>_</w:t>
      </w:r>
      <w:r w:rsidRPr="007B69E9">
        <w:t>한국</w:t>
      </w:r>
      <w:r w:rsidRPr="007B69E9">
        <w:t>, name = '</w:t>
      </w:r>
      <w:r w:rsidRPr="007B69E9">
        <w:t>한국</w:t>
      </w:r>
      <w:r w:rsidRPr="007B69E9">
        <w:t xml:space="preserve">', </w:t>
      </w:r>
      <w:r w:rsidRPr="007B69E9">
        <w:br/>
        <w:t xml:space="preserve">              ## boxpoints, jitter, pointpos </w:t>
      </w:r>
      <w:r w:rsidRPr="007B69E9">
        <w:t>설정</w:t>
      </w:r>
      <w:r w:rsidRPr="007B69E9">
        <w:br/>
        <w:t xml:space="preserve">              boxpoints = "all", jitter = 0.3, pointpos = -1.8)</w:t>
      </w:r>
      <w:r w:rsidRPr="007B69E9">
        <w:br/>
      </w:r>
      <w:r w:rsidRPr="007B69E9">
        <w:br/>
        <w:t xml:space="preserve">fig &lt;- fig |&gt; </w:t>
      </w:r>
      <w:r w:rsidRPr="007B69E9">
        <w:br/>
        <w:t xml:space="preserve">  add_boxplot(y = ~</w:t>
      </w:r>
      <w:r w:rsidRPr="007B69E9">
        <w:t>확진자</w:t>
      </w:r>
      <w:r w:rsidRPr="007B69E9">
        <w:t>_</w:t>
      </w:r>
      <w:r w:rsidRPr="007B69E9">
        <w:t>아시아</w:t>
      </w:r>
      <w:r w:rsidRPr="007B69E9">
        <w:t>, name = '</w:t>
      </w:r>
      <w:r w:rsidRPr="007B69E9">
        <w:t>아시아</w:t>
      </w:r>
      <w:r w:rsidRPr="007B69E9">
        <w:t xml:space="preserve">', </w:t>
      </w:r>
      <w:r w:rsidRPr="007B69E9">
        <w:br/>
        <w:t xml:space="preserve">              boxpoints = "all", jitter = 0.3, pointpos = -1.8)</w:t>
      </w:r>
      <w:r w:rsidRPr="007B69E9">
        <w:br/>
      </w:r>
      <w:r w:rsidRPr="007B69E9">
        <w:br/>
        <w:t xml:space="preserve">fig &lt;- fig |&gt; </w:t>
      </w:r>
      <w:r w:rsidRPr="007B69E9">
        <w:br/>
        <w:t xml:space="preserve">  add_boxplot(y = ~</w:t>
      </w:r>
      <w:r w:rsidRPr="007B69E9">
        <w:t>확진자</w:t>
      </w:r>
      <w:r w:rsidRPr="007B69E9">
        <w:t>_</w:t>
      </w:r>
      <w:r w:rsidRPr="007B69E9">
        <w:t>유럽</w:t>
      </w:r>
      <w:r w:rsidRPr="007B69E9">
        <w:t>, name = '</w:t>
      </w:r>
      <w:r w:rsidRPr="007B69E9">
        <w:t>유럽</w:t>
      </w:r>
      <w:r w:rsidRPr="007B69E9">
        <w:t xml:space="preserve">', </w:t>
      </w:r>
      <w:r w:rsidRPr="007B69E9">
        <w:br/>
        <w:t xml:space="preserve">              boxpoints = "all", jitter = 0.3, pointpos = -1.8)</w:t>
      </w:r>
      <w:r w:rsidRPr="007B69E9">
        <w:br/>
      </w:r>
      <w:r w:rsidRPr="007B69E9">
        <w:br/>
      </w:r>
      <w:r w:rsidRPr="007B69E9">
        <w:lastRenderedPageBreak/>
        <w:t xml:space="preserve">fig &lt;- fig |&gt; </w:t>
      </w:r>
      <w:r w:rsidRPr="007B69E9">
        <w:br/>
        <w:t xml:space="preserve">  add_boxplot(y = ~</w:t>
      </w:r>
      <w:r w:rsidRPr="007B69E9">
        <w:t>확진자</w:t>
      </w:r>
      <w:r w:rsidRPr="007B69E9">
        <w:t>_</w:t>
      </w:r>
      <w:r w:rsidRPr="007B69E9">
        <w:t>북미</w:t>
      </w:r>
      <w:r w:rsidRPr="007B69E9">
        <w:t>, name = '</w:t>
      </w:r>
      <w:r w:rsidRPr="007B69E9">
        <w:t>북미</w:t>
      </w:r>
      <w:r w:rsidRPr="007B69E9">
        <w:t xml:space="preserve">', </w:t>
      </w:r>
      <w:r w:rsidRPr="007B69E9">
        <w:br/>
        <w:t xml:space="preserve">              boxpoints = "all", jitter = 0.3, pointpos = -1.8)</w:t>
      </w:r>
      <w:r w:rsidRPr="007B69E9">
        <w:br/>
      </w:r>
      <w:r w:rsidRPr="007B69E9">
        <w:br/>
        <w:t xml:space="preserve">fig &lt;- fig |&gt; </w:t>
      </w:r>
      <w:r w:rsidRPr="007B69E9">
        <w:br/>
        <w:t xml:space="preserve">  add_boxplot(y = ~</w:t>
      </w:r>
      <w:r w:rsidRPr="007B69E9">
        <w:t>확진자</w:t>
      </w:r>
      <w:r w:rsidRPr="007B69E9">
        <w:t>_</w:t>
      </w:r>
      <w:r w:rsidRPr="007B69E9">
        <w:t>남미</w:t>
      </w:r>
      <w:r w:rsidRPr="007B69E9">
        <w:t>, name = '</w:t>
      </w:r>
      <w:r w:rsidRPr="007B69E9">
        <w:t>남미</w:t>
      </w:r>
      <w:r w:rsidRPr="007B69E9">
        <w:t xml:space="preserve">', </w:t>
      </w:r>
      <w:r w:rsidRPr="007B69E9">
        <w:br/>
        <w:t xml:space="preserve">              boxpoints = "all", jitter = 0.3, pointpos = -1.8)</w:t>
      </w:r>
      <w:r w:rsidRPr="007B69E9">
        <w:br/>
      </w:r>
      <w:r w:rsidRPr="007B69E9">
        <w:br/>
        <w:t xml:space="preserve">fig &lt;- fig |&gt; </w:t>
      </w:r>
      <w:r w:rsidRPr="007B69E9">
        <w:br/>
        <w:t xml:space="preserve">  add_boxplot(y = ~</w:t>
      </w:r>
      <w:r w:rsidRPr="007B69E9">
        <w:t>확진자</w:t>
      </w:r>
      <w:r w:rsidRPr="007B69E9">
        <w:t>_</w:t>
      </w:r>
      <w:r w:rsidRPr="007B69E9">
        <w:t>아프리카</w:t>
      </w:r>
      <w:r w:rsidRPr="007B69E9">
        <w:t>, name = '</w:t>
      </w:r>
      <w:r w:rsidRPr="007B69E9">
        <w:t>아프리카</w:t>
      </w:r>
      <w:r w:rsidRPr="007B69E9">
        <w:t xml:space="preserve">', </w:t>
      </w:r>
      <w:r w:rsidRPr="007B69E9">
        <w:br/>
        <w:t xml:space="preserve">              boxpoints = "all", jitter = 0.3, pointpos = -1.8)</w:t>
      </w:r>
      <w:r w:rsidRPr="007B69E9">
        <w:br/>
      </w:r>
      <w:r w:rsidRPr="007B69E9">
        <w:br/>
        <w:t xml:space="preserve">fig &lt;- fig |&gt; </w:t>
      </w:r>
      <w:r w:rsidRPr="007B69E9">
        <w:br/>
        <w:t xml:space="preserve">  add_boxplot(y = ~</w:t>
      </w:r>
      <w:r w:rsidRPr="007B69E9">
        <w:t>확진자</w:t>
      </w:r>
      <w:r w:rsidRPr="007B69E9">
        <w:t>_</w:t>
      </w:r>
      <w:r w:rsidRPr="007B69E9">
        <w:t>오세아니아</w:t>
      </w:r>
      <w:r w:rsidRPr="007B69E9">
        <w:t>, name = '</w:t>
      </w:r>
      <w:r w:rsidRPr="007B69E9">
        <w:t>오세아니아</w:t>
      </w:r>
      <w:r w:rsidRPr="007B69E9">
        <w:t xml:space="preserve">', </w:t>
      </w:r>
      <w:r w:rsidRPr="007B69E9">
        <w:br/>
        <w:t xml:space="preserve">              boxpoints = "all", jitter = 0.3, pointpos = -1.8)</w:t>
      </w:r>
      <w:r w:rsidRPr="007B69E9">
        <w:br/>
      </w:r>
      <w:r w:rsidRPr="007B69E9">
        <w:br/>
        <w:t>fig |&gt;  layout(title = list(text = '</w:t>
      </w:r>
      <w:r w:rsidRPr="007B69E9">
        <w:t>한국</w:t>
      </w:r>
      <w:r w:rsidRPr="007B69E9">
        <w:t xml:space="preserve"> </w:t>
      </w:r>
      <w:r w:rsidRPr="007B69E9">
        <w:t>및</w:t>
      </w:r>
      <w:r w:rsidRPr="007B69E9">
        <w:t xml:space="preserve"> </w:t>
      </w:r>
      <w:r w:rsidRPr="007B69E9">
        <w:t>대륙별</w:t>
      </w:r>
      <w:r w:rsidRPr="007B69E9">
        <w:t xml:space="preserve"> </w:t>
      </w:r>
      <w:r w:rsidRPr="007B69E9">
        <w:t>일별</w:t>
      </w:r>
      <w:r w:rsidRPr="007B69E9">
        <w:t xml:space="preserve"> </w:t>
      </w:r>
      <w:r w:rsidRPr="007B69E9">
        <w:t>확진자</w:t>
      </w:r>
      <w:r w:rsidRPr="007B69E9">
        <w:t xml:space="preserve"> </w:t>
      </w:r>
      <w:r w:rsidRPr="007B69E9">
        <w:t>분포</w:t>
      </w:r>
      <w:r w:rsidRPr="007B69E9">
        <w:t xml:space="preserve">'), </w:t>
      </w:r>
      <w:r w:rsidRPr="007B69E9">
        <w:br/>
        <w:t xml:space="preserve">               xaxis = list(title = '</w:t>
      </w:r>
      <w:r w:rsidRPr="007B69E9">
        <w:t>대륙명</w:t>
      </w:r>
      <w:r w:rsidRPr="007B69E9">
        <w:t>'),</w:t>
      </w:r>
      <w:r w:rsidRPr="007B69E9">
        <w:br/>
        <w:t xml:space="preserve">               yaxis = list(title = '</w:t>
      </w:r>
      <w:r w:rsidRPr="007B69E9">
        <w:t>확진자수</w:t>
      </w:r>
      <w:r w:rsidRPr="007B69E9">
        <w:t>(</w:t>
      </w:r>
      <w:r w:rsidRPr="007B69E9">
        <w:t>명</w:t>
      </w:r>
      <w:r w:rsidRPr="007B69E9">
        <w:t>)'),</w:t>
      </w:r>
      <w:r w:rsidRPr="007B69E9">
        <w:br/>
        <w:t xml:space="preserve">         margin = margins_R, </w:t>
      </w:r>
      <w:r w:rsidRPr="007B69E9">
        <w:br/>
        <w:t xml:space="preserve">         paper_bgcolor='lightgray', plot_bgcolor='lightgray')</w:t>
      </w:r>
    </w:p>
    <w:p w:rsidR="0048359A" w:rsidRDefault="008F49FC" w:rsidP="00053797">
      <w:pPr>
        <w:pStyle w:val="Compact"/>
        <w:numPr>
          <w:ilvl w:val="0"/>
          <w:numId w:val="26"/>
        </w:numPr>
      </w:pPr>
      <w:r>
        <w:t>python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</w:r>
      <w:r w:rsidRPr="007B69E9">
        <w:br/>
        <w:t>## 대륙별 확진자 box 트레이스 생성</w:t>
      </w:r>
      <w:r w:rsidRPr="007B69E9">
        <w:br/>
        <w:t>fig.add_trace(go.Box(</w:t>
      </w:r>
      <w:r w:rsidRPr="007B69E9">
        <w:br/>
        <w:t xml:space="preserve">  y = df_covid19_100_wide['확진자_한국'], name = '한국',</w:t>
      </w:r>
      <w:r w:rsidRPr="007B69E9">
        <w:br/>
        <w:t xml:space="preserve">  ## boxpoints, jitter, pointpos 설정</w:t>
      </w:r>
      <w:r w:rsidRPr="007B69E9">
        <w:br/>
        <w:t xml:space="preserve">  boxpoints = "all", jitter = 0.3, pointpos = -1.8))</w:t>
      </w:r>
      <w:r w:rsidRPr="007B69E9">
        <w:br/>
        <w:t xml:space="preserve">  </w:t>
      </w:r>
      <w:r w:rsidRPr="007B69E9">
        <w:br/>
        <w:t>fig.add_trace(go.Box(</w:t>
      </w:r>
      <w:r w:rsidRPr="007B69E9">
        <w:br/>
        <w:t xml:space="preserve">  y = df_covid19_100_wide['확진자_아시아'], name = '아시아',</w:t>
      </w:r>
      <w:r w:rsidRPr="007B69E9">
        <w:br/>
        <w:t xml:space="preserve">  boxpoints = "all", jitter = 0.3, pointpos = -1.8))</w:t>
      </w:r>
      <w:r w:rsidRPr="007B69E9">
        <w:br/>
        <w:t xml:space="preserve">  </w:t>
      </w:r>
      <w:r w:rsidRPr="007B69E9">
        <w:br/>
        <w:t>fig.add_trace(go.Box(</w:t>
      </w:r>
      <w:r w:rsidRPr="007B69E9">
        <w:br/>
        <w:t xml:space="preserve">  y = df_covid19_100_wide['확진자_유럽'], name = '유럽',</w:t>
      </w:r>
      <w:r w:rsidRPr="007B69E9">
        <w:br/>
        <w:t xml:space="preserve">  boxpoints = "all", jitter = 0.3, pointpos = -1.8))</w:t>
      </w:r>
      <w:r w:rsidRPr="007B69E9">
        <w:br/>
        <w:t xml:space="preserve">  </w:t>
      </w:r>
      <w:r w:rsidRPr="007B69E9">
        <w:br/>
        <w:t>fig.add_trace(go.Box(</w:t>
      </w:r>
      <w:r w:rsidRPr="007B69E9">
        <w:br/>
        <w:t xml:space="preserve">  y = df_covid19_100_wide['확진자_북미'], name = '북미',</w:t>
      </w:r>
      <w:r w:rsidRPr="007B69E9">
        <w:br/>
        <w:t xml:space="preserve">  boxpoints = "all", jitter = 0.3, pointpos = -1.8))</w:t>
      </w:r>
      <w:r w:rsidRPr="007B69E9">
        <w:br/>
        <w:t xml:space="preserve">  </w:t>
      </w:r>
      <w:r w:rsidRPr="007B69E9">
        <w:br/>
        <w:t>fig.add_trace(go.Box(</w:t>
      </w:r>
      <w:r w:rsidRPr="007B69E9">
        <w:br/>
        <w:t xml:space="preserve">  y = df_covid19_100_wide['확진자_남미'], name = '남미',</w:t>
      </w:r>
      <w:r w:rsidRPr="007B69E9">
        <w:br/>
        <w:t xml:space="preserve">  boxpoints = "all", jitter = 0.3, pointpos = -1.8))</w:t>
      </w:r>
      <w:r w:rsidRPr="007B69E9">
        <w:br/>
        <w:t xml:space="preserve">  </w:t>
      </w:r>
      <w:r w:rsidRPr="007B69E9">
        <w:br/>
      </w:r>
      <w:r w:rsidRPr="007B69E9">
        <w:lastRenderedPageBreak/>
        <w:t>fig.add_trace(go.Box(</w:t>
      </w:r>
      <w:r w:rsidRPr="007B69E9">
        <w:br/>
        <w:t xml:space="preserve">  y = df_covid19_100_wide['확진자_아프리카'], name = '아프리카',</w:t>
      </w:r>
      <w:r w:rsidRPr="007B69E9">
        <w:br/>
        <w:t xml:space="preserve">  boxpoints = "all", jitter = 0.3, pointpos = -1.8))</w:t>
      </w:r>
      <w:r w:rsidRPr="007B69E9">
        <w:br/>
        <w:t xml:space="preserve">  </w:t>
      </w:r>
      <w:r w:rsidRPr="007B69E9">
        <w:br/>
        <w:t>fig.add_trace(go.Box(</w:t>
      </w:r>
      <w:r w:rsidRPr="007B69E9">
        <w:br/>
        <w:t xml:space="preserve">  y = df_covid19_100_wide['확진자_오세아니아'], name = '오세아니아',</w:t>
      </w:r>
      <w:r w:rsidRPr="007B69E9">
        <w:br/>
        <w:t xml:space="preserve">  boxpoints = "all", jitter = 0.3, pointpos = -1.8))</w:t>
      </w:r>
      <w:r w:rsidRPr="007B69E9">
        <w:br/>
        <w:t xml:space="preserve">  </w:t>
      </w:r>
      <w:r w:rsidRPr="007B69E9">
        <w:br/>
        <w:t>fig.update_layout(title = dict(text = '한국 및 대륙별 일별 확진자 분포', x = 0.5),</w:t>
      </w:r>
      <w:r w:rsidRPr="007B69E9">
        <w:br/>
        <w:t xml:space="preserve">                  xaxis = dict(title = '대륙명'),</w:t>
      </w:r>
      <w:r w:rsidRPr="007B69E9">
        <w:br/>
        <w:t xml:space="preserve">                  yaxis = dict(title = '확진자수(명)'),</w:t>
      </w:r>
      <w:r w:rsidRPr="007B69E9">
        <w:br/>
        <w:t xml:space="preserve">                  margin = margins_P, </w:t>
      </w:r>
      <w:r w:rsidRPr="007B69E9">
        <w:br/>
        <w:t xml:space="preserve">                  paper_bgcolor='lightgray', plot_bgcolor='lightgray')</w:t>
      </w:r>
    </w:p>
    <w:p w:rsidR="0048359A" w:rsidRDefault="008F49FC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A299DA8" wp14:editId="099215F1">
            <wp:extent cx="5969000" cy="4275753"/>
            <wp:effectExtent l="0" t="0" r="0" b="0"/>
            <wp:docPr id="39" name="Picture" descr="실행결과 III-14. python의 지터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python/png/3-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8359A" w:rsidRDefault="008F49FC">
      <w:pPr>
        <w:pStyle w:val="1"/>
        <w:rPr>
          <w:lang w:eastAsia="ko-KR"/>
        </w:rPr>
      </w:pPr>
      <w:bookmarkStart w:id="12" w:name="바이올린violin-플롯"/>
      <w:bookmarkEnd w:id="11"/>
      <w:bookmarkEnd w:id="8"/>
      <w:r>
        <w:rPr>
          <w:lang w:eastAsia="ko-KR"/>
        </w:rPr>
        <w:lastRenderedPageBreak/>
        <w:t>바이올린</w:t>
      </w:r>
      <w:r>
        <w:rPr>
          <w:lang w:eastAsia="ko-KR"/>
        </w:rPr>
        <w:t xml:space="preserve">(Violin) </w:t>
      </w:r>
      <w:r>
        <w:rPr>
          <w:lang w:eastAsia="ko-KR"/>
        </w:rPr>
        <w:t>플롯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고안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r>
        <w:rPr>
          <w:lang w:eastAsia="ko-KR"/>
        </w:rPr>
        <w:t>표기되는</w:t>
      </w:r>
      <w:r>
        <w:rPr>
          <w:lang w:eastAsia="ko-KR"/>
        </w:rPr>
        <w:t xml:space="preserve"> </w:t>
      </w:r>
      <w:r>
        <w:rPr>
          <w:lang w:eastAsia="ko-KR"/>
        </w:rPr>
        <w:t>점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오버플로팅의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들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처럼</w:t>
      </w:r>
      <w:r>
        <w:rPr>
          <w:lang w:eastAsia="ko-KR"/>
        </w:rPr>
        <w:t xml:space="preserve"> </w:t>
      </w:r>
      <w:r>
        <w:rPr>
          <w:lang w:eastAsia="ko-KR"/>
        </w:rPr>
        <w:t>직선으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박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밀도</w:t>
      </w:r>
      <w:r>
        <w:rPr>
          <w:lang w:eastAsia="ko-KR"/>
        </w:rPr>
        <w:t xml:space="preserve"> </w:t>
      </w:r>
      <w:r>
        <w:rPr>
          <w:lang w:eastAsia="ko-KR"/>
        </w:rPr>
        <w:t>곡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바이올린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모양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시각화함으로써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집중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결합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많아져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보여주기</w:t>
      </w:r>
      <w:r>
        <w:rPr>
          <w:lang w:eastAsia="ko-KR"/>
        </w:rPr>
        <w:t xml:space="preserve"> </w:t>
      </w:r>
      <w:r>
        <w:rPr>
          <w:lang w:eastAsia="ko-KR"/>
        </w:rPr>
        <w:t>어려우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플롯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보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이</w:t>
      </w:r>
      <w:r>
        <w:rPr>
          <w:lang w:eastAsia="ko-KR"/>
        </w:rPr>
        <w:t xml:space="preserve"> </w:t>
      </w:r>
      <w:r>
        <w:rPr>
          <w:lang w:eastAsia="ko-KR"/>
        </w:rPr>
        <w:t>시각화된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보완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는</w:t>
      </w:r>
      <w:r>
        <w:rPr>
          <w:lang w:eastAsia="ko-KR"/>
        </w:rPr>
        <w:t xml:space="preserve"> </w:t>
      </w:r>
      <w:r>
        <w:rPr>
          <w:lang w:eastAsia="ko-KR"/>
        </w:rPr>
        <w:t>상한</w:t>
      </w:r>
      <w:r>
        <w:rPr>
          <w:lang w:eastAsia="ko-KR"/>
        </w:rPr>
        <w:t xml:space="preserve"> </w:t>
      </w:r>
      <w:r>
        <w:rPr>
          <w:lang w:eastAsia="ko-KR"/>
        </w:rPr>
        <w:t>수염값</w:t>
      </w:r>
      <w:r>
        <w:rPr>
          <w:lang w:eastAsia="ko-KR"/>
        </w:rPr>
        <w:t>(Upper Whisker bou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하한</w:t>
      </w:r>
      <w:r>
        <w:rPr>
          <w:lang w:eastAsia="ko-KR"/>
        </w:rPr>
        <w:t xml:space="preserve"> </w:t>
      </w:r>
      <w:r>
        <w:rPr>
          <w:lang w:eastAsia="ko-KR"/>
        </w:rPr>
        <w:t>수염값</w:t>
      </w:r>
      <w:r>
        <w:rPr>
          <w:lang w:eastAsia="ko-KR"/>
        </w:rPr>
        <w:t xml:space="preserve">(Lower Whisker bound) </w:t>
      </w:r>
      <w:r>
        <w:rPr>
          <w:lang w:eastAsia="ko-KR"/>
        </w:rPr>
        <w:t>구간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상치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린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상한값과</w:t>
      </w:r>
      <w:r>
        <w:rPr>
          <w:lang w:eastAsia="ko-KR"/>
        </w:rPr>
        <w:t xml:space="preserve"> </w:t>
      </w:r>
      <w:r>
        <w:rPr>
          <w:lang w:eastAsia="ko-KR"/>
        </w:rPr>
        <w:t>하한값보다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표현된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53797" w:rsidRDefault="00053797" w:rsidP="00053797">
      <w:pPr>
        <w:pStyle w:val="aa"/>
        <w:keepNext/>
        <w:jc w:val="center"/>
        <w:rPr>
          <w:lang w:eastAsia="ko-KR"/>
        </w:rPr>
      </w:pP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III- </w:t>
      </w:r>
      <w:r>
        <w:fldChar w:fldCharType="begin"/>
      </w:r>
      <w:r>
        <w:rPr>
          <w:lang w:eastAsia="ko-KR"/>
        </w:rPr>
        <w:instrText xml:space="preserve"> </w:instrText>
      </w:r>
      <w:r>
        <w:rPr>
          <w:rFonts w:hint="eastAsia"/>
          <w:lang w:eastAsia="ko-KR"/>
        </w:rPr>
        <w:instrText xml:space="preserve">SEQ </w:instrText>
      </w:r>
      <w:r>
        <w:rPr>
          <w:rFonts w:hint="eastAsia"/>
          <w:lang w:eastAsia="ko-KR"/>
        </w:rPr>
        <w:instrText>표</w:instrText>
      </w:r>
      <w:r>
        <w:rPr>
          <w:rFonts w:hint="eastAsia"/>
          <w:lang w:eastAsia="ko-KR"/>
        </w:rPr>
        <w:instrText>_III- \* ARABIC</w:instrText>
      </w:r>
      <w:r>
        <w:rPr>
          <w:lang w:eastAsia="ko-KR"/>
        </w:rPr>
        <w:instrText xml:space="preserve"> </w:instrText>
      </w:r>
      <w:r>
        <w:fldChar w:fldCharType="separate"/>
      </w:r>
      <w:r>
        <w:rPr>
          <w:noProof/>
          <w:lang w:eastAsia="ko-KR"/>
        </w:rPr>
        <w:t>4</w:t>
      </w:r>
      <w:r>
        <w:fldChar w:fldCharType="end"/>
      </w:r>
      <w:r>
        <w:rPr>
          <w:lang w:eastAsia="ko-KR"/>
        </w:rPr>
        <w:t xml:space="preserve">. </w:t>
      </w:r>
      <w:r w:rsidRPr="00C2301E">
        <w:rPr>
          <w:rFonts w:hint="eastAsia"/>
          <w:lang w:eastAsia="ko-KR"/>
        </w:rPr>
        <w:t>트레이스의</w:t>
      </w:r>
      <w:r w:rsidRPr="00C2301E">
        <w:rPr>
          <w:lang w:eastAsia="ko-KR"/>
        </w:rPr>
        <w:t xml:space="preserve"> </w:t>
      </w:r>
      <w:r w:rsidRPr="00C2301E">
        <w:rPr>
          <w:lang w:eastAsia="ko-KR"/>
        </w:rPr>
        <w:t>주요</w:t>
      </w:r>
      <w:r w:rsidRPr="00C2301E">
        <w:rPr>
          <w:lang w:eastAsia="ko-KR"/>
        </w:rPr>
        <w:t xml:space="preserve"> </w:t>
      </w:r>
      <w:r w:rsidRPr="00C2301E">
        <w:rPr>
          <w:lang w:eastAsia="ko-KR"/>
        </w:rPr>
        <w:t>속성</w:t>
      </w:r>
    </w:p>
    <w:tbl>
      <w:tblPr>
        <w:tblW w:w="9660" w:type="dxa"/>
        <w:tblInd w:w="-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240"/>
        <w:gridCol w:w="480"/>
        <w:gridCol w:w="1100"/>
        <w:gridCol w:w="2245"/>
        <w:gridCol w:w="3595"/>
      </w:tblGrid>
      <w:tr w:rsidR="00053797" w:rsidRPr="00053797" w:rsidTr="00053797">
        <w:trPr>
          <w:trHeight w:val="276"/>
          <w:tblHeader/>
        </w:trPr>
        <w:tc>
          <w:tcPr>
            <w:tcW w:w="3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053797" w:rsidRPr="00053797" w:rsidRDefault="00053797" w:rsidP="00053797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</w:t>
            </w:r>
          </w:p>
        </w:tc>
        <w:tc>
          <w:tcPr>
            <w:tcW w:w="2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53797" w:rsidRPr="00053797" w:rsidRDefault="00053797" w:rsidP="00053797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 설명</w:t>
            </w:r>
          </w:p>
        </w:tc>
        <w:tc>
          <w:tcPr>
            <w:tcW w:w="3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053797" w:rsidRPr="00053797" w:rsidRDefault="00053797" w:rsidP="00053797">
            <w:pPr>
              <w:spacing w:after="0"/>
              <w:jc w:val="center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속성값(R 속성값)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marker</w:t>
            </w: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 색상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이나 색상 배열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 xml:space="preserve">점 외곽선 색 설정 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이나 색상 배열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utliercolo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이상치 점 외곽선 색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utlierwidth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이상치 점 외곽선 두께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점 외곽선 두께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pacity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 투명도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outliercolo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이상치 점 색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 크기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ymbol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의 형태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열거형 타입 또는 열거형 타입 배열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바이올린 플롯 경계선 색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바이올린 플롯 경계선 두께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box</w:t>
            </w: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illcolo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 내부 색상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 xml:space="preserve">　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 외곽선 색상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 xml:space="preserve">　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 외곽선 두께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 xml:space="preserve">　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visible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의 표시여부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 xml:space="preserve">　</w:t>
            </w:r>
          </w:p>
        </w:tc>
      </w:tr>
      <w:tr w:rsidR="00053797" w:rsidRPr="00053797" w:rsidTr="00053797">
        <w:trPr>
          <w:trHeight w:val="408"/>
        </w:trPr>
        <w:tc>
          <w:tcPr>
            <w:tcW w:w="3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lastRenderedPageBreak/>
              <w:t>quartilemethod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중앙값의 처리에 따른 Q1과 Q3의 계산 방법을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linear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exclusive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inclusive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053797" w:rsidRPr="00053797" w:rsidTr="00053797">
        <w:trPr>
          <w:trHeight w:val="276"/>
        </w:trPr>
        <w:tc>
          <w:tcPr>
            <w:tcW w:w="3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fillcolo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박스 내부 색상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053797" w:rsidRPr="00053797" w:rsidTr="00053797">
        <w:trPr>
          <w:trHeight w:val="408"/>
        </w:trPr>
        <w:tc>
          <w:tcPr>
            <w:tcW w:w="3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pointpos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들이 표시되는 위치의 바이올린 너비에 대한 상대적 거리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-2이상 2이하의 수치</w:t>
            </w:r>
          </w:p>
        </w:tc>
      </w:tr>
      <w:tr w:rsidR="00053797" w:rsidRPr="00053797" w:rsidTr="00053797">
        <w:trPr>
          <w:trHeight w:val="408"/>
        </w:trPr>
        <w:tc>
          <w:tcPr>
            <w:tcW w:w="3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jitte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점들이 표시되는 범위의 바이올린 너비에 대한 상대적 거리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0이상 1이하의 수치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meanline</w:t>
            </w: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평균선 색상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 xml:space="preserve">　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visible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평균선 표시여부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 xml:space="preserve">　</w:t>
            </w:r>
          </w:p>
        </w:tc>
      </w:tr>
      <w:tr w:rsidR="00053797" w:rsidRPr="00053797" w:rsidTr="00053797">
        <w:trPr>
          <w:trHeight w:val="276"/>
        </w:trPr>
        <w:tc>
          <w:tcPr>
            <w:tcW w:w="2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평균선 두께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 xml:space="preserve">　</w:t>
            </w:r>
          </w:p>
        </w:tc>
      </w:tr>
      <w:tr w:rsidR="00053797" w:rsidRPr="00053797" w:rsidTr="00053797">
        <w:trPr>
          <w:trHeight w:val="276"/>
        </w:trPr>
        <w:tc>
          <w:tcPr>
            <w:tcW w:w="3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points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데이터 점의 표시 범위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all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outliers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suspectedoutliers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False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053797" w:rsidRPr="00053797" w:rsidTr="00053797">
        <w:trPr>
          <w:trHeight w:val="408"/>
        </w:trPr>
        <w:tc>
          <w:tcPr>
            <w:tcW w:w="3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ide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바이올린의 절반을 구성하는 밀도 함수를 위치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both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positive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negative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  <w:tr w:rsidR="00053797" w:rsidRPr="00053797" w:rsidTr="00053797">
        <w:trPr>
          <w:trHeight w:val="408"/>
        </w:trPr>
        <w:tc>
          <w:tcPr>
            <w:tcW w:w="38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spanmode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000000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000000"/>
                <w:sz w:val="16"/>
                <w:szCs w:val="16"/>
                <w:lang w:eastAsia="ko-KR"/>
              </w:rPr>
              <w:t>밀도 함수가 계산될 데이터 공간의 범위를 설정</w:t>
            </w:r>
          </w:p>
        </w:tc>
        <w:tc>
          <w:tcPr>
            <w:tcW w:w="3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3797" w:rsidRPr="00053797" w:rsidRDefault="00053797" w:rsidP="00053797">
            <w:pPr>
              <w:spacing w:after="0"/>
              <w:rPr>
                <w:rFonts w:ascii="나눔고딕" w:eastAsia="나눔고딕" w:hAnsi="나눔고딕" w:cs="굴림"/>
                <w:color w:val="20293D"/>
                <w:sz w:val="16"/>
                <w:szCs w:val="16"/>
                <w:lang w:eastAsia="ko-KR"/>
              </w:rPr>
            </w:pP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soft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hard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053797">
              <w:rPr>
                <w:rFonts w:ascii="나눔고딕" w:eastAsia="나눔고딕" w:hAnsi="나눔고딕" w:cs="굴림" w:hint="eastAsia"/>
                <w:color w:val="434F54"/>
                <w:sz w:val="16"/>
                <w:szCs w:val="16"/>
                <w:lang w:eastAsia="ko-KR"/>
              </w:rPr>
              <w:t>"manual"</w:t>
            </w:r>
            <w:r w:rsidRPr="00053797">
              <w:rPr>
                <w:rFonts w:ascii="나눔고딕" w:eastAsia="나눔고딕" w:hAnsi="나눔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</w:p>
        </w:tc>
      </w:tr>
    </w:tbl>
    <w:p w:rsidR="00053797" w:rsidRDefault="00053797">
      <w:pPr>
        <w:pStyle w:val="a0"/>
        <w:rPr>
          <w:lang w:eastAsia="ko-KR"/>
        </w:rPr>
      </w:pPr>
    </w:p>
    <w:p w:rsidR="0048359A" w:rsidRDefault="008F49FC" w:rsidP="00053797">
      <w:pPr>
        <w:pStyle w:val="Compact"/>
        <w:numPr>
          <w:ilvl w:val="0"/>
          <w:numId w:val="27"/>
        </w:numPr>
      </w:pPr>
      <w:r>
        <w:t>R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add_trace(type = 'violin', 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rStyle w:val="VerbatimChar"/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violin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48359A" w:rsidRPr="007B69E9" w:rsidRDefault="008F49FC" w:rsidP="007B69E9">
      <w:pPr>
        <w:pStyle w:val="R"/>
      </w:pPr>
      <w:r w:rsidRPr="007B69E9">
        <w:t>df_</w:t>
      </w:r>
      <w:r w:rsidRPr="007B69E9">
        <w:t>취업률</w:t>
      </w:r>
      <w:r w:rsidRPr="007B69E9">
        <w:t xml:space="preserve">_500 |&gt; </w:t>
      </w:r>
      <w:r w:rsidRPr="007B69E9">
        <w:br/>
        <w:t xml:space="preserve">  plot_ly() |&gt; </w:t>
      </w:r>
      <w:r w:rsidRPr="007B69E9">
        <w:br/>
        <w:t xml:space="preserve">  ## </w:t>
      </w:r>
      <w:r w:rsidRPr="007B69E9">
        <w:t>바이올린</w:t>
      </w:r>
      <w:r w:rsidRPr="007B69E9">
        <w:t xml:space="preserve"> trace </w:t>
      </w:r>
      <w:r w:rsidRPr="007B69E9">
        <w:t>추가</w:t>
      </w:r>
      <w:r w:rsidRPr="007B69E9">
        <w:br/>
        <w:t xml:space="preserve">  add_trace(type = 'violin', x = ~</w:t>
      </w:r>
      <w:r w:rsidRPr="007B69E9">
        <w:t>대계열</w:t>
      </w:r>
      <w:r w:rsidRPr="007B69E9">
        <w:t>, y = ~</w:t>
      </w:r>
      <w:r w:rsidRPr="007B69E9">
        <w:t>취업률</w:t>
      </w:r>
      <w:r w:rsidRPr="007B69E9">
        <w:t>) |&gt;</w:t>
      </w:r>
      <w:r w:rsidRPr="007B69E9">
        <w:br/>
        <w:t xml:space="preserve">  layout(title = list(text = '</w:t>
      </w:r>
      <w:r w:rsidRPr="007B69E9">
        <w:t>대학</w:t>
      </w:r>
      <w:r w:rsidRPr="007B69E9">
        <w:t xml:space="preserve"> </w:t>
      </w:r>
      <w:r w:rsidRPr="007B69E9">
        <w:t>계열별</w:t>
      </w:r>
      <w:r w:rsidRPr="007B69E9">
        <w:t xml:space="preserve"> </w:t>
      </w:r>
      <w:r w:rsidRPr="007B69E9">
        <w:t>취업률</w:t>
      </w:r>
      <w:r w:rsidRPr="007B69E9">
        <w:t xml:space="preserve"> </w:t>
      </w:r>
      <w:r w:rsidRPr="007B69E9">
        <w:t>분포</w:t>
      </w:r>
      <w:r w:rsidRPr="007B69E9">
        <w:t xml:space="preserve">'), </w:t>
      </w:r>
      <w:r w:rsidRPr="007B69E9">
        <w:br/>
        <w:t xml:space="preserve">         margin = margins_R)</w:t>
      </w:r>
    </w:p>
    <w:p w:rsidR="0048359A" w:rsidRDefault="008F49FC" w:rsidP="00053797">
      <w:pPr>
        <w:pStyle w:val="Compact"/>
        <w:numPr>
          <w:ilvl w:val="0"/>
          <w:numId w:val="28"/>
        </w:numPr>
      </w:pPr>
      <w:r>
        <w:t>python</w:t>
      </w:r>
    </w:p>
    <w:p w:rsidR="0048359A" w:rsidRDefault="008F49FC">
      <w:pPr>
        <w:pStyle w:val="FirstParagraph"/>
      </w:pPr>
      <w:r>
        <w:t>python</w:t>
      </w:r>
      <w:r>
        <w:t>에서는</w:t>
      </w:r>
      <w:r>
        <w:t xml:space="preserve"> </w:t>
      </w:r>
      <w:r>
        <w:rPr>
          <w:rStyle w:val="VerbatimChar"/>
        </w:rPr>
        <w:t>plotly.graph_objects.Violin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Violin()</w:t>
      </w:r>
      <w:r>
        <w:t>을</w:t>
      </w:r>
      <w:r>
        <w:t xml:space="preserve"> </w:t>
      </w:r>
      <w:r>
        <w:t>사용한다</w:t>
      </w:r>
      <w:r>
        <w:t>.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</w:r>
      <w:r w:rsidRPr="007B69E9">
        <w:br/>
        <w:t xml:space="preserve">  ## 바이올린 trace 추가</w:t>
      </w:r>
      <w:r w:rsidRPr="007B69E9">
        <w:br/>
        <w:t>fig.add_trace(go.Violin(</w:t>
      </w:r>
      <w:r w:rsidRPr="007B69E9">
        <w:br/>
        <w:t xml:space="preserve">    x = df_취업률['대계열'], y = df_취업률['취업률_계']))</w:t>
      </w:r>
      <w:r w:rsidRPr="007B69E9">
        <w:br/>
      </w:r>
      <w:r w:rsidRPr="007B69E9">
        <w:br/>
        <w:t xml:space="preserve">fig.update_layout(title = dict(text = '한국 및 대륙별 일별 확진자 분포', x = 0.5)) </w:t>
      </w:r>
      <w:r w:rsidRPr="007B69E9">
        <w:br/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6602361" wp14:editId="213A21A6">
            <wp:extent cx="5969000" cy="4847308"/>
            <wp:effectExtent l="0" t="0" r="0" b="0"/>
            <wp:docPr id="43" name="Picture" descr="그림 III-15. R의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R/png/3-1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1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8359A" w:rsidRDefault="008F49FC">
      <w:pPr>
        <w:pStyle w:val="2"/>
        <w:rPr>
          <w:lang w:eastAsia="ko-KR"/>
        </w:rPr>
      </w:pPr>
      <w:bookmarkStart w:id="13" w:name="박스-플롯과-평균선이-포함된-바이올린-플롯"/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을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표시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box’</w:t>
      </w:r>
      <w:r>
        <w:rPr>
          <w:lang w:eastAsia="ko-KR"/>
        </w:rPr>
        <w:t>와</w:t>
      </w:r>
      <w:r>
        <w:rPr>
          <w:lang w:eastAsia="ko-KR"/>
        </w:rPr>
        <w:t xml:space="preserve"> ’meanline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visible’ </w:t>
      </w:r>
      <w:r>
        <w:rPr>
          <w:lang w:eastAsia="ko-KR"/>
        </w:rPr>
        <w:t>속성을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안쪽에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29"/>
        </w:numPr>
      </w:pPr>
      <w:r>
        <w:t>R</w:t>
      </w:r>
    </w:p>
    <w:p w:rsidR="0048359A" w:rsidRPr="007B69E9" w:rsidRDefault="008F49FC" w:rsidP="007B69E9">
      <w:pPr>
        <w:pStyle w:val="R"/>
      </w:pPr>
      <w:r w:rsidRPr="007B69E9">
        <w:t>df_</w:t>
      </w:r>
      <w:r w:rsidRPr="007B69E9">
        <w:t>취업률</w:t>
      </w:r>
      <w:r w:rsidRPr="007B69E9">
        <w:t xml:space="preserve">_500 |&gt; </w:t>
      </w:r>
      <w:r w:rsidRPr="007B69E9">
        <w:br/>
        <w:t xml:space="preserve">  plot_ly() |&gt; </w:t>
      </w:r>
      <w:r w:rsidRPr="007B69E9">
        <w:br/>
        <w:t xml:space="preserve">  ## </w:t>
      </w:r>
      <w:r w:rsidRPr="007B69E9">
        <w:t>바이올린</w:t>
      </w:r>
      <w:r w:rsidRPr="007B69E9">
        <w:t xml:space="preserve"> trace </w:t>
      </w:r>
      <w:r w:rsidRPr="007B69E9">
        <w:t>추가</w:t>
      </w:r>
      <w:r w:rsidRPr="007B69E9">
        <w:br/>
      </w:r>
      <w:r w:rsidRPr="007B69E9">
        <w:lastRenderedPageBreak/>
        <w:t xml:space="preserve">  add_trace(type = 'violin', x = ~</w:t>
      </w:r>
      <w:r w:rsidRPr="007B69E9">
        <w:t>대계열</w:t>
      </w:r>
      <w:r w:rsidRPr="007B69E9">
        <w:t>, y = ~</w:t>
      </w:r>
      <w:r w:rsidRPr="007B69E9">
        <w:t>취업률</w:t>
      </w:r>
      <w:r w:rsidRPr="007B69E9">
        <w:t xml:space="preserve">, </w:t>
      </w:r>
      <w:r w:rsidRPr="007B69E9">
        <w:br/>
        <w:t xml:space="preserve">            ## </w:t>
      </w:r>
      <w:r w:rsidRPr="007B69E9">
        <w:t>바이올린</w:t>
      </w:r>
      <w:r w:rsidRPr="007B69E9">
        <w:t xml:space="preserve"> </w:t>
      </w:r>
      <w:r w:rsidRPr="007B69E9">
        <w:t>내부</w:t>
      </w:r>
      <w:r w:rsidRPr="007B69E9">
        <w:t xml:space="preserve"> </w:t>
      </w:r>
      <w:r w:rsidRPr="007B69E9">
        <w:t>박스</w:t>
      </w:r>
      <w:r w:rsidRPr="007B69E9">
        <w:t xml:space="preserve"> </w:t>
      </w:r>
      <w:r w:rsidRPr="007B69E9">
        <w:t>표시</w:t>
      </w:r>
      <w:r w:rsidRPr="007B69E9">
        <w:br/>
        <w:t xml:space="preserve">            box = list(visible = TRUE),</w:t>
      </w:r>
      <w:r w:rsidRPr="007B69E9">
        <w:br/>
        <w:t xml:space="preserve">            ## </w:t>
      </w:r>
      <w:r w:rsidRPr="007B69E9">
        <w:t>평균</w:t>
      </w:r>
      <w:r w:rsidRPr="007B69E9">
        <w:t xml:space="preserve"> </w:t>
      </w:r>
      <w:r w:rsidRPr="007B69E9">
        <w:t>선</w:t>
      </w:r>
      <w:r w:rsidRPr="007B69E9">
        <w:t xml:space="preserve"> </w:t>
      </w:r>
      <w:r w:rsidRPr="007B69E9">
        <w:t>표시</w:t>
      </w:r>
      <w:r w:rsidRPr="007B69E9">
        <w:br/>
        <w:t xml:space="preserve">            meanline = list(visible = TRUE)) |&gt;</w:t>
      </w:r>
      <w:r w:rsidRPr="007B69E9">
        <w:br/>
        <w:t xml:space="preserve">  layout(title = list(text = '</w:t>
      </w:r>
      <w:r w:rsidRPr="007B69E9">
        <w:t>대학</w:t>
      </w:r>
      <w:r w:rsidRPr="007B69E9">
        <w:t xml:space="preserve"> </w:t>
      </w:r>
      <w:r w:rsidRPr="007B69E9">
        <w:t>계열별</w:t>
      </w:r>
      <w:r w:rsidRPr="007B69E9">
        <w:t xml:space="preserve"> </w:t>
      </w:r>
      <w:r w:rsidRPr="007B69E9">
        <w:t>취업률</w:t>
      </w:r>
      <w:r w:rsidRPr="007B69E9">
        <w:t xml:space="preserve"> </w:t>
      </w:r>
      <w:r w:rsidRPr="007B69E9">
        <w:t>분포</w:t>
      </w:r>
      <w:r w:rsidRPr="007B69E9">
        <w:t xml:space="preserve">'), </w:t>
      </w:r>
      <w:r w:rsidRPr="007B69E9">
        <w:br/>
        <w:t xml:space="preserve">         margin = margins_R)</w:t>
      </w:r>
    </w:p>
    <w:p w:rsidR="0048359A" w:rsidRDefault="008F49FC" w:rsidP="00053797">
      <w:pPr>
        <w:pStyle w:val="Compact"/>
        <w:numPr>
          <w:ilvl w:val="0"/>
          <w:numId w:val="30"/>
        </w:numPr>
      </w:pPr>
      <w:r>
        <w:t>python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</w:r>
      <w:r w:rsidRPr="007B69E9">
        <w:br/>
        <w:t>## 바이올린 trace 추가</w:t>
      </w:r>
      <w:r w:rsidRPr="007B69E9">
        <w:br/>
        <w:t>fig.add_trace(go.Violin(</w:t>
      </w:r>
      <w:r w:rsidRPr="007B69E9">
        <w:br/>
        <w:t xml:space="preserve">    x = df_취업률['대계열'], y = df_취업률['취업률_계'], </w:t>
      </w:r>
      <w:r w:rsidRPr="007B69E9">
        <w:br/>
        <w:t xml:space="preserve">    ## 바이올린 내부 박스 표시</w:t>
      </w:r>
      <w:r w:rsidRPr="007B69E9">
        <w:br/>
        <w:t xml:space="preserve">    box = dict(visible = True),</w:t>
      </w:r>
      <w:r w:rsidRPr="007B69E9">
        <w:br/>
        <w:t xml:space="preserve">    ## 평균 선 표시</w:t>
      </w:r>
      <w:r w:rsidRPr="007B69E9">
        <w:br/>
        <w:t xml:space="preserve">    meanline = dict(visible = True)))</w:t>
      </w:r>
      <w:r w:rsidRPr="007B69E9">
        <w:br/>
      </w:r>
      <w:r w:rsidRPr="007B69E9">
        <w:br/>
        <w:t>fig.update_layout(title = dict(text = '한국 및 대륙별 일별 확진자 분포', x = 0.5))</w:t>
      </w:r>
      <w:r w:rsidRPr="007B69E9">
        <w:br/>
      </w:r>
      <w:r w:rsidRPr="007B69E9">
        <w:br/>
        <w:t>fig.show()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E2995E0" wp14:editId="2C679189">
            <wp:extent cx="5969000" cy="4275753"/>
            <wp:effectExtent l="0" t="0" r="0" b="0"/>
            <wp:docPr id="45" name="Picture" descr="실행결과 III-16. python의 박스 플롯과 평균선이 포함된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python/png/3-1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6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8359A" w:rsidRDefault="008F49FC">
      <w:pPr>
        <w:pStyle w:val="2"/>
      </w:pPr>
      <w:bookmarkStart w:id="14" w:name="분리된-바이올린-플롯"/>
      <w:bookmarkEnd w:id="13"/>
      <w:r>
        <w:t>분리된</w:t>
      </w:r>
      <w:r>
        <w:t xml:space="preserve"> </w:t>
      </w:r>
      <w:r>
        <w:t>바이올린</w:t>
      </w:r>
      <w:r>
        <w:t xml:space="preserve"> </w:t>
      </w:r>
      <w:r>
        <w:t>플롯</w:t>
      </w:r>
    </w:p>
    <w:p w:rsidR="0048359A" w:rsidRDefault="008F49FC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을</w:t>
      </w:r>
      <w:r>
        <w:rPr>
          <w:lang w:eastAsia="ko-KR"/>
        </w:rPr>
        <w:t xml:space="preserve"> </w:t>
      </w:r>
      <w:r>
        <w:rPr>
          <w:lang w:eastAsia="ko-KR"/>
        </w:rPr>
        <w:t>비교하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8359A" w:rsidRDefault="008F49FC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잘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side’</w:t>
      </w:r>
      <w:r>
        <w:rPr>
          <w:lang w:eastAsia="ko-KR"/>
        </w:rPr>
        <w:t>이다</w:t>
      </w:r>
      <w:r>
        <w:rPr>
          <w:lang w:eastAsia="ko-KR"/>
        </w:rPr>
        <w:t>. ’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의</w:t>
      </w:r>
      <w:r>
        <w:rPr>
          <w:lang w:eastAsia="ko-KR"/>
        </w:rPr>
        <w:t xml:space="preserve"> </w:t>
      </w:r>
      <w:r>
        <w:rPr>
          <w:lang w:eastAsia="ko-KR"/>
        </w:rPr>
        <w:t>양쪽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“both”,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“negative”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“positive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을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’violinmode’ </w:t>
      </w:r>
      <w:r>
        <w:rPr>
          <w:lang w:eastAsia="ko-KR"/>
        </w:rPr>
        <w:t>속성을</w:t>
      </w:r>
      <w:r>
        <w:rPr>
          <w:lang w:eastAsia="ko-KR"/>
        </w:rPr>
        <w:t xml:space="preserve"> “overlay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한</w:t>
      </w:r>
      <w:r>
        <w:rPr>
          <w:lang w:eastAsia="ko-KR"/>
        </w:rPr>
        <w:t xml:space="preserve"> ’box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meanlin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평균선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붙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48359A" w:rsidRDefault="008F49FC" w:rsidP="00053797">
      <w:pPr>
        <w:pStyle w:val="Compact"/>
        <w:numPr>
          <w:ilvl w:val="0"/>
          <w:numId w:val="31"/>
        </w:numPr>
      </w:pPr>
      <w:r>
        <w:t>R</w:t>
      </w:r>
    </w:p>
    <w:p w:rsidR="0048359A" w:rsidRPr="007B69E9" w:rsidRDefault="008F49FC" w:rsidP="007B69E9">
      <w:pPr>
        <w:pStyle w:val="R"/>
      </w:pPr>
      <w:r w:rsidRPr="007B69E9">
        <w:t>df_</w:t>
      </w:r>
      <w:r w:rsidRPr="007B69E9">
        <w:t>취업률</w:t>
      </w:r>
      <w:r w:rsidRPr="007B69E9">
        <w:t xml:space="preserve">_500 |&gt; </w:t>
      </w:r>
      <w:r w:rsidRPr="007B69E9">
        <w:br/>
        <w:t xml:space="preserve">  plot_ly() |&gt; </w:t>
      </w:r>
      <w:r w:rsidRPr="007B69E9">
        <w:br/>
        <w:t xml:space="preserve">  ## </w:t>
      </w:r>
      <w:r w:rsidRPr="007B69E9">
        <w:t>대학과정을</w:t>
      </w:r>
      <w:r w:rsidRPr="007B69E9">
        <w:t xml:space="preserve"> </w:t>
      </w:r>
      <w:r w:rsidRPr="007B69E9">
        <w:t>필터링한</w:t>
      </w:r>
      <w:r w:rsidRPr="007B69E9">
        <w:t xml:space="preserve"> </w:t>
      </w:r>
      <w:r w:rsidRPr="007B69E9">
        <w:t>데이터</w:t>
      </w:r>
      <w:r w:rsidRPr="007B69E9">
        <w:t xml:space="preserve"> </w:t>
      </w:r>
      <w:r w:rsidRPr="007B69E9">
        <w:t>설정</w:t>
      </w:r>
      <w:r w:rsidRPr="007B69E9">
        <w:br/>
      </w:r>
      <w:r w:rsidRPr="007B69E9">
        <w:lastRenderedPageBreak/>
        <w:t xml:space="preserve">  add_trace(data = df_</w:t>
      </w:r>
      <w:r w:rsidRPr="007B69E9">
        <w:t>취업률</w:t>
      </w:r>
      <w:r w:rsidRPr="007B69E9">
        <w:t>_500 |&gt; filter(</w:t>
      </w:r>
      <w:r w:rsidRPr="007B69E9">
        <w:t>과정구분</w:t>
      </w:r>
      <w:r w:rsidRPr="007B69E9">
        <w:t xml:space="preserve"> == '</w:t>
      </w:r>
      <w:r w:rsidRPr="007B69E9">
        <w:t>대학과정</w:t>
      </w:r>
      <w:r w:rsidRPr="007B69E9">
        <w:t>'),</w:t>
      </w:r>
      <w:r w:rsidRPr="007B69E9">
        <w:br/>
        <w:t xml:space="preserve">            ## </w:t>
      </w:r>
      <w:r w:rsidRPr="007B69E9">
        <w:t>바이올린</w:t>
      </w:r>
      <w:r w:rsidRPr="007B69E9">
        <w:t xml:space="preserve"> trace</w:t>
      </w:r>
      <w:r w:rsidRPr="007B69E9">
        <w:t>로</w:t>
      </w:r>
      <w:r w:rsidRPr="007B69E9">
        <w:t xml:space="preserve"> </w:t>
      </w:r>
      <w:r w:rsidRPr="007B69E9">
        <w:t>추가</w:t>
      </w:r>
      <w:r w:rsidRPr="007B69E9">
        <w:br/>
        <w:t xml:space="preserve">            type = 'violin', x = ~</w:t>
      </w:r>
      <w:r w:rsidRPr="007B69E9">
        <w:t>대계열</w:t>
      </w:r>
      <w:r w:rsidRPr="007B69E9">
        <w:t>, y = ~</w:t>
      </w:r>
      <w:r w:rsidRPr="007B69E9">
        <w:t>취업률</w:t>
      </w:r>
      <w:r w:rsidRPr="007B69E9">
        <w:t>, name = '</w:t>
      </w:r>
      <w:r w:rsidRPr="007B69E9">
        <w:t>대학</w:t>
      </w:r>
      <w:r w:rsidRPr="007B69E9">
        <w:t xml:space="preserve">', </w:t>
      </w:r>
      <w:r w:rsidRPr="007B69E9">
        <w:br/>
        <w:t xml:space="preserve">            ## side, box</w:t>
      </w:r>
      <w:r w:rsidRPr="007B69E9">
        <w:t>의</w:t>
      </w:r>
      <w:r w:rsidRPr="007B69E9">
        <w:t xml:space="preserve"> </w:t>
      </w:r>
      <w:r w:rsidRPr="007B69E9">
        <w:t>설정</w:t>
      </w:r>
      <w:r w:rsidRPr="007B69E9">
        <w:br/>
        <w:t xml:space="preserve">            side = 'positive', box = list(visible = TRUE, width = 0.5), </w:t>
      </w:r>
      <w:r w:rsidRPr="007B69E9">
        <w:br/>
        <w:t xml:space="preserve">            ## meanline</w:t>
      </w:r>
      <w:r w:rsidRPr="007B69E9">
        <w:t>의</w:t>
      </w:r>
      <w:r w:rsidRPr="007B69E9">
        <w:t xml:space="preserve"> </w:t>
      </w:r>
      <w:r w:rsidRPr="007B69E9">
        <w:t>속성</w:t>
      </w:r>
      <w:r w:rsidRPr="007B69E9">
        <w:t xml:space="preserve"> </w:t>
      </w:r>
      <w:r w:rsidRPr="007B69E9">
        <w:t>설정</w:t>
      </w:r>
      <w:r w:rsidRPr="007B69E9">
        <w:br/>
        <w:t xml:space="preserve">            meanline = list(visible = TRUE, width = 1)) |&gt;</w:t>
      </w:r>
      <w:r w:rsidRPr="007B69E9">
        <w:br/>
        <w:t xml:space="preserve">  ## </w:t>
      </w:r>
      <w:r w:rsidRPr="007B69E9">
        <w:t>전문대학과정을</w:t>
      </w:r>
      <w:r w:rsidRPr="007B69E9">
        <w:t xml:space="preserve"> </w:t>
      </w:r>
      <w:r w:rsidRPr="007B69E9">
        <w:t>필터링한</w:t>
      </w:r>
      <w:r w:rsidRPr="007B69E9">
        <w:t xml:space="preserve"> </w:t>
      </w:r>
      <w:r w:rsidRPr="007B69E9">
        <w:t>데이터</w:t>
      </w:r>
      <w:r w:rsidRPr="007B69E9">
        <w:t xml:space="preserve"> </w:t>
      </w:r>
      <w:r w:rsidRPr="007B69E9">
        <w:t>설정</w:t>
      </w:r>
      <w:r w:rsidRPr="007B69E9">
        <w:br/>
        <w:t xml:space="preserve">  add_trace(data = df_</w:t>
      </w:r>
      <w:r w:rsidRPr="007B69E9">
        <w:t>취업률</w:t>
      </w:r>
      <w:r w:rsidRPr="007B69E9">
        <w:t>_500 |&gt; filter(</w:t>
      </w:r>
      <w:r w:rsidRPr="007B69E9">
        <w:t>과정구분</w:t>
      </w:r>
      <w:r w:rsidRPr="007B69E9">
        <w:t xml:space="preserve"> == '</w:t>
      </w:r>
      <w:r w:rsidRPr="007B69E9">
        <w:t>전문대학과정</w:t>
      </w:r>
      <w:r w:rsidRPr="007B69E9">
        <w:t xml:space="preserve">'), </w:t>
      </w:r>
      <w:r w:rsidRPr="007B69E9">
        <w:br/>
        <w:t xml:space="preserve">            type = 'violin', x = ~</w:t>
      </w:r>
      <w:r w:rsidRPr="007B69E9">
        <w:t>대계열</w:t>
      </w:r>
      <w:r w:rsidRPr="007B69E9">
        <w:t>, y = ~</w:t>
      </w:r>
      <w:r w:rsidRPr="007B69E9">
        <w:t>취업률</w:t>
      </w:r>
      <w:r w:rsidRPr="007B69E9">
        <w:t>, name = '</w:t>
      </w:r>
      <w:r w:rsidRPr="007B69E9">
        <w:t>전문대학</w:t>
      </w:r>
      <w:r w:rsidRPr="007B69E9">
        <w:t xml:space="preserve">', </w:t>
      </w:r>
      <w:r w:rsidRPr="007B69E9">
        <w:br/>
        <w:t xml:space="preserve">            side = 'negative', box = list(visible = TRUE, width = 0.5), </w:t>
      </w:r>
      <w:r w:rsidRPr="007B69E9">
        <w:br/>
        <w:t xml:space="preserve">            meanline = list(visible = TRUE, width = 1)) |&gt; </w:t>
      </w:r>
      <w:r w:rsidRPr="007B69E9">
        <w:br/>
        <w:t xml:space="preserve">  ## violonemode </w:t>
      </w:r>
      <w:r w:rsidRPr="007B69E9">
        <w:t>설정</w:t>
      </w:r>
      <w:r w:rsidRPr="007B69E9">
        <w:br/>
        <w:t xml:space="preserve">  layout(violinmode = "overlay", </w:t>
      </w:r>
      <w:r w:rsidRPr="007B69E9">
        <w:br/>
        <w:t xml:space="preserve">         title = list(text = '</w:t>
      </w:r>
      <w:r w:rsidRPr="007B69E9">
        <w:t>대학</w:t>
      </w:r>
      <w:r w:rsidRPr="007B69E9">
        <w:t xml:space="preserve"> </w:t>
      </w:r>
      <w:r w:rsidRPr="007B69E9">
        <w:t>계열별</w:t>
      </w:r>
      <w:r w:rsidRPr="007B69E9">
        <w:t xml:space="preserve"> </w:t>
      </w:r>
      <w:r w:rsidRPr="007B69E9">
        <w:t>취업률</w:t>
      </w:r>
      <w:r w:rsidRPr="007B69E9">
        <w:t xml:space="preserve"> </w:t>
      </w:r>
      <w:r w:rsidRPr="007B69E9">
        <w:t>분포</w:t>
      </w:r>
      <w:r w:rsidRPr="007B69E9">
        <w:t xml:space="preserve">'), </w:t>
      </w:r>
      <w:r w:rsidRPr="007B69E9">
        <w:br/>
        <w:t xml:space="preserve">         margin = margins_R)</w:t>
      </w:r>
    </w:p>
    <w:p w:rsidR="0048359A" w:rsidRDefault="008F49FC" w:rsidP="00053797">
      <w:pPr>
        <w:pStyle w:val="Compact"/>
        <w:numPr>
          <w:ilvl w:val="0"/>
          <w:numId w:val="32"/>
        </w:numPr>
      </w:pPr>
      <w:r>
        <w:t>python</w:t>
      </w:r>
    </w:p>
    <w:p w:rsidR="0048359A" w:rsidRPr="007B69E9" w:rsidRDefault="008F49FC" w:rsidP="007B69E9">
      <w:pPr>
        <w:pStyle w:val="python"/>
      </w:pPr>
      <w:r w:rsidRPr="007B69E9">
        <w:t>fig = go.Figure()</w:t>
      </w:r>
      <w:r w:rsidRPr="007B69E9">
        <w:br/>
      </w:r>
      <w:r w:rsidRPr="007B69E9">
        <w:br/>
        <w:t>## 전문대학과정 violin 트레이스 추가</w:t>
      </w:r>
      <w:r w:rsidRPr="007B69E9">
        <w:br/>
        <w:t>fig.add_trace(go.Violin(</w:t>
      </w:r>
      <w:r w:rsidRPr="007B69E9">
        <w:br/>
        <w:t xml:space="preserve">    x = df_취업률.loc[df_취업률['과정구분'] == '전문대학과정', '대계열'], y = df_취업률['취업률_계'], </w:t>
      </w:r>
      <w:r w:rsidRPr="007B69E9">
        <w:br/>
        <w:t xml:space="preserve">    ## side, box, meanline 속성의 설정</w:t>
      </w:r>
      <w:r w:rsidRPr="007B69E9">
        <w:br/>
        <w:t xml:space="preserve">    name = '전문대학', </w:t>
      </w:r>
      <w:r w:rsidRPr="007B69E9">
        <w:br/>
        <w:t xml:space="preserve">    side = 'positive', box = dict(visible = True, width = 0.5),</w:t>
      </w:r>
      <w:r w:rsidRPr="007B69E9">
        <w:br/>
        <w:t xml:space="preserve">    meanline = dict(visible = True, width = 1)))</w:t>
      </w:r>
      <w:r w:rsidRPr="007B69E9">
        <w:br/>
      </w:r>
      <w:r w:rsidRPr="007B69E9">
        <w:br/>
        <w:t>fig.add_trace(go.Violin(</w:t>
      </w:r>
      <w:r w:rsidRPr="007B69E9">
        <w:br/>
        <w:t xml:space="preserve">    x = df_취업률.loc[df_취업률['과정구분'] == '대학과정', '대계열'], y = df_취업률['취업률_계'], </w:t>
      </w:r>
      <w:r w:rsidRPr="007B69E9">
        <w:br/>
        <w:t xml:space="preserve">    name = '대학', </w:t>
      </w:r>
      <w:r w:rsidRPr="007B69E9">
        <w:br/>
        <w:t xml:space="preserve">    side = 'negative', box = dict(visible = True, width = 0.5),</w:t>
      </w:r>
      <w:r w:rsidRPr="007B69E9">
        <w:br/>
        <w:t xml:space="preserve">    meanline = dict(visible = True, width = 1)))</w:t>
      </w:r>
      <w:r w:rsidRPr="007B69E9">
        <w:br/>
      </w:r>
      <w:r w:rsidRPr="007B69E9">
        <w:br/>
        <w:t xml:space="preserve">fig.update_layout(title = dict(text = '대학 계열별 취업률 분포', x = 0.5), </w:t>
      </w:r>
      <w:r w:rsidRPr="007B69E9">
        <w:br/>
        <w:t xml:space="preserve">         margin = margin_P)</w:t>
      </w:r>
    </w:p>
    <w:p w:rsidR="0048359A" w:rsidRDefault="008F49FC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C470279" wp14:editId="6B369D4B">
            <wp:extent cx="5969000" cy="4847308"/>
            <wp:effectExtent l="0" t="0" r="0" b="0"/>
            <wp:docPr id="47" name="Picture" descr="실행결과 III-17. R의 분리된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./R/png/3-1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59A" w:rsidRDefault="008F49F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7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bookmarkEnd w:id="14"/>
      <w:bookmarkEnd w:id="12"/>
    </w:p>
    <w:sectPr w:rsidR="0048359A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49FC" w:rsidRDefault="008F49FC">
      <w:pPr>
        <w:spacing w:after="0"/>
      </w:pPr>
      <w:r>
        <w:separator/>
      </w:r>
    </w:p>
  </w:endnote>
  <w:endnote w:type="continuationSeparator" w:id="0">
    <w:p w:rsidR="008F49FC" w:rsidRDefault="008F49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49FC" w:rsidRDefault="008F49FC">
      <w:r>
        <w:separator/>
      </w:r>
    </w:p>
  </w:footnote>
  <w:footnote w:type="continuationSeparator" w:id="0">
    <w:p w:rsidR="008F49FC" w:rsidRDefault="008F49FC">
      <w:r>
        <w:continuationSeparator/>
      </w:r>
    </w:p>
  </w:footnote>
  <w:footnote w:id="1">
    <w:p w:rsidR="008F49FC" w:rsidRDefault="008F49FC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medium.com/@paymantaei/what-is-a-scatter-plot-and-when-to-use-one-2365e774541</w:t>
        </w:r>
      </w:hyperlink>
    </w:p>
  </w:footnote>
  <w:footnote w:id="2">
    <w:p w:rsidR="008F49FC" w:rsidRDefault="008F49F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plotly </w:t>
      </w:r>
      <w:r>
        <w:rPr>
          <w:lang w:eastAsia="ko-KR"/>
        </w:rPr>
        <w:t>구현은</w:t>
      </w:r>
      <w:r>
        <w:rPr>
          <w:lang w:eastAsia="ko-KR"/>
        </w:rPr>
        <w:t xml:space="preserve"> 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</w:footnote>
  <w:footnote w:id="3">
    <w:p w:rsidR="008F49FC" w:rsidRDefault="008F49F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plotly.graph_objects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</w:footnote>
  <w:footnote w:id="4">
    <w:p w:rsidR="008F49FC" w:rsidRDefault="008F49FC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www.reneshbedre.com/blog/correlation-analysis-r.html</w:t>
        </w:r>
      </w:hyperlink>
    </w:p>
  </w:footnote>
  <w:footnote w:id="5">
    <w:p w:rsidR="008F49FC" w:rsidRDefault="008F49F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우리말로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,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해석되는데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하겠다</w:t>
      </w:r>
      <w:r>
        <w:rPr>
          <w:lang w:eastAsia="ko-KR"/>
        </w:rPr>
        <w:t>.</w:t>
      </w:r>
    </w:p>
  </w:footnote>
  <w:footnote w:id="6">
    <w:p w:rsidR="008F49FC" w:rsidRDefault="008F49F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box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때</w:t>
      </w:r>
      <w:r>
        <w:rPr>
          <w:lang w:eastAsia="ko-KR"/>
        </w:rPr>
        <w:t xml:space="preserve"> ’Warning</w:t>
      </w:r>
      <w:proofErr w:type="gramEnd"/>
      <w:r>
        <w:rPr>
          <w:lang w:eastAsia="ko-KR"/>
        </w:rPr>
        <w:t xml:space="preserve"> messag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Plotly Community Forum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고</w:t>
      </w:r>
      <w:r>
        <w:rPr>
          <w:lang w:eastAsia="ko-KR"/>
        </w:rPr>
        <w:t xml:space="preserve"> </w:t>
      </w:r>
      <w:r>
        <w:rPr>
          <w:lang w:eastAsia="ko-KR"/>
        </w:rPr>
        <w:t>메시지로</w:t>
      </w:r>
      <w:r>
        <w:rPr>
          <w:lang w:eastAsia="ko-KR"/>
        </w:rPr>
        <w:t xml:space="preserve"> </w:t>
      </w:r>
      <w:r>
        <w:rPr>
          <w:lang w:eastAsia="ko-KR"/>
        </w:rPr>
        <w:t>지적되고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무시해도</w:t>
      </w:r>
      <w:r>
        <w:rPr>
          <w:lang w:eastAsia="ko-KR"/>
        </w:rPr>
        <w:t xml:space="preserve"> </w:t>
      </w:r>
      <w:r>
        <w:rPr>
          <w:lang w:eastAsia="ko-KR"/>
        </w:rPr>
        <w:t>무방하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E8046A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8359A"/>
    <w:rsid w:val="00053797"/>
    <w:rsid w:val="003A4FA8"/>
    <w:rsid w:val="0048359A"/>
    <w:rsid w:val="0073090C"/>
    <w:rsid w:val="007B69E9"/>
    <w:rsid w:val="008F49FC"/>
    <w:rsid w:val="00EA4C8F"/>
    <w:rsid w:val="00F531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B2DC9"/>
  <w15:docId w15:val="{A1CFAABD-B8EC-412A-899D-9DF7E6F1A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comment">
    <w:name w:val="comment"/>
    <w:qFormat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customStyle="1" w:styleId="boxBorder">
    <w:name w:val="boxBorder"/>
    <w:basedOn w:val="a"/>
    <w:link w:val="boxBorderChar"/>
    <w:qFormat/>
    <w:rsid w:val="007B69E9"/>
    <w:p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  <w:spacing w:before="36" w:after="36"/>
    </w:pPr>
    <w:rPr>
      <w:rFonts w:ascii="나눔바른고딕" w:eastAsia="나눔바른고딕" w:hAnsi="나눔바른고딕" w:cs="나눔스퀘어라운드 Regular"/>
      <w:b/>
      <w:sz w:val="22"/>
      <w:lang w:eastAsia="ko-KR"/>
    </w:rPr>
  </w:style>
  <w:style w:type="character" w:customStyle="1" w:styleId="boxBorderChar">
    <w:name w:val="boxBorder Char"/>
    <w:basedOn w:val="a1"/>
    <w:link w:val="boxBorder"/>
    <w:rsid w:val="007B69E9"/>
    <w:rPr>
      <w:rFonts w:ascii="나눔바른고딕" w:eastAsia="나눔바른고딕" w:hAnsi="나눔바른고딕" w:cs="나눔스퀘어라운드 Regular"/>
      <w:b/>
      <w:sz w:val="22"/>
      <w:lang w:eastAsia="ko-KR"/>
    </w:rPr>
  </w:style>
  <w:style w:type="paragraph" w:customStyle="1" w:styleId="python">
    <w:name w:val="python"/>
    <w:link w:val="pythonChar"/>
    <w:qFormat/>
    <w:rsid w:val="007B69E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0"/>
      <w:szCs w:val="20"/>
    </w:rPr>
  </w:style>
  <w:style w:type="character" w:customStyle="1" w:styleId="pythonChar">
    <w:name w:val="python Char"/>
    <w:basedOn w:val="a1"/>
    <w:link w:val="python"/>
    <w:rsid w:val="007B69E9"/>
    <w:rPr>
      <w:rFonts w:ascii="D2Coding" w:eastAsia="D2Coding" w:hAnsi="D2Coding" w:cs="D2Coding"/>
      <w:sz w:val="20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7B69E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0"/>
    </w:rPr>
  </w:style>
  <w:style w:type="character" w:customStyle="1" w:styleId="RChar">
    <w:name w:val="R Char"/>
    <w:basedOn w:val="a1"/>
    <w:link w:val="R"/>
    <w:rsid w:val="007B69E9"/>
    <w:rPr>
      <w:rFonts w:eastAsia="D2Coding"/>
      <w:color w:val="000000" w:themeColor="text1"/>
      <w:sz w:val="20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hyperlink" Target="https://www.biologyforlife.com/skew.html" TargetMode="External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reneshbedre.com/blog/correlation-analysis-r.html" TargetMode="External"/><Relationship Id="rId1" Type="http://schemas.openxmlformats.org/officeDocument/2006/relationships/hyperlink" Target="https://medium.com/@paymantaei/what-is-a-scatter-plot-and-when-to-use-one-2365e7745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4</Pages>
  <Words>5475</Words>
  <Characters>31209</Characters>
  <Application>Microsoft Office Word</Application>
  <DocSecurity>0</DocSecurity>
  <Lines>260</Lines>
  <Paragraphs>7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II. 관계와 분포의 시각화</vt:lpstr>
      <vt:lpstr>Title</vt:lpstr>
    </vt:vector>
  </TitlesOfParts>
  <Company/>
  <LinksUpToDate>false</LinksUpToDate>
  <CharactersWithSpaces>36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I. 관계와 분포의 시각화</dc:title>
  <dc:creator>standard</dc:creator>
  <cp:keywords/>
  <cp:lastModifiedBy>standard</cp:lastModifiedBy>
  <cp:revision>7</cp:revision>
  <dcterms:created xsi:type="dcterms:W3CDTF">2023-01-15T10:12:00Z</dcterms:created>
  <dcterms:modified xsi:type="dcterms:W3CDTF">2023-01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